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744D00A7"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A9E1ECD">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491EED52">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r w:rsidR="009820D3">
            <w:rPr>
              <w:caps/>
              <w:color w:val="44546A" w:themeColor="text2"/>
              <w:sz w:val="36"/>
              <w:szCs w:val="36"/>
            </w:rPr>
            <w:lastRenderedPageBreak/>
            <w:t xml:space="preserve"> </w:t>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81BC896" w14:textId="3EF4DB66" w:rsidR="00907BC8" w:rsidRDefault="00FF22B1">
          <w:pPr>
            <w:pStyle w:val="TOC1"/>
            <w:tabs>
              <w:tab w:val="right" w:leader="dot" w:pos="9016"/>
            </w:tabs>
            <w:rPr>
              <w:noProof/>
              <w:sz w:val="22"/>
              <w:szCs w:val="22"/>
              <w:lang w:eastAsia="en-NZ"/>
            </w:rPr>
          </w:pPr>
          <w:r>
            <w:fldChar w:fldCharType="begin"/>
          </w:r>
          <w:r>
            <w:instrText>TOC \o "1-2" \h \z \u</w:instrText>
          </w:r>
          <w:r>
            <w:fldChar w:fldCharType="separate"/>
          </w:r>
          <w:hyperlink w:anchor="_Toc130289914" w:history="1">
            <w:r w:rsidR="00907BC8" w:rsidRPr="00D72361">
              <w:rPr>
                <w:rStyle w:val="Hyperlink"/>
                <w:noProof/>
              </w:rPr>
              <w:t>Introduction</w:t>
            </w:r>
            <w:r w:rsidR="00907BC8">
              <w:rPr>
                <w:noProof/>
                <w:webHidden/>
              </w:rPr>
              <w:tab/>
            </w:r>
            <w:r w:rsidR="00907BC8">
              <w:rPr>
                <w:noProof/>
                <w:webHidden/>
              </w:rPr>
              <w:fldChar w:fldCharType="begin"/>
            </w:r>
            <w:r w:rsidR="00907BC8">
              <w:rPr>
                <w:noProof/>
                <w:webHidden/>
              </w:rPr>
              <w:instrText xml:space="preserve"> PAGEREF _Toc130289914 \h </w:instrText>
            </w:r>
            <w:r w:rsidR="00907BC8">
              <w:rPr>
                <w:noProof/>
                <w:webHidden/>
              </w:rPr>
            </w:r>
            <w:r w:rsidR="00907BC8">
              <w:rPr>
                <w:noProof/>
                <w:webHidden/>
              </w:rPr>
              <w:fldChar w:fldCharType="separate"/>
            </w:r>
            <w:r w:rsidR="00907BC8">
              <w:rPr>
                <w:noProof/>
                <w:webHidden/>
              </w:rPr>
              <w:t>5</w:t>
            </w:r>
            <w:r w:rsidR="00907BC8">
              <w:rPr>
                <w:noProof/>
                <w:webHidden/>
              </w:rPr>
              <w:fldChar w:fldCharType="end"/>
            </w:r>
          </w:hyperlink>
        </w:p>
        <w:p w14:paraId="0CEAFECF" w14:textId="2052D19F" w:rsidR="00907BC8" w:rsidRDefault="00000000">
          <w:pPr>
            <w:pStyle w:val="TOC1"/>
            <w:tabs>
              <w:tab w:val="right" w:leader="dot" w:pos="9016"/>
            </w:tabs>
            <w:rPr>
              <w:noProof/>
              <w:sz w:val="22"/>
              <w:szCs w:val="22"/>
              <w:lang w:eastAsia="en-NZ"/>
            </w:rPr>
          </w:pPr>
          <w:hyperlink w:anchor="_Toc130289915" w:history="1">
            <w:r w:rsidR="00907BC8" w:rsidRPr="00D72361">
              <w:rPr>
                <w:rStyle w:val="Hyperlink"/>
                <w:noProof/>
              </w:rPr>
              <w:t>Project Details</w:t>
            </w:r>
            <w:r w:rsidR="00907BC8">
              <w:rPr>
                <w:noProof/>
                <w:webHidden/>
              </w:rPr>
              <w:tab/>
            </w:r>
            <w:r w:rsidR="00907BC8">
              <w:rPr>
                <w:noProof/>
                <w:webHidden/>
              </w:rPr>
              <w:fldChar w:fldCharType="begin"/>
            </w:r>
            <w:r w:rsidR="00907BC8">
              <w:rPr>
                <w:noProof/>
                <w:webHidden/>
              </w:rPr>
              <w:instrText xml:space="preserve"> PAGEREF _Toc130289915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2E3DF649" w14:textId="79D89769" w:rsidR="00907BC8" w:rsidRDefault="00000000">
          <w:pPr>
            <w:pStyle w:val="TOC2"/>
            <w:tabs>
              <w:tab w:val="right" w:leader="dot" w:pos="9016"/>
            </w:tabs>
            <w:rPr>
              <w:noProof/>
              <w:sz w:val="22"/>
              <w:szCs w:val="22"/>
              <w:lang w:eastAsia="en-NZ"/>
            </w:rPr>
          </w:pPr>
          <w:hyperlink w:anchor="_Toc130289916" w:history="1">
            <w:r w:rsidR="00907BC8" w:rsidRPr="00D72361">
              <w:rPr>
                <w:rStyle w:val="Hyperlink"/>
                <w:noProof/>
              </w:rPr>
              <w:t>Project Name</w:t>
            </w:r>
            <w:r w:rsidR="00907BC8">
              <w:rPr>
                <w:noProof/>
                <w:webHidden/>
              </w:rPr>
              <w:tab/>
            </w:r>
            <w:r w:rsidR="00907BC8">
              <w:rPr>
                <w:noProof/>
                <w:webHidden/>
              </w:rPr>
              <w:fldChar w:fldCharType="begin"/>
            </w:r>
            <w:r w:rsidR="00907BC8">
              <w:rPr>
                <w:noProof/>
                <w:webHidden/>
              </w:rPr>
              <w:instrText xml:space="preserve"> PAGEREF _Toc130289916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1A1E1302" w14:textId="3600C5C7" w:rsidR="00907BC8" w:rsidRDefault="00000000">
          <w:pPr>
            <w:pStyle w:val="TOC2"/>
            <w:tabs>
              <w:tab w:val="right" w:leader="dot" w:pos="9016"/>
            </w:tabs>
            <w:rPr>
              <w:noProof/>
              <w:sz w:val="22"/>
              <w:szCs w:val="22"/>
              <w:lang w:eastAsia="en-NZ"/>
            </w:rPr>
          </w:pPr>
          <w:hyperlink w:anchor="_Toc130289917" w:history="1">
            <w:r w:rsidR="00907BC8" w:rsidRPr="00D72361">
              <w:rPr>
                <w:rStyle w:val="Hyperlink"/>
                <w:noProof/>
              </w:rPr>
              <w:t>Overview of Industry Client</w:t>
            </w:r>
            <w:r w:rsidR="00907BC8">
              <w:rPr>
                <w:noProof/>
                <w:webHidden/>
              </w:rPr>
              <w:tab/>
            </w:r>
            <w:r w:rsidR="00907BC8">
              <w:rPr>
                <w:noProof/>
                <w:webHidden/>
              </w:rPr>
              <w:fldChar w:fldCharType="begin"/>
            </w:r>
            <w:r w:rsidR="00907BC8">
              <w:rPr>
                <w:noProof/>
                <w:webHidden/>
              </w:rPr>
              <w:instrText xml:space="preserve"> PAGEREF _Toc130289917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0ECBE7F4" w14:textId="307E9D50" w:rsidR="00907BC8" w:rsidRDefault="00000000">
          <w:pPr>
            <w:pStyle w:val="TOC2"/>
            <w:tabs>
              <w:tab w:val="right" w:leader="dot" w:pos="9016"/>
            </w:tabs>
            <w:rPr>
              <w:noProof/>
              <w:sz w:val="22"/>
              <w:szCs w:val="22"/>
              <w:lang w:eastAsia="en-NZ"/>
            </w:rPr>
          </w:pPr>
          <w:hyperlink w:anchor="_Toc130289918" w:history="1">
            <w:r w:rsidR="00907BC8" w:rsidRPr="00D72361">
              <w:rPr>
                <w:rStyle w:val="Hyperlink"/>
                <w:noProof/>
              </w:rPr>
              <w:t>Project Background</w:t>
            </w:r>
            <w:r w:rsidR="00907BC8">
              <w:rPr>
                <w:noProof/>
                <w:webHidden/>
              </w:rPr>
              <w:tab/>
            </w:r>
            <w:r w:rsidR="00907BC8">
              <w:rPr>
                <w:noProof/>
                <w:webHidden/>
              </w:rPr>
              <w:fldChar w:fldCharType="begin"/>
            </w:r>
            <w:r w:rsidR="00907BC8">
              <w:rPr>
                <w:noProof/>
                <w:webHidden/>
              </w:rPr>
              <w:instrText xml:space="preserve"> PAGEREF _Toc130289918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3F8E4645" w14:textId="676F28F0" w:rsidR="00907BC8" w:rsidRDefault="00000000">
          <w:pPr>
            <w:pStyle w:val="TOC1"/>
            <w:tabs>
              <w:tab w:val="right" w:leader="dot" w:pos="9016"/>
            </w:tabs>
            <w:rPr>
              <w:noProof/>
              <w:sz w:val="22"/>
              <w:szCs w:val="22"/>
              <w:lang w:eastAsia="en-NZ"/>
            </w:rPr>
          </w:pPr>
          <w:hyperlink w:anchor="_Toc130289919" w:history="1">
            <w:r w:rsidR="00907BC8" w:rsidRPr="00D72361">
              <w:rPr>
                <w:rStyle w:val="Hyperlink"/>
                <w:noProof/>
              </w:rPr>
              <w:t>Information Gathering</w:t>
            </w:r>
            <w:r w:rsidR="00907BC8">
              <w:rPr>
                <w:noProof/>
                <w:webHidden/>
              </w:rPr>
              <w:tab/>
            </w:r>
            <w:r w:rsidR="00907BC8">
              <w:rPr>
                <w:noProof/>
                <w:webHidden/>
              </w:rPr>
              <w:fldChar w:fldCharType="begin"/>
            </w:r>
            <w:r w:rsidR="00907BC8">
              <w:rPr>
                <w:noProof/>
                <w:webHidden/>
              </w:rPr>
              <w:instrText xml:space="preserve"> PAGEREF _Toc130289919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502A9B9C" w14:textId="39CD30DC" w:rsidR="00907BC8" w:rsidRDefault="00000000">
          <w:pPr>
            <w:pStyle w:val="TOC2"/>
            <w:tabs>
              <w:tab w:val="right" w:leader="dot" w:pos="9016"/>
            </w:tabs>
            <w:rPr>
              <w:noProof/>
              <w:sz w:val="22"/>
              <w:szCs w:val="22"/>
              <w:lang w:eastAsia="en-NZ"/>
            </w:rPr>
          </w:pPr>
          <w:hyperlink w:anchor="_Toc130289920" w:history="1">
            <w:r w:rsidR="00907BC8" w:rsidRPr="00D72361">
              <w:rPr>
                <w:rStyle w:val="Hyperlink"/>
                <w:noProof/>
              </w:rPr>
              <w:t>Documentation</w:t>
            </w:r>
            <w:r w:rsidR="00907BC8">
              <w:rPr>
                <w:noProof/>
                <w:webHidden/>
              </w:rPr>
              <w:tab/>
            </w:r>
            <w:r w:rsidR="00907BC8">
              <w:rPr>
                <w:noProof/>
                <w:webHidden/>
              </w:rPr>
              <w:fldChar w:fldCharType="begin"/>
            </w:r>
            <w:r w:rsidR="00907BC8">
              <w:rPr>
                <w:noProof/>
                <w:webHidden/>
              </w:rPr>
              <w:instrText xml:space="preserve"> PAGEREF _Toc130289920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0DA081A6" w14:textId="3148FD46" w:rsidR="00907BC8" w:rsidRDefault="00000000">
          <w:pPr>
            <w:pStyle w:val="TOC1"/>
            <w:tabs>
              <w:tab w:val="right" w:leader="dot" w:pos="9016"/>
            </w:tabs>
            <w:rPr>
              <w:noProof/>
              <w:sz w:val="22"/>
              <w:szCs w:val="22"/>
              <w:lang w:eastAsia="en-NZ"/>
            </w:rPr>
          </w:pPr>
          <w:hyperlink w:anchor="_Toc130289921" w:history="1">
            <w:r w:rsidR="00907BC8" w:rsidRPr="00D72361">
              <w:rPr>
                <w:rStyle w:val="Hyperlink"/>
                <w:noProof/>
              </w:rPr>
              <w:t>Project Scope</w:t>
            </w:r>
            <w:r w:rsidR="00907BC8">
              <w:rPr>
                <w:noProof/>
                <w:webHidden/>
              </w:rPr>
              <w:tab/>
            </w:r>
            <w:r w:rsidR="00907BC8">
              <w:rPr>
                <w:noProof/>
                <w:webHidden/>
              </w:rPr>
              <w:fldChar w:fldCharType="begin"/>
            </w:r>
            <w:r w:rsidR="00907BC8">
              <w:rPr>
                <w:noProof/>
                <w:webHidden/>
              </w:rPr>
              <w:instrText xml:space="preserve"> PAGEREF _Toc130289921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19A65D7" w14:textId="0471D37D" w:rsidR="00907BC8" w:rsidRDefault="00000000">
          <w:pPr>
            <w:pStyle w:val="TOC2"/>
            <w:tabs>
              <w:tab w:val="right" w:leader="dot" w:pos="9016"/>
            </w:tabs>
            <w:rPr>
              <w:noProof/>
              <w:sz w:val="22"/>
              <w:szCs w:val="22"/>
              <w:lang w:eastAsia="en-NZ"/>
            </w:rPr>
          </w:pPr>
          <w:hyperlink w:anchor="_Toc130289922" w:history="1">
            <w:r w:rsidR="00907BC8" w:rsidRPr="00D72361">
              <w:rPr>
                <w:rStyle w:val="Hyperlink"/>
                <w:noProof/>
              </w:rPr>
              <w:t>Project Goal(s)</w:t>
            </w:r>
            <w:r w:rsidR="00907BC8">
              <w:rPr>
                <w:noProof/>
                <w:webHidden/>
              </w:rPr>
              <w:tab/>
            </w:r>
            <w:r w:rsidR="00907BC8">
              <w:rPr>
                <w:noProof/>
                <w:webHidden/>
              </w:rPr>
              <w:fldChar w:fldCharType="begin"/>
            </w:r>
            <w:r w:rsidR="00907BC8">
              <w:rPr>
                <w:noProof/>
                <w:webHidden/>
              </w:rPr>
              <w:instrText xml:space="preserve"> PAGEREF _Toc130289922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7B41CD35" w14:textId="3F7B5B3F" w:rsidR="00907BC8" w:rsidRDefault="00000000">
          <w:pPr>
            <w:pStyle w:val="TOC2"/>
            <w:tabs>
              <w:tab w:val="right" w:leader="dot" w:pos="9016"/>
            </w:tabs>
            <w:rPr>
              <w:noProof/>
              <w:sz w:val="22"/>
              <w:szCs w:val="22"/>
              <w:lang w:eastAsia="en-NZ"/>
            </w:rPr>
          </w:pPr>
          <w:hyperlink w:anchor="_Toc130289923" w:history="1">
            <w:r w:rsidR="00907BC8" w:rsidRPr="00D72361">
              <w:rPr>
                <w:rStyle w:val="Hyperlink"/>
                <w:noProof/>
              </w:rPr>
              <w:t>Benefits of Project</w:t>
            </w:r>
            <w:r w:rsidR="00907BC8">
              <w:rPr>
                <w:noProof/>
                <w:webHidden/>
              </w:rPr>
              <w:tab/>
            </w:r>
            <w:r w:rsidR="00907BC8">
              <w:rPr>
                <w:noProof/>
                <w:webHidden/>
              </w:rPr>
              <w:fldChar w:fldCharType="begin"/>
            </w:r>
            <w:r w:rsidR="00907BC8">
              <w:rPr>
                <w:noProof/>
                <w:webHidden/>
              </w:rPr>
              <w:instrText xml:space="preserve"> PAGEREF _Toc130289923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266A5DDF" w14:textId="68865D90" w:rsidR="00907BC8" w:rsidRDefault="00000000">
          <w:pPr>
            <w:pStyle w:val="TOC2"/>
            <w:tabs>
              <w:tab w:val="right" w:leader="dot" w:pos="9016"/>
            </w:tabs>
            <w:rPr>
              <w:noProof/>
              <w:sz w:val="22"/>
              <w:szCs w:val="22"/>
              <w:lang w:eastAsia="en-NZ"/>
            </w:rPr>
          </w:pPr>
          <w:hyperlink w:anchor="_Toc130289924" w:history="1">
            <w:r w:rsidR="00907BC8" w:rsidRPr="00D72361">
              <w:rPr>
                <w:rStyle w:val="Hyperlink"/>
                <w:noProof/>
              </w:rPr>
              <w:t>Project Requirements</w:t>
            </w:r>
            <w:r w:rsidR="00907BC8">
              <w:rPr>
                <w:noProof/>
                <w:webHidden/>
              </w:rPr>
              <w:tab/>
            </w:r>
            <w:r w:rsidR="00907BC8">
              <w:rPr>
                <w:noProof/>
                <w:webHidden/>
              </w:rPr>
              <w:fldChar w:fldCharType="begin"/>
            </w:r>
            <w:r w:rsidR="00907BC8">
              <w:rPr>
                <w:noProof/>
                <w:webHidden/>
              </w:rPr>
              <w:instrText xml:space="preserve"> PAGEREF _Toc130289924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599FF1FA" w14:textId="3C5152C0" w:rsidR="00907BC8" w:rsidRDefault="00000000">
          <w:pPr>
            <w:pStyle w:val="TOC2"/>
            <w:tabs>
              <w:tab w:val="right" w:leader="dot" w:pos="9016"/>
            </w:tabs>
            <w:rPr>
              <w:noProof/>
              <w:sz w:val="22"/>
              <w:szCs w:val="22"/>
              <w:lang w:eastAsia="en-NZ"/>
            </w:rPr>
          </w:pPr>
          <w:hyperlink w:anchor="_Toc130289925" w:history="1">
            <w:r w:rsidR="00907BC8" w:rsidRPr="00D72361">
              <w:rPr>
                <w:rStyle w:val="Hyperlink"/>
                <w:noProof/>
              </w:rPr>
              <w:t>Expected Deliverables</w:t>
            </w:r>
            <w:r w:rsidR="00907BC8">
              <w:rPr>
                <w:noProof/>
                <w:webHidden/>
              </w:rPr>
              <w:tab/>
            </w:r>
            <w:r w:rsidR="00907BC8">
              <w:rPr>
                <w:noProof/>
                <w:webHidden/>
              </w:rPr>
              <w:fldChar w:fldCharType="begin"/>
            </w:r>
            <w:r w:rsidR="00907BC8">
              <w:rPr>
                <w:noProof/>
                <w:webHidden/>
              </w:rPr>
              <w:instrText xml:space="preserve"> PAGEREF _Toc130289925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812E5F9" w14:textId="03A34C8F" w:rsidR="00907BC8" w:rsidRDefault="00000000">
          <w:pPr>
            <w:pStyle w:val="TOC2"/>
            <w:tabs>
              <w:tab w:val="right" w:leader="dot" w:pos="9016"/>
            </w:tabs>
            <w:rPr>
              <w:noProof/>
              <w:sz w:val="22"/>
              <w:szCs w:val="22"/>
              <w:lang w:eastAsia="en-NZ"/>
            </w:rPr>
          </w:pPr>
          <w:hyperlink w:anchor="_Toc130289926" w:history="1">
            <w:r w:rsidR="00907BC8" w:rsidRPr="00D72361">
              <w:rPr>
                <w:rStyle w:val="Hyperlink"/>
                <w:noProof/>
              </w:rPr>
              <w:t>User Personas</w:t>
            </w:r>
            <w:r w:rsidR="00907BC8">
              <w:rPr>
                <w:noProof/>
                <w:webHidden/>
              </w:rPr>
              <w:tab/>
            </w:r>
            <w:r w:rsidR="00907BC8">
              <w:rPr>
                <w:noProof/>
                <w:webHidden/>
              </w:rPr>
              <w:fldChar w:fldCharType="begin"/>
            </w:r>
            <w:r w:rsidR="00907BC8">
              <w:rPr>
                <w:noProof/>
                <w:webHidden/>
              </w:rPr>
              <w:instrText xml:space="preserve"> PAGEREF _Toc130289926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380D7FB6" w14:textId="045B3D07" w:rsidR="00907BC8" w:rsidRDefault="00000000">
          <w:pPr>
            <w:pStyle w:val="TOC1"/>
            <w:tabs>
              <w:tab w:val="right" w:leader="dot" w:pos="9016"/>
            </w:tabs>
            <w:rPr>
              <w:noProof/>
              <w:sz w:val="22"/>
              <w:szCs w:val="22"/>
              <w:lang w:eastAsia="en-NZ"/>
            </w:rPr>
          </w:pPr>
          <w:hyperlink w:anchor="_Toc130289927" w:history="1">
            <w:r w:rsidR="00907BC8" w:rsidRPr="00D72361">
              <w:rPr>
                <w:rStyle w:val="Hyperlink"/>
                <w:noProof/>
              </w:rPr>
              <w:t>Project Plan – High Level</w:t>
            </w:r>
            <w:r w:rsidR="00907BC8">
              <w:rPr>
                <w:noProof/>
                <w:webHidden/>
              </w:rPr>
              <w:tab/>
            </w:r>
            <w:r w:rsidR="00907BC8">
              <w:rPr>
                <w:noProof/>
                <w:webHidden/>
              </w:rPr>
              <w:fldChar w:fldCharType="begin"/>
            </w:r>
            <w:r w:rsidR="00907BC8">
              <w:rPr>
                <w:noProof/>
                <w:webHidden/>
              </w:rPr>
              <w:instrText xml:space="preserve"> PAGEREF _Toc130289927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8E9456D" w14:textId="3D37DCA6" w:rsidR="00907BC8" w:rsidRDefault="00000000">
          <w:pPr>
            <w:pStyle w:val="TOC2"/>
            <w:tabs>
              <w:tab w:val="right" w:leader="dot" w:pos="9016"/>
            </w:tabs>
            <w:rPr>
              <w:noProof/>
              <w:sz w:val="22"/>
              <w:szCs w:val="22"/>
              <w:lang w:eastAsia="en-NZ"/>
            </w:rPr>
          </w:pPr>
          <w:hyperlink w:anchor="_Toc130289928" w:history="1">
            <w:r w:rsidR="00907BC8" w:rsidRPr="00D72361">
              <w:rPr>
                <w:rStyle w:val="Hyperlink"/>
                <w:noProof/>
              </w:rPr>
              <w:t>Project Management Framework adopted</w:t>
            </w:r>
            <w:r w:rsidR="00907BC8">
              <w:rPr>
                <w:noProof/>
                <w:webHidden/>
              </w:rPr>
              <w:tab/>
            </w:r>
            <w:r w:rsidR="00907BC8">
              <w:rPr>
                <w:noProof/>
                <w:webHidden/>
              </w:rPr>
              <w:fldChar w:fldCharType="begin"/>
            </w:r>
            <w:r w:rsidR="00907BC8">
              <w:rPr>
                <w:noProof/>
                <w:webHidden/>
              </w:rPr>
              <w:instrText xml:space="preserve"> PAGEREF _Toc130289928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28195E69" w14:textId="7C48BD19" w:rsidR="00907BC8" w:rsidRDefault="00000000">
          <w:pPr>
            <w:pStyle w:val="TOC2"/>
            <w:tabs>
              <w:tab w:val="right" w:leader="dot" w:pos="9016"/>
            </w:tabs>
            <w:rPr>
              <w:noProof/>
              <w:sz w:val="22"/>
              <w:szCs w:val="22"/>
              <w:lang w:eastAsia="en-NZ"/>
            </w:rPr>
          </w:pPr>
          <w:hyperlink w:anchor="_Toc130289929" w:history="1">
            <w:r w:rsidR="00907BC8" w:rsidRPr="00D72361">
              <w:rPr>
                <w:rStyle w:val="Hyperlink"/>
                <w:noProof/>
              </w:rPr>
              <w:t>Phases</w:t>
            </w:r>
            <w:r w:rsidR="00907BC8">
              <w:rPr>
                <w:noProof/>
                <w:webHidden/>
              </w:rPr>
              <w:tab/>
            </w:r>
            <w:r w:rsidR="00907BC8">
              <w:rPr>
                <w:noProof/>
                <w:webHidden/>
              </w:rPr>
              <w:fldChar w:fldCharType="begin"/>
            </w:r>
            <w:r w:rsidR="00907BC8">
              <w:rPr>
                <w:noProof/>
                <w:webHidden/>
              </w:rPr>
              <w:instrText xml:space="preserve"> PAGEREF _Toc130289929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047A6B4" w14:textId="60766AE1" w:rsidR="00907BC8" w:rsidRDefault="00000000">
          <w:pPr>
            <w:pStyle w:val="TOC2"/>
            <w:tabs>
              <w:tab w:val="right" w:leader="dot" w:pos="9016"/>
            </w:tabs>
            <w:rPr>
              <w:noProof/>
              <w:sz w:val="22"/>
              <w:szCs w:val="22"/>
              <w:lang w:eastAsia="en-NZ"/>
            </w:rPr>
          </w:pPr>
          <w:hyperlink w:anchor="_Toc130289930" w:history="1">
            <w:r w:rsidR="00907BC8" w:rsidRPr="00D72361">
              <w:rPr>
                <w:rStyle w:val="Hyperlink"/>
                <w:noProof/>
              </w:rPr>
              <w:t>Timetable</w:t>
            </w:r>
            <w:r w:rsidR="00907BC8">
              <w:rPr>
                <w:noProof/>
                <w:webHidden/>
              </w:rPr>
              <w:tab/>
            </w:r>
            <w:r w:rsidR="00907BC8">
              <w:rPr>
                <w:noProof/>
                <w:webHidden/>
              </w:rPr>
              <w:fldChar w:fldCharType="begin"/>
            </w:r>
            <w:r w:rsidR="00907BC8">
              <w:rPr>
                <w:noProof/>
                <w:webHidden/>
              </w:rPr>
              <w:instrText xml:space="preserve"> PAGEREF _Toc130289930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07D328F3" w14:textId="145EA21D" w:rsidR="00907BC8" w:rsidRDefault="00000000">
          <w:pPr>
            <w:pStyle w:val="TOC2"/>
            <w:tabs>
              <w:tab w:val="right" w:leader="dot" w:pos="9016"/>
            </w:tabs>
            <w:rPr>
              <w:noProof/>
              <w:sz w:val="22"/>
              <w:szCs w:val="22"/>
              <w:lang w:eastAsia="en-NZ"/>
            </w:rPr>
          </w:pPr>
          <w:hyperlink w:anchor="_Toc130289931" w:history="1">
            <w:r w:rsidR="00907BC8" w:rsidRPr="00D72361">
              <w:rPr>
                <w:rStyle w:val="Hyperlink"/>
                <w:noProof/>
              </w:rPr>
              <w:t>Burndown Charts</w:t>
            </w:r>
            <w:r w:rsidR="00907BC8">
              <w:rPr>
                <w:noProof/>
                <w:webHidden/>
              </w:rPr>
              <w:tab/>
            </w:r>
            <w:r w:rsidR="00907BC8">
              <w:rPr>
                <w:noProof/>
                <w:webHidden/>
              </w:rPr>
              <w:fldChar w:fldCharType="begin"/>
            </w:r>
            <w:r w:rsidR="00907BC8">
              <w:rPr>
                <w:noProof/>
                <w:webHidden/>
              </w:rPr>
              <w:instrText xml:space="preserve"> PAGEREF _Toc130289931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4AD6B8EF" w14:textId="0BDA7957" w:rsidR="00907BC8" w:rsidRDefault="00000000">
          <w:pPr>
            <w:pStyle w:val="TOC2"/>
            <w:tabs>
              <w:tab w:val="right" w:leader="dot" w:pos="9016"/>
            </w:tabs>
            <w:rPr>
              <w:noProof/>
              <w:sz w:val="22"/>
              <w:szCs w:val="22"/>
              <w:lang w:eastAsia="en-NZ"/>
            </w:rPr>
          </w:pPr>
          <w:hyperlink w:anchor="_Toc130289932" w:history="1">
            <w:r w:rsidR="00907BC8" w:rsidRPr="00D72361">
              <w:rPr>
                <w:rStyle w:val="Hyperlink"/>
                <w:noProof/>
              </w:rPr>
              <w:t>Resources/Access Required</w:t>
            </w:r>
            <w:r w:rsidR="00907BC8">
              <w:rPr>
                <w:noProof/>
                <w:webHidden/>
              </w:rPr>
              <w:tab/>
            </w:r>
            <w:r w:rsidR="00907BC8">
              <w:rPr>
                <w:noProof/>
                <w:webHidden/>
              </w:rPr>
              <w:fldChar w:fldCharType="begin"/>
            </w:r>
            <w:r w:rsidR="00907BC8">
              <w:rPr>
                <w:noProof/>
                <w:webHidden/>
              </w:rPr>
              <w:instrText xml:space="preserve"> PAGEREF _Toc130289932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2A818DAE" w14:textId="06E71CDE" w:rsidR="00907BC8" w:rsidRDefault="00000000">
          <w:pPr>
            <w:pStyle w:val="TOC1"/>
            <w:tabs>
              <w:tab w:val="right" w:leader="dot" w:pos="9016"/>
            </w:tabs>
            <w:rPr>
              <w:noProof/>
              <w:sz w:val="22"/>
              <w:szCs w:val="22"/>
              <w:lang w:eastAsia="en-NZ"/>
            </w:rPr>
          </w:pPr>
          <w:hyperlink w:anchor="_Toc130289933" w:history="1">
            <w:r w:rsidR="00907BC8" w:rsidRPr="00D72361">
              <w:rPr>
                <w:rStyle w:val="Hyperlink"/>
                <w:noProof/>
              </w:rPr>
              <w:t>Risk Management</w:t>
            </w:r>
            <w:r w:rsidR="00907BC8">
              <w:rPr>
                <w:noProof/>
                <w:webHidden/>
              </w:rPr>
              <w:tab/>
            </w:r>
            <w:r w:rsidR="00907BC8">
              <w:rPr>
                <w:noProof/>
                <w:webHidden/>
              </w:rPr>
              <w:fldChar w:fldCharType="begin"/>
            </w:r>
            <w:r w:rsidR="00907BC8">
              <w:rPr>
                <w:noProof/>
                <w:webHidden/>
              </w:rPr>
              <w:instrText xml:space="preserve"> PAGEREF _Toc130289933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4725126B" w14:textId="48BF9B87" w:rsidR="00907BC8" w:rsidRDefault="00000000">
          <w:pPr>
            <w:pStyle w:val="TOC2"/>
            <w:tabs>
              <w:tab w:val="right" w:leader="dot" w:pos="9016"/>
            </w:tabs>
            <w:rPr>
              <w:noProof/>
              <w:sz w:val="22"/>
              <w:szCs w:val="22"/>
              <w:lang w:eastAsia="en-NZ"/>
            </w:rPr>
          </w:pPr>
          <w:hyperlink w:anchor="_Toc130289934"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4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74407446" w14:textId="7B7F8570" w:rsidR="00907BC8" w:rsidRDefault="00000000">
          <w:pPr>
            <w:pStyle w:val="TOC2"/>
            <w:tabs>
              <w:tab w:val="right" w:leader="dot" w:pos="9016"/>
            </w:tabs>
            <w:rPr>
              <w:noProof/>
              <w:sz w:val="22"/>
              <w:szCs w:val="22"/>
              <w:lang w:eastAsia="en-NZ"/>
            </w:rPr>
          </w:pPr>
          <w:hyperlink w:anchor="_Toc130289935" w:history="1">
            <w:r w:rsidR="00907BC8" w:rsidRPr="00D72361">
              <w:rPr>
                <w:rStyle w:val="Hyperlink"/>
                <w:noProof/>
              </w:rPr>
              <w:t>Risk Table</w:t>
            </w:r>
            <w:r w:rsidR="00907BC8">
              <w:rPr>
                <w:noProof/>
                <w:webHidden/>
              </w:rPr>
              <w:tab/>
            </w:r>
            <w:r w:rsidR="00907BC8">
              <w:rPr>
                <w:noProof/>
                <w:webHidden/>
              </w:rPr>
              <w:fldChar w:fldCharType="begin"/>
            </w:r>
            <w:r w:rsidR="00907BC8">
              <w:rPr>
                <w:noProof/>
                <w:webHidden/>
              </w:rPr>
              <w:instrText xml:space="preserve"> PAGEREF _Toc130289935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67B9A6BA" w14:textId="361909E6" w:rsidR="00907BC8" w:rsidRDefault="00000000">
          <w:pPr>
            <w:pStyle w:val="TOC1"/>
            <w:tabs>
              <w:tab w:val="right" w:leader="dot" w:pos="9016"/>
            </w:tabs>
            <w:rPr>
              <w:noProof/>
              <w:sz w:val="22"/>
              <w:szCs w:val="22"/>
              <w:lang w:eastAsia="en-NZ"/>
            </w:rPr>
          </w:pPr>
          <w:hyperlink w:anchor="_Toc130289936" w:history="1">
            <w:r w:rsidR="00907BC8" w:rsidRPr="00D72361">
              <w:rPr>
                <w:rStyle w:val="Hyperlink"/>
                <w:noProof/>
              </w:rPr>
              <w:t>Quality Assurance</w:t>
            </w:r>
            <w:r w:rsidR="00907BC8">
              <w:rPr>
                <w:noProof/>
                <w:webHidden/>
              </w:rPr>
              <w:tab/>
            </w:r>
            <w:r w:rsidR="00907BC8">
              <w:rPr>
                <w:noProof/>
                <w:webHidden/>
              </w:rPr>
              <w:fldChar w:fldCharType="begin"/>
            </w:r>
            <w:r w:rsidR="00907BC8">
              <w:rPr>
                <w:noProof/>
                <w:webHidden/>
              </w:rPr>
              <w:instrText xml:space="preserve"> PAGEREF _Toc130289936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83E0CCE" w14:textId="3047CF31" w:rsidR="00907BC8" w:rsidRDefault="00000000">
          <w:pPr>
            <w:pStyle w:val="TOC2"/>
            <w:tabs>
              <w:tab w:val="right" w:leader="dot" w:pos="9016"/>
            </w:tabs>
            <w:rPr>
              <w:noProof/>
              <w:sz w:val="22"/>
              <w:szCs w:val="22"/>
              <w:lang w:eastAsia="en-NZ"/>
            </w:rPr>
          </w:pPr>
          <w:hyperlink w:anchor="_Toc130289937"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7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F7E0F81" w14:textId="0A24B4C1" w:rsidR="00907BC8" w:rsidRDefault="00000000">
          <w:pPr>
            <w:pStyle w:val="TOC2"/>
            <w:tabs>
              <w:tab w:val="right" w:leader="dot" w:pos="9016"/>
            </w:tabs>
            <w:rPr>
              <w:noProof/>
              <w:sz w:val="22"/>
              <w:szCs w:val="22"/>
              <w:lang w:eastAsia="en-NZ"/>
            </w:rPr>
          </w:pPr>
          <w:hyperlink w:anchor="_Toc130289938" w:history="1">
            <w:r w:rsidR="00907BC8" w:rsidRPr="00D72361">
              <w:rPr>
                <w:rStyle w:val="Hyperlink"/>
                <w:noProof/>
              </w:rPr>
              <w:t>Quality Assurance Table</w:t>
            </w:r>
            <w:r w:rsidR="00907BC8">
              <w:rPr>
                <w:noProof/>
                <w:webHidden/>
              </w:rPr>
              <w:tab/>
            </w:r>
            <w:r w:rsidR="00907BC8">
              <w:rPr>
                <w:noProof/>
                <w:webHidden/>
              </w:rPr>
              <w:fldChar w:fldCharType="begin"/>
            </w:r>
            <w:r w:rsidR="00907BC8">
              <w:rPr>
                <w:noProof/>
                <w:webHidden/>
              </w:rPr>
              <w:instrText xml:space="preserve"> PAGEREF _Toc130289938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0225AB72" w14:textId="105807F1" w:rsidR="00907BC8" w:rsidRDefault="00000000">
          <w:pPr>
            <w:pStyle w:val="TOC2"/>
            <w:tabs>
              <w:tab w:val="right" w:leader="dot" w:pos="9016"/>
            </w:tabs>
            <w:rPr>
              <w:noProof/>
              <w:sz w:val="22"/>
              <w:szCs w:val="22"/>
              <w:lang w:eastAsia="en-NZ"/>
            </w:rPr>
          </w:pPr>
          <w:hyperlink w:anchor="_Toc130289939" w:history="1">
            <w:r w:rsidR="00907BC8" w:rsidRPr="00D72361">
              <w:rPr>
                <w:rStyle w:val="Hyperlink"/>
                <w:noProof/>
              </w:rPr>
              <w:t>Test Plans – Functional and Usability</w:t>
            </w:r>
            <w:r w:rsidR="00907BC8">
              <w:rPr>
                <w:noProof/>
                <w:webHidden/>
              </w:rPr>
              <w:tab/>
            </w:r>
            <w:r w:rsidR="00907BC8">
              <w:rPr>
                <w:noProof/>
                <w:webHidden/>
              </w:rPr>
              <w:fldChar w:fldCharType="begin"/>
            </w:r>
            <w:r w:rsidR="00907BC8">
              <w:rPr>
                <w:noProof/>
                <w:webHidden/>
              </w:rPr>
              <w:instrText xml:space="preserve"> PAGEREF _Toc130289939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7A2EF73F" w14:textId="7778FCD3" w:rsidR="00907BC8" w:rsidRDefault="00000000">
          <w:pPr>
            <w:pStyle w:val="TOC1"/>
            <w:tabs>
              <w:tab w:val="right" w:leader="dot" w:pos="9016"/>
            </w:tabs>
            <w:rPr>
              <w:noProof/>
              <w:sz w:val="22"/>
              <w:szCs w:val="22"/>
              <w:lang w:eastAsia="en-NZ"/>
            </w:rPr>
          </w:pPr>
          <w:hyperlink w:anchor="_Toc130289940" w:history="1">
            <w:r w:rsidR="00907BC8" w:rsidRPr="00D72361">
              <w:rPr>
                <w:rStyle w:val="Hyperlink"/>
                <w:noProof/>
              </w:rPr>
              <w:t>Project Management Framework Methodology</w:t>
            </w:r>
            <w:r w:rsidR="00907BC8">
              <w:rPr>
                <w:noProof/>
                <w:webHidden/>
              </w:rPr>
              <w:tab/>
            </w:r>
            <w:r w:rsidR="00907BC8">
              <w:rPr>
                <w:noProof/>
                <w:webHidden/>
              </w:rPr>
              <w:fldChar w:fldCharType="begin"/>
            </w:r>
            <w:r w:rsidR="00907BC8">
              <w:rPr>
                <w:noProof/>
                <w:webHidden/>
              </w:rPr>
              <w:instrText xml:space="preserve"> PAGEREF _Toc130289940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76D02CFD" w14:textId="1B3CEDFD" w:rsidR="00907BC8" w:rsidRDefault="00000000">
          <w:pPr>
            <w:pStyle w:val="TOC2"/>
            <w:tabs>
              <w:tab w:val="right" w:leader="dot" w:pos="9016"/>
            </w:tabs>
            <w:rPr>
              <w:noProof/>
              <w:sz w:val="22"/>
              <w:szCs w:val="22"/>
              <w:lang w:eastAsia="en-NZ"/>
            </w:rPr>
          </w:pPr>
          <w:hyperlink w:anchor="_Toc130289941" w:history="1">
            <w:r w:rsidR="00907BC8" w:rsidRPr="00D72361">
              <w:rPr>
                <w:rStyle w:val="Hyperlink"/>
                <w:noProof/>
              </w:rPr>
              <w:t>Overview</w:t>
            </w:r>
            <w:r w:rsidR="00907BC8">
              <w:rPr>
                <w:noProof/>
                <w:webHidden/>
              </w:rPr>
              <w:tab/>
            </w:r>
            <w:r w:rsidR="00907BC8">
              <w:rPr>
                <w:noProof/>
                <w:webHidden/>
              </w:rPr>
              <w:fldChar w:fldCharType="begin"/>
            </w:r>
            <w:r w:rsidR="00907BC8">
              <w:rPr>
                <w:noProof/>
                <w:webHidden/>
              </w:rPr>
              <w:instrText xml:space="preserve"> PAGEREF _Toc130289941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2B5AD57B" w14:textId="3ADF1783" w:rsidR="00907BC8" w:rsidRDefault="00000000">
          <w:pPr>
            <w:pStyle w:val="TOC2"/>
            <w:tabs>
              <w:tab w:val="right" w:leader="dot" w:pos="9016"/>
            </w:tabs>
            <w:rPr>
              <w:noProof/>
              <w:sz w:val="22"/>
              <w:szCs w:val="22"/>
              <w:lang w:eastAsia="en-NZ"/>
            </w:rPr>
          </w:pPr>
          <w:hyperlink w:anchor="_Toc130289942" w:history="1">
            <w:r w:rsidR="00907BC8" w:rsidRPr="00D72361">
              <w:rPr>
                <w:rStyle w:val="Hyperlink"/>
                <w:noProof/>
              </w:rPr>
              <w:t>Literature Review</w:t>
            </w:r>
            <w:r w:rsidR="00907BC8">
              <w:rPr>
                <w:noProof/>
                <w:webHidden/>
              </w:rPr>
              <w:tab/>
            </w:r>
            <w:r w:rsidR="00907BC8">
              <w:rPr>
                <w:noProof/>
                <w:webHidden/>
              </w:rPr>
              <w:fldChar w:fldCharType="begin"/>
            </w:r>
            <w:r w:rsidR="00907BC8">
              <w:rPr>
                <w:noProof/>
                <w:webHidden/>
              </w:rPr>
              <w:instrText xml:space="preserve"> PAGEREF _Toc130289942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56BC94FE" w14:textId="7F6421A2" w:rsidR="00907BC8" w:rsidRDefault="00000000">
          <w:pPr>
            <w:pStyle w:val="TOC2"/>
            <w:tabs>
              <w:tab w:val="right" w:leader="dot" w:pos="9016"/>
            </w:tabs>
            <w:rPr>
              <w:noProof/>
              <w:sz w:val="22"/>
              <w:szCs w:val="22"/>
              <w:lang w:eastAsia="en-NZ"/>
            </w:rPr>
          </w:pPr>
          <w:hyperlink w:anchor="_Toc130289943" w:history="1">
            <w:r w:rsidR="00907BC8" w:rsidRPr="00D72361">
              <w:rPr>
                <w:rStyle w:val="Hyperlink"/>
                <w:noProof/>
              </w:rPr>
              <w:t>Critique (Pros and Cons)</w:t>
            </w:r>
            <w:r w:rsidR="00907BC8">
              <w:rPr>
                <w:noProof/>
                <w:webHidden/>
              </w:rPr>
              <w:tab/>
            </w:r>
            <w:r w:rsidR="00907BC8">
              <w:rPr>
                <w:noProof/>
                <w:webHidden/>
              </w:rPr>
              <w:fldChar w:fldCharType="begin"/>
            </w:r>
            <w:r w:rsidR="00907BC8">
              <w:rPr>
                <w:noProof/>
                <w:webHidden/>
              </w:rPr>
              <w:instrText xml:space="preserve"> PAGEREF _Toc130289943 \h </w:instrText>
            </w:r>
            <w:r w:rsidR="00907BC8">
              <w:rPr>
                <w:noProof/>
                <w:webHidden/>
              </w:rPr>
            </w:r>
            <w:r w:rsidR="00907BC8">
              <w:rPr>
                <w:noProof/>
                <w:webHidden/>
              </w:rPr>
              <w:fldChar w:fldCharType="separate"/>
            </w:r>
            <w:r w:rsidR="00907BC8">
              <w:rPr>
                <w:noProof/>
                <w:webHidden/>
              </w:rPr>
              <w:t>20</w:t>
            </w:r>
            <w:r w:rsidR="00907BC8">
              <w:rPr>
                <w:noProof/>
                <w:webHidden/>
              </w:rPr>
              <w:fldChar w:fldCharType="end"/>
            </w:r>
          </w:hyperlink>
        </w:p>
        <w:p w14:paraId="1BACAECA" w14:textId="7E495897" w:rsidR="00907BC8" w:rsidRDefault="00000000">
          <w:pPr>
            <w:pStyle w:val="TOC1"/>
            <w:tabs>
              <w:tab w:val="right" w:leader="dot" w:pos="9016"/>
            </w:tabs>
            <w:rPr>
              <w:noProof/>
              <w:sz w:val="22"/>
              <w:szCs w:val="22"/>
              <w:lang w:eastAsia="en-NZ"/>
            </w:rPr>
          </w:pPr>
          <w:hyperlink w:anchor="_Toc130289944" w:history="1">
            <w:r w:rsidR="00907BC8" w:rsidRPr="00D72361">
              <w:rPr>
                <w:rStyle w:val="Hyperlink"/>
                <w:noProof/>
              </w:rPr>
              <w:t>Ethics</w:t>
            </w:r>
            <w:r w:rsidR="00907BC8">
              <w:rPr>
                <w:noProof/>
                <w:webHidden/>
              </w:rPr>
              <w:tab/>
            </w:r>
            <w:r w:rsidR="00907BC8">
              <w:rPr>
                <w:noProof/>
                <w:webHidden/>
              </w:rPr>
              <w:fldChar w:fldCharType="begin"/>
            </w:r>
            <w:r w:rsidR="00907BC8">
              <w:rPr>
                <w:noProof/>
                <w:webHidden/>
              </w:rPr>
              <w:instrText xml:space="preserve"> PAGEREF _Toc130289944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4ABA3F0B" w14:textId="2AD4726B" w:rsidR="00907BC8" w:rsidRDefault="00000000">
          <w:pPr>
            <w:pStyle w:val="TOC2"/>
            <w:tabs>
              <w:tab w:val="right" w:leader="dot" w:pos="9016"/>
            </w:tabs>
            <w:rPr>
              <w:noProof/>
              <w:sz w:val="22"/>
              <w:szCs w:val="22"/>
              <w:lang w:eastAsia="en-NZ"/>
            </w:rPr>
          </w:pPr>
          <w:hyperlink w:anchor="_Toc130289945" w:history="1">
            <w:r w:rsidR="00907BC8" w:rsidRPr="00D72361">
              <w:rPr>
                <w:rStyle w:val="Hyperlink"/>
                <w:noProof/>
              </w:rPr>
              <w:t>Relevance of ITP Code of Ethics</w:t>
            </w:r>
            <w:r w:rsidR="00907BC8">
              <w:rPr>
                <w:noProof/>
                <w:webHidden/>
              </w:rPr>
              <w:tab/>
            </w:r>
            <w:r w:rsidR="00907BC8">
              <w:rPr>
                <w:noProof/>
                <w:webHidden/>
              </w:rPr>
              <w:fldChar w:fldCharType="begin"/>
            </w:r>
            <w:r w:rsidR="00907BC8">
              <w:rPr>
                <w:noProof/>
                <w:webHidden/>
              </w:rPr>
              <w:instrText xml:space="preserve"> PAGEREF _Toc130289945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661163A8" w14:textId="6E467E43" w:rsidR="00907BC8" w:rsidRDefault="00000000">
          <w:pPr>
            <w:pStyle w:val="TOC2"/>
            <w:tabs>
              <w:tab w:val="right" w:leader="dot" w:pos="9016"/>
            </w:tabs>
            <w:rPr>
              <w:noProof/>
              <w:sz w:val="22"/>
              <w:szCs w:val="22"/>
              <w:lang w:eastAsia="en-NZ"/>
            </w:rPr>
          </w:pPr>
          <w:hyperlink w:anchor="_Toc130289946" w:history="1">
            <w:r w:rsidR="00907BC8" w:rsidRPr="00D72361">
              <w:rPr>
                <w:rStyle w:val="Hyperlink"/>
                <w:noProof/>
              </w:rPr>
              <w:t>Relevant Legislation</w:t>
            </w:r>
            <w:r w:rsidR="00907BC8">
              <w:rPr>
                <w:noProof/>
                <w:webHidden/>
              </w:rPr>
              <w:tab/>
            </w:r>
            <w:r w:rsidR="00907BC8">
              <w:rPr>
                <w:noProof/>
                <w:webHidden/>
              </w:rPr>
              <w:fldChar w:fldCharType="begin"/>
            </w:r>
            <w:r w:rsidR="00907BC8">
              <w:rPr>
                <w:noProof/>
                <w:webHidden/>
              </w:rPr>
              <w:instrText xml:space="preserve"> PAGEREF _Toc130289946 \h </w:instrText>
            </w:r>
            <w:r w:rsidR="00907BC8">
              <w:rPr>
                <w:noProof/>
                <w:webHidden/>
              </w:rPr>
            </w:r>
            <w:r w:rsidR="00907BC8">
              <w:rPr>
                <w:noProof/>
                <w:webHidden/>
              </w:rPr>
              <w:fldChar w:fldCharType="separate"/>
            </w:r>
            <w:r w:rsidR="00907BC8">
              <w:rPr>
                <w:noProof/>
                <w:webHidden/>
              </w:rPr>
              <w:t>24</w:t>
            </w:r>
            <w:r w:rsidR="00907BC8">
              <w:rPr>
                <w:noProof/>
                <w:webHidden/>
              </w:rPr>
              <w:fldChar w:fldCharType="end"/>
            </w:r>
          </w:hyperlink>
        </w:p>
        <w:p w14:paraId="44291BFE" w14:textId="27301675" w:rsidR="00907BC8" w:rsidRDefault="00000000">
          <w:pPr>
            <w:pStyle w:val="TOC1"/>
            <w:tabs>
              <w:tab w:val="right" w:leader="dot" w:pos="9016"/>
            </w:tabs>
            <w:rPr>
              <w:noProof/>
              <w:sz w:val="22"/>
              <w:szCs w:val="22"/>
              <w:lang w:eastAsia="en-NZ"/>
            </w:rPr>
          </w:pPr>
          <w:hyperlink w:anchor="_Toc130289947" w:history="1">
            <w:r w:rsidR="00907BC8" w:rsidRPr="00D72361">
              <w:rPr>
                <w:rStyle w:val="Hyperlink"/>
                <w:noProof/>
              </w:rPr>
              <w:t>Reflections</w:t>
            </w:r>
            <w:r w:rsidR="00907BC8">
              <w:rPr>
                <w:noProof/>
                <w:webHidden/>
              </w:rPr>
              <w:tab/>
            </w:r>
            <w:r w:rsidR="00907BC8">
              <w:rPr>
                <w:noProof/>
                <w:webHidden/>
              </w:rPr>
              <w:fldChar w:fldCharType="begin"/>
            </w:r>
            <w:r w:rsidR="00907BC8">
              <w:rPr>
                <w:noProof/>
                <w:webHidden/>
              </w:rPr>
              <w:instrText xml:space="preserve"> PAGEREF _Toc130289947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7823B1B1" w14:textId="3474541B" w:rsidR="00907BC8" w:rsidRDefault="00000000">
          <w:pPr>
            <w:pStyle w:val="TOC2"/>
            <w:tabs>
              <w:tab w:val="right" w:leader="dot" w:pos="9016"/>
            </w:tabs>
            <w:rPr>
              <w:noProof/>
              <w:sz w:val="22"/>
              <w:szCs w:val="22"/>
              <w:lang w:eastAsia="en-NZ"/>
            </w:rPr>
          </w:pPr>
          <w:hyperlink w:anchor="_Toc130289948"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48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0C64CC04" w14:textId="394C0AE2" w:rsidR="00907BC8" w:rsidRDefault="00000000">
          <w:pPr>
            <w:pStyle w:val="TOC1"/>
            <w:tabs>
              <w:tab w:val="right" w:leader="dot" w:pos="9016"/>
            </w:tabs>
            <w:rPr>
              <w:noProof/>
              <w:sz w:val="22"/>
              <w:szCs w:val="22"/>
              <w:lang w:eastAsia="en-NZ"/>
            </w:rPr>
          </w:pPr>
          <w:hyperlink w:anchor="_Toc130289949" w:history="1">
            <w:r w:rsidR="00907BC8" w:rsidRPr="00D72361">
              <w:rPr>
                <w:rStyle w:val="Hyperlink"/>
                <w:noProof/>
              </w:rPr>
              <w:t>Specifications</w:t>
            </w:r>
            <w:r w:rsidR="00907BC8">
              <w:rPr>
                <w:noProof/>
                <w:webHidden/>
              </w:rPr>
              <w:tab/>
            </w:r>
            <w:r w:rsidR="00907BC8">
              <w:rPr>
                <w:noProof/>
                <w:webHidden/>
              </w:rPr>
              <w:fldChar w:fldCharType="begin"/>
            </w:r>
            <w:r w:rsidR="00907BC8">
              <w:rPr>
                <w:noProof/>
                <w:webHidden/>
              </w:rPr>
              <w:instrText xml:space="preserve"> PAGEREF _Toc130289949 \h </w:instrText>
            </w:r>
            <w:r w:rsidR="00907BC8">
              <w:rPr>
                <w:noProof/>
                <w:webHidden/>
              </w:rPr>
            </w:r>
            <w:r w:rsidR="00907BC8">
              <w:rPr>
                <w:noProof/>
                <w:webHidden/>
              </w:rPr>
              <w:fldChar w:fldCharType="separate"/>
            </w:r>
            <w:r w:rsidR="00907BC8">
              <w:rPr>
                <w:noProof/>
                <w:webHidden/>
              </w:rPr>
              <w:t>26</w:t>
            </w:r>
            <w:r w:rsidR="00907BC8">
              <w:rPr>
                <w:noProof/>
                <w:webHidden/>
              </w:rPr>
              <w:fldChar w:fldCharType="end"/>
            </w:r>
          </w:hyperlink>
        </w:p>
        <w:p w14:paraId="11F35A8C" w14:textId="0760B9EB" w:rsidR="00907BC8" w:rsidRDefault="00000000">
          <w:pPr>
            <w:pStyle w:val="TOC1"/>
            <w:tabs>
              <w:tab w:val="right" w:leader="dot" w:pos="9016"/>
            </w:tabs>
            <w:rPr>
              <w:noProof/>
              <w:sz w:val="22"/>
              <w:szCs w:val="22"/>
              <w:lang w:eastAsia="en-NZ"/>
            </w:rPr>
          </w:pPr>
          <w:hyperlink w:anchor="_Toc130289950" w:history="1">
            <w:r w:rsidR="00907BC8" w:rsidRPr="00D72361">
              <w:rPr>
                <w:rStyle w:val="Hyperlink"/>
                <w:noProof/>
              </w:rPr>
              <w:t>References</w:t>
            </w:r>
            <w:r w:rsidR="00907BC8">
              <w:rPr>
                <w:noProof/>
                <w:webHidden/>
              </w:rPr>
              <w:tab/>
            </w:r>
            <w:r w:rsidR="00907BC8">
              <w:rPr>
                <w:noProof/>
                <w:webHidden/>
              </w:rPr>
              <w:fldChar w:fldCharType="begin"/>
            </w:r>
            <w:r w:rsidR="00907BC8">
              <w:rPr>
                <w:noProof/>
                <w:webHidden/>
              </w:rPr>
              <w:instrText xml:space="preserve"> PAGEREF _Toc130289950 \h </w:instrText>
            </w:r>
            <w:r w:rsidR="00907BC8">
              <w:rPr>
                <w:noProof/>
                <w:webHidden/>
              </w:rPr>
            </w:r>
            <w:r w:rsidR="00907BC8">
              <w:rPr>
                <w:noProof/>
                <w:webHidden/>
              </w:rPr>
              <w:fldChar w:fldCharType="separate"/>
            </w:r>
            <w:r w:rsidR="00907BC8">
              <w:rPr>
                <w:noProof/>
                <w:webHidden/>
              </w:rPr>
              <w:t>27</w:t>
            </w:r>
            <w:r w:rsidR="00907BC8">
              <w:rPr>
                <w:noProof/>
                <w:webHidden/>
              </w:rPr>
              <w:fldChar w:fldCharType="end"/>
            </w:r>
          </w:hyperlink>
        </w:p>
        <w:p w14:paraId="3FE55CF7" w14:textId="305AFB20" w:rsidR="00907BC8" w:rsidRDefault="00000000">
          <w:pPr>
            <w:pStyle w:val="TOC1"/>
            <w:tabs>
              <w:tab w:val="right" w:leader="dot" w:pos="9016"/>
            </w:tabs>
            <w:rPr>
              <w:noProof/>
              <w:sz w:val="22"/>
              <w:szCs w:val="22"/>
              <w:lang w:eastAsia="en-NZ"/>
            </w:rPr>
          </w:pPr>
          <w:hyperlink w:anchor="_Toc130289951" w:history="1">
            <w:r w:rsidR="00907BC8" w:rsidRPr="00D72361">
              <w:rPr>
                <w:rStyle w:val="Hyperlink"/>
                <w:noProof/>
              </w:rPr>
              <w:t>Appendices</w:t>
            </w:r>
            <w:r w:rsidR="00907BC8">
              <w:rPr>
                <w:noProof/>
                <w:webHidden/>
              </w:rPr>
              <w:tab/>
            </w:r>
            <w:r w:rsidR="00907BC8">
              <w:rPr>
                <w:noProof/>
                <w:webHidden/>
              </w:rPr>
              <w:fldChar w:fldCharType="begin"/>
            </w:r>
            <w:r w:rsidR="00907BC8">
              <w:rPr>
                <w:noProof/>
                <w:webHidden/>
              </w:rPr>
              <w:instrText xml:space="preserve"> PAGEREF _Toc130289951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5D2C3ABB" w14:textId="00ACFBA4" w:rsidR="00907BC8" w:rsidRDefault="00000000">
          <w:pPr>
            <w:pStyle w:val="TOC2"/>
            <w:tabs>
              <w:tab w:val="right" w:leader="dot" w:pos="9016"/>
            </w:tabs>
            <w:rPr>
              <w:noProof/>
              <w:sz w:val="22"/>
              <w:szCs w:val="22"/>
              <w:lang w:eastAsia="en-NZ"/>
            </w:rPr>
          </w:pPr>
          <w:hyperlink w:anchor="_Toc130289952" w:history="1">
            <w:r w:rsidR="00907BC8" w:rsidRPr="00D72361">
              <w:rPr>
                <w:rStyle w:val="Hyperlink"/>
                <w:noProof/>
              </w:rPr>
              <w:t>Appendix A – Detailed Project Plan</w:t>
            </w:r>
            <w:r w:rsidR="00907BC8">
              <w:rPr>
                <w:noProof/>
                <w:webHidden/>
              </w:rPr>
              <w:tab/>
            </w:r>
            <w:r w:rsidR="00907BC8">
              <w:rPr>
                <w:noProof/>
                <w:webHidden/>
              </w:rPr>
              <w:fldChar w:fldCharType="begin"/>
            </w:r>
            <w:r w:rsidR="00907BC8">
              <w:rPr>
                <w:noProof/>
                <w:webHidden/>
              </w:rPr>
              <w:instrText xml:space="preserve"> PAGEREF _Toc130289952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04D61152" w14:textId="1F4421BD" w:rsidR="00907BC8" w:rsidRDefault="00000000">
          <w:pPr>
            <w:pStyle w:val="TOC2"/>
            <w:tabs>
              <w:tab w:val="right" w:leader="dot" w:pos="9016"/>
            </w:tabs>
            <w:rPr>
              <w:noProof/>
              <w:sz w:val="22"/>
              <w:szCs w:val="22"/>
              <w:lang w:eastAsia="en-NZ"/>
            </w:rPr>
          </w:pPr>
          <w:hyperlink w:anchor="_Toc130289953" w:history="1">
            <w:r w:rsidR="00907BC8" w:rsidRPr="00D72361">
              <w:rPr>
                <w:rStyle w:val="Hyperlink"/>
                <w:noProof/>
              </w:rPr>
              <w:t>Appendix B – Risk Management Tables</w:t>
            </w:r>
            <w:r w:rsidR="00907BC8">
              <w:rPr>
                <w:noProof/>
                <w:webHidden/>
              </w:rPr>
              <w:tab/>
            </w:r>
            <w:r w:rsidR="00907BC8">
              <w:rPr>
                <w:noProof/>
                <w:webHidden/>
              </w:rPr>
              <w:fldChar w:fldCharType="begin"/>
            </w:r>
            <w:r w:rsidR="00907BC8">
              <w:rPr>
                <w:noProof/>
                <w:webHidden/>
              </w:rPr>
              <w:instrText xml:space="preserve"> PAGEREF _Toc130289953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3633428" w14:textId="75B39DFA" w:rsidR="00907BC8" w:rsidRDefault="00000000">
          <w:pPr>
            <w:pStyle w:val="TOC2"/>
            <w:tabs>
              <w:tab w:val="right" w:leader="dot" w:pos="9016"/>
            </w:tabs>
            <w:rPr>
              <w:noProof/>
              <w:sz w:val="22"/>
              <w:szCs w:val="22"/>
              <w:lang w:eastAsia="en-NZ"/>
            </w:rPr>
          </w:pPr>
          <w:hyperlink w:anchor="_Toc130289954" w:history="1">
            <w:r w:rsidR="00907BC8" w:rsidRPr="00D72361">
              <w:rPr>
                <w:rStyle w:val="Hyperlink"/>
                <w:noProof/>
              </w:rPr>
              <w:t>Appendix C – Quality Assurance Tables</w:t>
            </w:r>
            <w:r w:rsidR="00907BC8">
              <w:rPr>
                <w:noProof/>
                <w:webHidden/>
              </w:rPr>
              <w:tab/>
            </w:r>
            <w:r w:rsidR="00907BC8">
              <w:rPr>
                <w:noProof/>
                <w:webHidden/>
              </w:rPr>
              <w:fldChar w:fldCharType="begin"/>
            </w:r>
            <w:r w:rsidR="00907BC8">
              <w:rPr>
                <w:noProof/>
                <w:webHidden/>
              </w:rPr>
              <w:instrText xml:space="preserve"> PAGEREF _Toc130289954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FD4B34E" w14:textId="356D138F" w:rsidR="00907BC8" w:rsidRDefault="00000000">
          <w:pPr>
            <w:pStyle w:val="TOC2"/>
            <w:tabs>
              <w:tab w:val="right" w:leader="dot" w:pos="9016"/>
            </w:tabs>
            <w:rPr>
              <w:noProof/>
              <w:sz w:val="22"/>
              <w:szCs w:val="22"/>
              <w:lang w:eastAsia="en-NZ"/>
            </w:rPr>
          </w:pPr>
          <w:hyperlink w:anchor="_Toc130289955" w:history="1">
            <w:r w:rsidR="00907BC8" w:rsidRPr="00D72361">
              <w:rPr>
                <w:rStyle w:val="Hyperlink"/>
                <w:noProof/>
              </w:rPr>
              <w:t>Appendix D – Interview Transcription and Notes</w:t>
            </w:r>
            <w:r w:rsidR="00907BC8">
              <w:rPr>
                <w:noProof/>
                <w:webHidden/>
              </w:rPr>
              <w:tab/>
            </w:r>
            <w:r w:rsidR="00907BC8">
              <w:rPr>
                <w:noProof/>
                <w:webHidden/>
              </w:rPr>
              <w:fldChar w:fldCharType="begin"/>
            </w:r>
            <w:r w:rsidR="00907BC8">
              <w:rPr>
                <w:noProof/>
                <w:webHidden/>
              </w:rPr>
              <w:instrText xml:space="preserve"> PAGEREF _Toc130289955 \h </w:instrText>
            </w:r>
            <w:r w:rsidR="00907BC8">
              <w:rPr>
                <w:noProof/>
                <w:webHidden/>
              </w:rPr>
            </w:r>
            <w:r w:rsidR="00907BC8">
              <w:rPr>
                <w:noProof/>
                <w:webHidden/>
              </w:rPr>
              <w:fldChar w:fldCharType="separate"/>
            </w:r>
            <w:r w:rsidR="00907BC8">
              <w:rPr>
                <w:noProof/>
                <w:webHidden/>
              </w:rPr>
              <w:t>29</w:t>
            </w:r>
            <w:r w:rsidR="00907BC8">
              <w:rPr>
                <w:noProof/>
                <w:webHidden/>
              </w:rPr>
              <w:fldChar w:fldCharType="end"/>
            </w:r>
          </w:hyperlink>
        </w:p>
        <w:p w14:paraId="11AD711A" w14:textId="0DEF89D6"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085244">
            <w:r>
              <w:t>Date</w:t>
            </w:r>
          </w:p>
        </w:tc>
        <w:tc>
          <w:tcPr>
            <w:tcW w:w="2383"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085244">
            <w:pPr>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46CEEC61" w:rsidR="00085244" w:rsidRPr="00816010"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r w:rsidR="00816010">
              <w:t xml:space="preserve"> </w:t>
            </w:r>
            <w:r w:rsidR="00CF223B">
              <w:t xml:space="preserve">and </w:t>
            </w:r>
            <w:r w:rsidR="00CF223B" w:rsidRPr="00816010">
              <w:t>Scope</w:t>
            </w:r>
            <w:r w:rsidR="00816010">
              <w:t xml:space="preserve"> checking</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3FD906CF" w:rsidR="00893C8B" w:rsidRPr="00085244" w:rsidRDefault="00816010" w:rsidP="00893C8B">
            <w:pPr>
              <w:rPr>
                <w:b w:val="0"/>
                <w:bCs w:val="0"/>
              </w:rPr>
            </w:pPr>
            <w:r>
              <w:rPr>
                <w:b w:val="0"/>
                <w:bCs w:val="0"/>
              </w:rPr>
              <w:t>0</w:t>
            </w:r>
            <w:r w:rsidR="00B706E8">
              <w:rPr>
                <w:b w:val="0"/>
                <w:bCs w:val="0"/>
                <w:lang w:val="ru-RU"/>
              </w:rPr>
              <w:t>6</w:t>
            </w:r>
            <w:r w:rsidRPr="00085244">
              <w:rPr>
                <w:b w:val="0"/>
                <w:bCs w:val="0"/>
              </w:rPr>
              <w:t>/</w:t>
            </w:r>
            <w:r>
              <w:rPr>
                <w:b w:val="0"/>
                <w:bCs w:val="0"/>
              </w:rPr>
              <w:t>03</w:t>
            </w:r>
            <w:r w:rsidRPr="00085244">
              <w:rPr>
                <w:b w:val="0"/>
                <w:bCs w:val="0"/>
              </w:rPr>
              <w:t>/</w:t>
            </w:r>
            <w:r>
              <w:rPr>
                <w:b w:val="0"/>
                <w:bCs w:val="0"/>
              </w:rPr>
              <w:t>2023</w:t>
            </w:r>
          </w:p>
        </w:tc>
        <w:tc>
          <w:tcPr>
            <w:tcW w:w="2383" w:type="dxa"/>
          </w:tcPr>
          <w:p w14:paraId="2C87DE9A" w14:textId="6EC4684A"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6CB303E7"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t xml:space="preserve">v0.2 </w:t>
            </w:r>
          </w:p>
        </w:tc>
        <w:tc>
          <w:tcPr>
            <w:tcW w:w="4184" w:type="dxa"/>
          </w:tcPr>
          <w:p w14:paraId="3255AA93" w14:textId="5AFF2A86" w:rsidR="00893C8B" w:rsidRPr="00816010" w:rsidRDefault="00816010" w:rsidP="00893C8B">
            <w:pPr>
              <w:cnfStyle w:val="000000000000" w:firstRow="0" w:lastRow="0" w:firstColumn="0" w:lastColumn="0" w:oddVBand="0" w:evenVBand="0" w:oddHBand="0" w:evenHBand="0" w:firstRowFirstColumn="0" w:firstRowLastColumn="0" w:lastRowFirstColumn="0" w:lastRowLastColumn="0"/>
            </w:pPr>
            <w:r w:rsidRPr="00816010">
              <w:t>The initial stage of preparation of proposal and documents.</w:t>
            </w: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596BAD6F" w:rsidR="00893C8B" w:rsidRPr="00085244" w:rsidRDefault="00B706E8" w:rsidP="00893C8B">
            <w:pPr>
              <w:rPr>
                <w:b w:val="0"/>
                <w:bCs w:val="0"/>
              </w:rPr>
            </w:pPr>
            <w:r>
              <w:rPr>
                <w:b w:val="0"/>
                <w:bCs w:val="0"/>
              </w:rPr>
              <w:t>25</w:t>
            </w:r>
            <w:r w:rsidR="00893C8B" w:rsidRPr="00085244">
              <w:rPr>
                <w:b w:val="0"/>
                <w:bCs w:val="0"/>
              </w:rPr>
              <w:t>/</w:t>
            </w:r>
            <w:r>
              <w:rPr>
                <w:b w:val="0"/>
                <w:bCs w:val="0"/>
              </w:rPr>
              <w:t>03</w:t>
            </w:r>
            <w:r w:rsidR="00893C8B" w:rsidRPr="00085244">
              <w:rPr>
                <w:b w:val="0"/>
                <w:bCs w:val="0"/>
              </w:rPr>
              <w:t>/</w:t>
            </w:r>
            <w:r>
              <w:rPr>
                <w:b w:val="0"/>
                <w:bCs w:val="0"/>
              </w:rPr>
              <w:t>2023</w:t>
            </w:r>
          </w:p>
        </w:tc>
        <w:tc>
          <w:tcPr>
            <w:tcW w:w="2383" w:type="dxa"/>
          </w:tcPr>
          <w:p w14:paraId="14F0158B" w14:textId="14D6BC29"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5B7C8D6A" w:rsidR="00893C8B" w:rsidRDefault="00CF223B" w:rsidP="00893C8B">
            <w:pPr>
              <w:cnfStyle w:val="000000100000" w:firstRow="0" w:lastRow="0" w:firstColumn="0" w:lastColumn="0" w:oddVBand="0" w:evenVBand="0" w:oddHBand="1" w:evenHBand="0" w:firstRowFirstColumn="0" w:firstRowLastColumn="0" w:lastRowFirstColumn="0" w:lastRowLastColumn="0"/>
            </w:pPr>
            <w:r>
              <w:t>v0.3</w:t>
            </w:r>
          </w:p>
        </w:tc>
        <w:tc>
          <w:tcPr>
            <w:tcW w:w="4184" w:type="dxa"/>
          </w:tcPr>
          <w:p w14:paraId="4B5D4AC6" w14:textId="424DEE33" w:rsidR="00893C8B" w:rsidRPr="00085244" w:rsidRDefault="00B706E8" w:rsidP="00893C8B">
            <w:pPr>
              <w:cnfStyle w:val="000000100000" w:firstRow="0" w:lastRow="0" w:firstColumn="0" w:lastColumn="0" w:oddVBand="0" w:evenVBand="0" w:oddHBand="1" w:evenHBand="0" w:firstRowFirstColumn="0" w:firstRowLastColumn="0" w:lastRowFirstColumn="0" w:lastRowLastColumn="0"/>
            </w:pPr>
            <w:r w:rsidRPr="00B706E8">
              <w:t xml:space="preserve">75 percent of the </w:t>
            </w:r>
            <w:r>
              <w:t>proposal</w:t>
            </w:r>
            <w:r w:rsidRPr="00B706E8">
              <w:t xml:space="preserve"> is done</w:t>
            </w:r>
          </w:p>
        </w:tc>
      </w:tr>
      <w:tr w:rsidR="00816010" w:rsidRPr="00085244" w14:paraId="47C06175"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4D2E330E" w14:textId="3DA390B2" w:rsidR="00816010" w:rsidRPr="00085244" w:rsidRDefault="00B706E8" w:rsidP="003647E0">
            <w:pPr>
              <w:rPr>
                <w:b w:val="0"/>
                <w:bCs w:val="0"/>
              </w:rPr>
            </w:pPr>
            <w:r>
              <w:rPr>
                <w:b w:val="0"/>
                <w:bCs w:val="0"/>
              </w:rPr>
              <w:t>30</w:t>
            </w:r>
            <w:r w:rsidR="00816010" w:rsidRPr="00085244">
              <w:rPr>
                <w:b w:val="0"/>
                <w:bCs w:val="0"/>
              </w:rPr>
              <w:t>/</w:t>
            </w:r>
            <w:r>
              <w:rPr>
                <w:b w:val="0"/>
                <w:bCs w:val="0"/>
              </w:rPr>
              <w:t>03</w:t>
            </w:r>
            <w:r w:rsidR="00816010" w:rsidRPr="00085244">
              <w:rPr>
                <w:b w:val="0"/>
                <w:bCs w:val="0"/>
              </w:rPr>
              <w:t>/</w:t>
            </w:r>
            <w:r>
              <w:rPr>
                <w:b w:val="0"/>
                <w:bCs w:val="0"/>
              </w:rPr>
              <w:t>2023</w:t>
            </w:r>
          </w:p>
        </w:tc>
        <w:tc>
          <w:tcPr>
            <w:tcW w:w="2383" w:type="dxa"/>
          </w:tcPr>
          <w:p w14:paraId="006990C8"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6CE40353" w14:textId="572375A1"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4</w:t>
            </w:r>
            <w:r>
              <w:t xml:space="preserve"> </w:t>
            </w:r>
          </w:p>
        </w:tc>
        <w:tc>
          <w:tcPr>
            <w:tcW w:w="4184" w:type="dxa"/>
          </w:tcPr>
          <w:p w14:paraId="0260699D" w14:textId="198FF9B5" w:rsidR="00816010" w:rsidRPr="00085244" w:rsidRDefault="00B706E8" w:rsidP="003647E0">
            <w:pPr>
              <w:cnfStyle w:val="000000000000" w:firstRow="0" w:lastRow="0" w:firstColumn="0" w:lastColumn="0" w:oddVBand="0" w:evenVBand="0" w:oddHBand="0" w:evenHBand="0" w:firstRowFirstColumn="0" w:firstRowLastColumn="0" w:lastRowFirstColumn="0" w:lastRowLastColumn="0"/>
            </w:pPr>
            <w:r>
              <w:t>Completed All Sections</w:t>
            </w:r>
          </w:p>
        </w:tc>
      </w:tr>
      <w:tr w:rsidR="00816010" w:rsidRPr="00085244" w14:paraId="0D898F1A" w14:textId="77777777" w:rsidTr="00816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3A67B2E7" w14:textId="54E6C408" w:rsidR="00816010" w:rsidRPr="00085244" w:rsidRDefault="00CF223B" w:rsidP="003647E0">
            <w:pPr>
              <w:rPr>
                <w:b w:val="0"/>
                <w:bCs w:val="0"/>
              </w:rPr>
            </w:pPr>
            <w:r>
              <w:rPr>
                <w:b w:val="0"/>
                <w:bCs w:val="0"/>
              </w:rPr>
              <w:t>0</w:t>
            </w:r>
            <w:r>
              <w:rPr>
                <w:b w:val="0"/>
                <w:bCs w:val="0"/>
              </w:rPr>
              <w:t>4</w:t>
            </w:r>
            <w:r w:rsidRPr="00085244">
              <w:rPr>
                <w:b w:val="0"/>
                <w:bCs w:val="0"/>
              </w:rPr>
              <w:t>/</w:t>
            </w:r>
            <w:r>
              <w:rPr>
                <w:b w:val="0"/>
                <w:bCs w:val="0"/>
              </w:rPr>
              <w:t>04</w:t>
            </w:r>
            <w:r w:rsidRPr="00085244">
              <w:rPr>
                <w:b w:val="0"/>
                <w:bCs w:val="0"/>
              </w:rPr>
              <w:t>/</w:t>
            </w:r>
            <w:r>
              <w:rPr>
                <w:b w:val="0"/>
                <w:bCs w:val="0"/>
              </w:rPr>
              <w:t>2023</w:t>
            </w:r>
          </w:p>
        </w:tc>
        <w:tc>
          <w:tcPr>
            <w:tcW w:w="2383" w:type="dxa"/>
          </w:tcPr>
          <w:p w14:paraId="374719E4" w14:textId="77777777" w:rsidR="00816010" w:rsidRPr="00085244" w:rsidRDefault="00816010" w:rsidP="003647E0">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3DB90EBA" w14:textId="26E2E8A3" w:rsidR="00816010" w:rsidRDefault="00CF223B" w:rsidP="003647E0">
            <w:pPr>
              <w:cnfStyle w:val="000000100000" w:firstRow="0" w:lastRow="0" w:firstColumn="0" w:lastColumn="0" w:oddVBand="0" w:evenVBand="0" w:oddHBand="1" w:evenHBand="0" w:firstRowFirstColumn="0" w:firstRowLastColumn="0" w:lastRowFirstColumn="0" w:lastRowLastColumn="0"/>
            </w:pPr>
            <w:r>
              <w:t>v0.5</w:t>
            </w:r>
          </w:p>
        </w:tc>
        <w:tc>
          <w:tcPr>
            <w:tcW w:w="4184" w:type="dxa"/>
          </w:tcPr>
          <w:p w14:paraId="7F76D9AC" w14:textId="52711A7F" w:rsidR="00816010" w:rsidRPr="00CF223B" w:rsidRDefault="00CF223B" w:rsidP="003647E0">
            <w:pPr>
              <w:cnfStyle w:val="000000100000" w:firstRow="0" w:lastRow="0" w:firstColumn="0" w:lastColumn="0" w:oddVBand="0" w:evenVBand="0" w:oddHBand="1" w:evenHBand="0" w:firstRowFirstColumn="0" w:firstRowLastColumn="0" w:lastRowFirstColumn="0" w:lastRowLastColumn="0"/>
            </w:pPr>
            <w:r w:rsidRPr="00CF223B">
              <w:t xml:space="preserve">Correction of some sections, preparation for </w:t>
            </w:r>
            <w:r>
              <w:t>submission</w:t>
            </w:r>
          </w:p>
        </w:tc>
      </w:tr>
      <w:tr w:rsidR="00816010" w:rsidRPr="00085244" w14:paraId="55C819F6"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71439669" w14:textId="16BE6499" w:rsidR="00816010" w:rsidRPr="00085244" w:rsidRDefault="00CF223B" w:rsidP="003647E0">
            <w:pPr>
              <w:rPr>
                <w:b w:val="0"/>
                <w:bCs w:val="0"/>
              </w:rPr>
            </w:pPr>
            <w:r>
              <w:rPr>
                <w:b w:val="0"/>
                <w:bCs w:val="0"/>
              </w:rPr>
              <w:t>07</w:t>
            </w:r>
            <w:r w:rsidR="00816010" w:rsidRPr="00085244">
              <w:rPr>
                <w:b w:val="0"/>
                <w:bCs w:val="0"/>
              </w:rPr>
              <w:t>/</w:t>
            </w:r>
            <w:r>
              <w:rPr>
                <w:b w:val="0"/>
                <w:bCs w:val="0"/>
              </w:rPr>
              <w:t>04</w:t>
            </w:r>
            <w:r w:rsidR="00816010" w:rsidRPr="00085244">
              <w:rPr>
                <w:b w:val="0"/>
                <w:bCs w:val="0"/>
              </w:rPr>
              <w:t>/</w:t>
            </w:r>
            <w:r>
              <w:rPr>
                <w:b w:val="0"/>
                <w:bCs w:val="0"/>
              </w:rPr>
              <w:t>2023</w:t>
            </w:r>
          </w:p>
        </w:tc>
        <w:tc>
          <w:tcPr>
            <w:tcW w:w="2383" w:type="dxa"/>
          </w:tcPr>
          <w:p w14:paraId="48EE1C4D"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1C08E03" w14:textId="25B37C56"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6</w:t>
            </w:r>
            <w:r>
              <w:t xml:space="preserve"> </w:t>
            </w:r>
          </w:p>
        </w:tc>
        <w:tc>
          <w:tcPr>
            <w:tcW w:w="4184" w:type="dxa"/>
          </w:tcPr>
          <w:p w14:paraId="0314F358" w14:textId="0DA2E7FF" w:rsidR="00816010" w:rsidRPr="00085244" w:rsidRDefault="00CF223B" w:rsidP="003647E0">
            <w:pPr>
              <w:cnfStyle w:val="000000000000" w:firstRow="0" w:lastRow="0" w:firstColumn="0" w:lastColumn="0" w:oddVBand="0" w:evenVBand="0" w:oddHBand="0" w:evenHBand="0" w:firstRowFirstColumn="0" w:firstRowLastColumn="0" w:lastRowFirstColumn="0" w:lastRowLastColumn="0"/>
            </w:pPr>
            <w:r>
              <w:t>Signed Off, Submitted</w:t>
            </w:r>
          </w:p>
        </w:tc>
      </w:tr>
    </w:tbl>
    <w:p w14:paraId="7CEBDFDE" w14:textId="31D8D6B3" w:rsidR="004B1B60" w:rsidRDefault="004B1B60" w:rsidP="00085244">
      <w:pPr>
        <w:pStyle w:val="TOCHeading"/>
      </w:pP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130289914"/>
      <w:r>
        <w:lastRenderedPageBreak/>
        <w:t>Introduction</w:t>
      </w:r>
      <w:bookmarkEnd w:id="0"/>
    </w:p>
    <w:p w14:paraId="0CF02AB3" w14:textId="77777777" w:rsidR="00651793" w:rsidRDefault="00BA4BF6" w:rsidP="00651793">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651793">
      <w:r>
        <w:t>• Project details, scope size, information about the project client and future users</w:t>
      </w:r>
    </w:p>
    <w:p w14:paraId="2374543A" w14:textId="77777777" w:rsidR="00651793" w:rsidRDefault="00651793" w:rsidP="00651793">
      <w:r>
        <w:t>• Client interview and interview transcription</w:t>
      </w:r>
    </w:p>
    <w:p w14:paraId="40D0041F" w14:textId="77777777" w:rsidR="00651793" w:rsidRDefault="00651793" w:rsidP="00651793">
      <w:r>
        <w:t>• Timeline and phases of a project</w:t>
      </w:r>
    </w:p>
    <w:p w14:paraId="073AE4F1" w14:textId="77777777" w:rsidR="00651793" w:rsidRDefault="00651793" w:rsidP="00651793">
      <w:r>
        <w:t>• Risk management plan</w:t>
      </w:r>
    </w:p>
    <w:p w14:paraId="010170F5" w14:textId="77777777" w:rsidR="00651793" w:rsidRDefault="00651793" w:rsidP="00651793">
      <w:r>
        <w:t>• Details of the chosen methodology and framework</w:t>
      </w:r>
    </w:p>
    <w:p w14:paraId="0363D9D1" w14:textId="77777777" w:rsidR="00EC0CBD" w:rsidRDefault="00651793" w:rsidP="00651793">
      <w:r>
        <w:t>• Quality assurance plan for functional and usability testing</w:t>
      </w:r>
    </w:p>
    <w:p w14:paraId="28A7C92B" w14:textId="77777777" w:rsidR="00EC0CBD" w:rsidRDefault="00EC0CBD" w:rsidP="00EC0CBD">
      <w:r>
        <w:t>• Ethics overview.</w:t>
      </w:r>
    </w:p>
    <w:p w14:paraId="59039E52" w14:textId="0C430D59" w:rsidR="00EC298A" w:rsidRDefault="00EC298A" w:rsidP="00651793">
      <w:r>
        <w:br w:type="page"/>
      </w:r>
    </w:p>
    <w:p w14:paraId="343E8D71" w14:textId="205D79A3" w:rsidR="00870ABB" w:rsidRDefault="00870ABB" w:rsidP="00870ABB">
      <w:pPr>
        <w:pStyle w:val="Heading1"/>
      </w:pPr>
      <w:bookmarkStart w:id="1" w:name="_Toc130289915"/>
      <w:r>
        <w:lastRenderedPageBreak/>
        <w:t>Project Details</w:t>
      </w:r>
      <w:bookmarkEnd w:id="1"/>
    </w:p>
    <w:p w14:paraId="3D101D69" w14:textId="3CCBFF25" w:rsidR="00BA4BF6" w:rsidRPr="00BA4BF6" w:rsidRDefault="00BA4BF6" w:rsidP="00BA4BF6">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CC26CC">
      <w:pPr>
        <w:pStyle w:val="Heading2"/>
      </w:pPr>
      <w:bookmarkStart w:id="2" w:name="_Toc130289916"/>
      <w:r>
        <w:t>Project Name</w:t>
      </w:r>
      <w:bookmarkEnd w:id="2"/>
    </w:p>
    <w:p w14:paraId="5006F3B7" w14:textId="4081381D" w:rsidR="00765A87" w:rsidRPr="00B143AD" w:rsidRDefault="0084331C" w:rsidP="00765A87">
      <w:r>
        <w:t>“</w:t>
      </w:r>
      <w:r w:rsidR="00E46480">
        <w:t>FollowAra</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130289917"/>
      <w:r>
        <w:t>Overview of Industry Client</w:t>
      </w:r>
      <w:bookmarkEnd w:id="3"/>
    </w:p>
    <w:p w14:paraId="2B958C44" w14:textId="77777777" w:rsidR="0000263E" w:rsidRPr="00067481" w:rsidRDefault="0000263E" w:rsidP="0000263E">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CC26CC">
      <w:pPr>
        <w:pStyle w:val="Heading2"/>
      </w:pPr>
      <w:bookmarkStart w:id="4" w:name="_Toc130289918"/>
      <w:r>
        <w:t>Project Background</w:t>
      </w:r>
      <w:bookmarkEnd w:id="4"/>
    </w:p>
    <w:p w14:paraId="7AC6BD70" w14:textId="77777777" w:rsidR="0000263E" w:rsidRDefault="00F50D8A" w:rsidP="00352099">
      <w:pPr>
        <w:pStyle w:val="Heading3"/>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352099">
      <w:pPr>
        <w:pStyle w:val="Heading3"/>
      </w:pPr>
      <w:r>
        <w:t>Overview</w:t>
      </w:r>
    </w:p>
    <w:p w14:paraId="680C24C1" w14:textId="5D2DE610" w:rsid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8B4B06">
      <w:r w:rsidRPr="00F50D8A">
        <w:t>The second equally important part of the project is the display of students' work in the form of posters.</w:t>
      </w:r>
    </w:p>
    <w:p w14:paraId="46B367BB" w14:textId="4C1BB5D1" w:rsidR="00352099" w:rsidRDefault="00352099" w:rsidP="00352099">
      <w:pPr>
        <w:pStyle w:val="Heading3"/>
      </w:pPr>
      <w:r>
        <w:t>Current Situation</w:t>
      </w:r>
    </w:p>
    <w:p w14:paraId="5E1AEA5E" w14:textId="21AEF4F1" w:rsidR="00E87921" w:rsidRPr="00E87921" w:rsidRDefault="00E87921" w:rsidP="00E87921">
      <w:proofErr w:type="gramStart"/>
      <w:r w:rsidRPr="00E87921">
        <w:t>At the moment</w:t>
      </w:r>
      <w:proofErr w:type="gramEnd"/>
      <w:r w:rsidRPr="00E87921">
        <w: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352099">
      <w:pPr>
        <w:pStyle w:val="Heading3"/>
      </w:pPr>
      <w:r>
        <w:t>Future Situation</w:t>
      </w:r>
    </w:p>
    <w:p w14:paraId="457EFAF7" w14:textId="77777777" w:rsidR="00F50D8A" w:rsidRDefault="0074181D" w:rsidP="0074181D">
      <w:r w:rsidRPr="0074181D">
        <w:t xml:space="preserve">After the completion of the project, the client will be able to launch this virtual tour to help newly arrived students, as well as promote Ara in schools. </w:t>
      </w:r>
      <w:proofErr w:type="gramStart"/>
      <w:r w:rsidRPr="0074181D">
        <w:t>Due to the fact that</w:t>
      </w:r>
      <w:proofErr w:type="gramEnd"/>
      <w:r w:rsidRPr="0074181D">
        <w:t xml:space="preserve">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130289919"/>
      <w:r>
        <w:lastRenderedPageBreak/>
        <w:t>Information Gathering</w:t>
      </w:r>
      <w:bookmarkEnd w:id="5"/>
    </w:p>
    <w:p w14:paraId="06CB296E" w14:textId="0A897D2D" w:rsidR="00865D5D" w:rsidRDefault="00865D5D" w:rsidP="00E51E3D">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835653">
      <w:pPr>
        <w:pStyle w:val="Heading2"/>
      </w:pPr>
      <w:bookmarkStart w:id="6" w:name="_Toc130289920"/>
      <w:r>
        <w:t>Documentatio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 8</w:t>
            </w:r>
            <w:r>
              <w:rPr>
                <w:vertAlign w:val="superscript"/>
              </w:rPr>
              <w:t>th</w:t>
            </w:r>
            <w:r>
              <w:t xml:space="preserve"> March, 202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Audio 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Video 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6C833FEC" w14:textId="02CBC914" w:rsidR="001346E2" w:rsidRDefault="001346E2" w:rsidP="001346E2">
      <w:pPr>
        <w:spacing w:after="0"/>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02383C12" w14:textId="77777777" w:rsidR="001346E2" w:rsidRDefault="001346E2" w:rsidP="001346E2">
      <w:pPr>
        <w:spacing w:after="0"/>
        <w:rPr>
          <w:color w:val="767171" w:themeColor="background2" w:themeShade="80"/>
        </w:rPr>
      </w:pPr>
    </w:p>
    <w:p w14:paraId="3F25962A" w14:textId="49BEDC97" w:rsidR="001346E2" w:rsidRDefault="001346E2">
      <w:pPr>
        <w:pStyle w:val="ListParagraph"/>
        <w:numPr>
          <w:ilvl w:val="0"/>
          <w:numId w:val="3"/>
        </w:numPr>
        <w:spacing w:before="0" w:after="0"/>
        <w:ind w:left="426"/>
        <w:rPr>
          <w:b/>
          <w:bCs/>
        </w:rPr>
      </w:pPr>
      <w:r>
        <w:rPr>
          <w:b/>
          <w:bCs/>
        </w:rPr>
        <w:t xml:space="preserve">First question blah blah blah </w:t>
      </w:r>
    </w:p>
    <w:p w14:paraId="37FC0172" w14:textId="384E86B0" w:rsidR="001346E2" w:rsidRDefault="001346E2">
      <w:pPr>
        <w:pStyle w:val="ListParagraph"/>
        <w:numPr>
          <w:ilvl w:val="0"/>
          <w:numId w:val="5"/>
        </w:numPr>
        <w:spacing w:before="0" w:after="0"/>
      </w:pPr>
      <w:r>
        <w:t>Some key point</w:t>
      </w:r>
    </w:p>
    <w:p w14:paraId="3791D678" w14:textId="2A737118" w:rsidR="001346E2" w:rsidRDefault="001346E2">
      <w:pPr>
        <w:pStyle w:val="ListParagraph"/>
        <w:numPr>
          <w:ilvl w:val="0"/>
          <w:numId w:val="5"/>
        </w:numPr>
        <w:spacing w:before="0" w:after="0"/>
      </w:pPr>
      <w:r>
        <w:t>Maybe some more key point</w:t>
      </w:r>
    </w:p>
    <w:p w14:paraId="29C673B9" w14:textId="2D0EB1D3" w:rsidR="001346E2" w:rsidRPr="008F30E7" w:rsidRDefault="001346E2">
      <w:pPr>
        <w:pStyle w:val="ListParagraph"/>
        <w:numPr>
          <w:ilvl w:val="0"/>
          <w:numId w:val="5"/>
        </w:numPr>
        <w:spacing w:before="0" w:after="0"/>
      </w:pPr>
      <w:r>
        <w:t>Some comment about something</w:t>
      </w:r>
    </w:p>
    <w:p w14:paraId="59D049B4" w14:textId="77777777" w:rsidR="001346E2" w:rsidRDefault="001346E2" w:rsidP="001346E2">
      <w:pPr>
        <w:spacing w:after="0"/>
        <w:ind w:left="426"/>
        <w:rPr>
          <w:color w:val="7030A0"/>
        </w:rPr>
      </w:pPr>
    </w:p>
    <w:p w14:paraId="2E67CC99" w14:textId="3CDABEC6" w:rsidR="001346E2" w:rsidRDefault="001346E2">
      <w:pPr>
        <w:pStyle w:val="ListParagraph"/>
        <w:numPr>
          <w:ilvl w:val="0"/>
          <w:numId w:val="3"/>
        </w:numPr>
        <w:spacing w:before="0" w:after="0"/>
        <w:ind w:left="426"/>
        <w:rPr>
          <w:b/>
          <w:bCs/>
        </w:rPr>
      </w:pPr>
      <w:r>
        <w:rPr>
          <w:b/>
          <w:bCs/>
        </w:rPr>
        <w:t xml:space="preserve">Second question blah blah blah </w:t>
      </w:r>
    </w:p>
    <w:p w14:paraId="26D158A1" w14:textId="4713A6AF" w:rsidR="001346E2" w:rsidRDefault="001346E2" w:rsidP="001346E2">
      <w:pPr>
        <w:spacing w:after="0"/>
        <w:ind w:left="426"/>
      </w:pPr>
      <w:r>
        <w:t xml:space="preserve">We need it </w:t>
      </w:r>
      <w:proofErr w:type="gramStart"/>
      <w:r>
        <w:t>because :</w:t>
      </w:r>
      <w:proofErr w:type="gramEnd"/>
    </w:p>
    <w:p w14:paraId="4841D9FA" w14:textId="58872341" w:rsidR="001346E2" w:rsidRDefault="001346E2">
      <w:pPr>
        <w:pStyle w:val="ListParagraph"/>
        <w:numPr>
          <w:ilvl w:val="0"/>
          <w:numId w:val="4"/>
        </w:numPr>
        <w:spacing w:before="0" w:after="0"/>
      </w:pPr>
      <w:r>
        <w:t xml:space="preserve">It will </w:t>
      </w:r>
      <w:proofErr w:type="gramStart"/>
      <w:r>
        <w:t>help</w:t>
      </w:r>
      <w:proofErr w:type="gramEnd"/>
    </w:p>
    <w:p w14:paraId="53604AEE" w14:textId="062DBCFC" w:rsidR="001346E2" w:rsidRDefault="001346E2">
      <w:pPr>
        <w:pStyle w:val="ListParagraph"/>
        <w:numPr>
          <w:ilvl w:val="0"/>
          <w:numId w:val="4"/>
        </w:numPr>
        <w:spacing w:before="0" w:after="0"/>
      </w:pPr>
      <w:r>
        <w:t xml:space="preserve">It might </w:t>
      </w:r>
      <w:proofErr w:type="gramStart"/>
      <w:r>
        <w:t>help</w:t>
      </w:r>
      <w:proofErr w:type="gramEnd"/>
    </w:p>
    <w:p w14:paraId="02B4FD76" w14:textId="6E779C9F" w:rsidR="001346E2" w:rsidRDefault="001346E2">
      <w:pPr>
        <w:pStyle w:val="ListParagraph"/>
        <w:numPr>
          <w:ilvl w:val="0"/>
          <w:numId w:val="4"/>
        </w:numPr>
        <w:spacing w:before="0" w:after="0"/>
      </w:pPr>
      <w:r>
        <w:t xml:space="preserve">Blah blah </w:t>
      </w:r>
    </w:p>
    <w:p w14:paraId="3F253B79"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2676DA5" w14:textId="77777777" w:rsidR="007A7219" w:rsidRDefault="007A7219" w:rsidP="007A7219">
      <w:pPr>
        <w:spacing w:after="0"/>
        <w:ind w:left="426"/>
      </w:pPr>
      <w:r>
        <w:t xml:space="preserve">We need it </w:t>
      </w:r>
      <w:proofErr w:type="gramStart"/>
      <w:r>
        <w:t>because :</w:t>
      </w:r>
      <w:proofErr w:type="gramEnd"/>
    </w:p>
    <w:p w14:paraId="24E620DE"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B87BAE4"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119994B" w14:textId="77777777" w:rsidR="007A7219" w:rsidRPr="001346E2" w:rsidRDefault="007A7219" w:rsidP="007A7219">
      <w:pPr>
        <w:pStyle w:val="ListParagraph"/>
        <w:numPr>
          <w:ilvl w:val="0"/>
          <w:numId w:val="4"/>
        </w:numPr>
        <w:spacing w:before="0" w:after="0"/>
      </w:pPr>
      <w:r>
        <w:t xml:space="preserve">Blah blah </w:t>
      </w:r>
    </w:p>
    <w:p w14:paraId="1E1A8B4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B5D924E" w14:textId="77777777" w:rsidR="007A7219" w:rsidRDefault="007A7219" w:rsidP="007A7219">
      <w:pPr>
        <w:spacing w:after="0"/>
        <w:ind w:left="426"/>
      </w:pPr>
      <w:r>
        <w:t xml:space="preserve">We need it </w:t>
      </w:r>
      <w:proofErr w:type="gramStart"/>
      <w:r>
        <w:t>because :</w:t>
      </w:r>
      <w:proofErr w:type="gramEnd"/>
    </w:p>
    <w:p w14:paraId="4FC2BC0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CB48F4A"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35EA0AE9" w14:textId="77777777" w:rsidR="007A7219" w:rsidRPr="001346E2" w:rsidRDefault="007A7219" w:rsidP="007A7219">
      <w:pPr>
        <w:pStyle w:val="ListParagraph"/>
        <w:numPr>
          <w:ilvl w:val="0"/>
          <w:numId w:val="4"/>
        </w:numPr>
        <w:spacing w:before="0" w:after="0"/>
      </w:pPr>
      <w:r>
        <w:t xml:space="preserve">Blah blah </w:t>
      </w:r>
    </w:p>
    <w:p w14:paraId="6EB15E6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57F02B0" w14:textId="77777777" w:rsidR="007A7219" w:rsidRDefault="007A7219" w:rsidP="007A7219">
      <w:pPr>
        <w:spacing w:after="0"/>
        <w:ind w:left="426"/>
      </w:pPr>
      <w:r>
        <w:lastRenderedPageBreak/>
        <w:t xml:space="preserve">We need it </w:t>
      </w:r>
      <w:proofErr w:type="gramStart"/>
      <w:r>
        <w:t>because :</w:t>
      </w:r>
      <w:proofErr w:type="gramEnd"/>
    </w:p>
    <w:p w14:paraId="1496E432"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BBD05DC"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D96D5DD" w14:textId="77777777" w:rsidR="007A7219" w:rsidRPr="001346E2" w:rsidRDefault="007A7219" w:rsidP="007A7219">
      <w:pPr>
        <w:pStyle w:val="ListParagraph"/>
        <w:numPr>
          <w:ilvl w:val="0"/>
          <w:numId w:val="4"/>
        </w:numPr>
        <w:spacing w:before="0" w:after="0"/>
      </w:pPr>
      <w:r>
        <w:t xml:space="preserve">Blah blah </w:t>
      </w:r>
    </w:p>
    <w:p w14:paraId="3E974C6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D5A4848" w14:textId="77777777" w:rsidR="007A7219" w:rsidRDefault="007A7219" w:rsidP="007A7219">
      <w:pPr>
        <w:spacing w:after="0"/>
        <w:ind w:left="426"/>
      </w:pPr>
      <w:r>
        <w:t xml:space="preserve">We need it </w:t>
      </w:r>
      <w:proofErr w:type="gramStart"/>
      <w:r>
        <w:t>because :</w:t>
      </w:r>
      <w:proofErr w:type="gramEnd"/>
    </w:p>
    <w:p w14:paraId="1B93D597"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175B6C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BF0ED17" w14:textId="77777777" w:rsidR="007A7219" w:rsidRPr="001346E2" w:rsidRDefault="007A7219" w:rsidP="007A7219">
      <w:pPr>
        <w:pStyle w:val="ListParagraph"/>
        <w:numPr>
          <w:ilvl w:val="0"/>
          <w:numId w:val="4"/>
        </w:numPr>
        <w:spacing w:before="0" w:after="0"/>
      </w:pPr>
      <w:r>
        <w:t xml:space="preserve">Blah blah </w:t>
      </w:r>
    </w:p>
    <w:p w14:paraId="14C489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2DD221D" w14:textId="77777777" w:rsidR="007A7219" w:rsidRDefault="007A7219" w:rsidP="007A7219">
      <w:pPr>
        <w:spacing w:after="0"/>
        <w:ind w:left="426"/>
      </w:pPr>
      <w:r>
        <w:t xml:space="preserve">We need it </w:t>
      </w:r>
      <w:proofErr w:type="gramStart"/>
      <w:r>
        <w:t>because :</w:t>
      </w:r>
      <w:proofErr w:type="gramEnd"/>
    </w:p>
    <w:p w14:paraId="0872881B"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CDC37E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75A107C" w14:textId="77777777" w:rsidR="007A7219" w:rsidRPr="001346E2" w:rsidRDefault="007A7219" w:rsidP="007A7219">
      <w:pPr>
        <w:pStyle w:val="ListParagraph"/>
        <w:numPr>
          <w:ilvl w:val="0"/>
          <w:numId w:val="4"/>
        </w:numPr>
        <w:spacing w:before="0" w:after="0"/>
      </w:pPr>
      <w:r>
        <w:t xml:space="preserve">Blah blah </w:t>
      </w:r>
    </w:p>
    <w:p w14:paraId="75371DE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E83950A" w14:textId="77777777" w:rsidR="007A7219" w:rsidRDefault="007A7219" w:rsidP="007A7219">
      <w:pPr>
        <w:spacing w:after="0"/>
        <w:ind w:left="426"/>
      </w:pPr>
      <w:r>
        <w:t xml:space="preserve">We need it </w:t>
      </w:r>
      <w:proofErr w:type="gramStart"/>
      <w:r>
        <w:t>because :</w:t>
      </w:r>
      <w:proofErr w:type="gramEnd"/>
    </w:p>
    <w:p w14:paraId="78F9845C"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757B490"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AB6A499" w14:textId="77777777" w:rsidR="007A7219" w:rsidRPr="001346E2" w:rsidRDefault="007A7219" w:rsidP="007A7219">
      <w:pPr>
        <w:pStyle w:val="ListParagraph"/>
        <w:numPr>
          <w:ilvl w:val="0"/>
          <w:numId w:val="4"/>
        </w:numPr>
        <w:spacing w:before="0" w:after="0"/>
      </w:pPr>
      <w:r>
        <w:t xml:space="preserve">Blah blah </w:t>
      </w:r>
    </w:p>
    <w:p w14:paraId="6BD5427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F63DAF8" w14:textId="77777777" w:rsidR="007A7219" w:rsidRDefault="007A7219" w:rsidP="007A7219">
      <w:pPr>
        <w:spacing w:after="0"/>
        <w:ind w:left="426"/>
      </w:pPr>
      <w:r>
        <w:t xml:space="preserve">We need it </w:t>
      </w:r>
      <w:proofErr w:type="gramStart"/>
      <w:r>
        <w:t>because :</w:t>
      </w:r>
      <w:proofErr w:type="gramEnd"/>
    </w:p>
    <w:p w14:paraId="64D45327"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4086F12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3DD89C2" w14:textId="77777777" w:rsidR="007A7219" w:rsidRPr="001346E2" w:rsidRDefault="007A7219" w:rsidP="007A7219">
      <w:pPr>
        <w:pStyle w:val="ListParagraph"/>
        <w:numPr>
          <w:ilvl w:val="0"/>
          <w:numId w:val="4"/>
        </w:numPr>
        <w:spacing w:before="0" w:after="0"/>
      </w:pPr>
      <w:r>
        <w:t xml:space="preserve">Blah blah </w:t>
      </w:r>
    </w:p>
    <w:p w14:paraId="34FA9A3D"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0CFBE9EF" w14:textId="77777777" w:rsidR="007A7219" w:rsidRDefault="007A7219" w:rsidP="007A7219">
      <w:pPr>
        <w:spacing w:after="0"/>
        <w:ind w:left="426"/>
      </w:pPr>
      <w:r>
        <w:t xml:space="preserve">We need it </w:t>
      </w:r>
      <w:proofErr w:type="gramStart"/>
      <w:r>
        <w:t>because :</w:t>
      </w:r>
      <w:proofErr w:type="gramEnd"/>
    </w:p>
    <w:p w14:paraId="374A2C26"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338C7BB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2F738B2D" w14:textId="77777777" w:rsidR="007A7219" w:rsidRPr="001346E2" w:rsidRDefault="007A7219" w:rsidP="007A7219">
      <w:pPr>
        <w:pStyle w:val="ListParagraph"/>
        <w:numPr>
          <w:ilvl w:val="0"/>
          <w:numId w:val="4"/>
        </w:numPr>
        <w:spacing w:before="0" w:after="0"/>
      </w:pPr>
      <w:r>
        <w:t xml:space="preserve">Blah blah </w:t>
      </w:r>
    </w:p>
    <w:p w14:paraId="7EAF19CE"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E7DF996" w14:textId="77777777" w:rsidR="007A7219" w:rsidRDefault="007A7219" w:rsidP="007A7219">
      <w:pPr>
        <w:spacing w:after="0"/>
        <w:ind w:left="426"/>
      </w:pPr>
      <w:r>
        <w:t xml:space="preserve">We need it </w:t>
      </w:r>
      <w:proofErr w:type="gramStart"/>
      <w:r>
        <w:t>because :</w:t>
      </w:r>
      <w:proofErr w:type="gramEnd"/>
    </w:p>
    <w:p w14:paraId="61DCABCF"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9B80681"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53DE68B1" w14:textId="77777777" w:rsidR="007A7219" w:rsidRPr="001346E2" w:rsidRDefault="007A7219" w:rsidP="007A7219">
      <w:pPr>
        <w:pStyle w:val="ListParagraph"/>
        <w:numPr>
          <w:ilvl w:val="0"/>
          <w:numId w:val="4"/>
        </w:numPr>
        <w:spacing w:before="0" w:after="0"/>
      </w:pPr>
      <w:r>
        <w:t xml:space="preserve">Blah blah </w:t>
      </w:r>
    </w:p>
    <w:p w14:paraId="16632260"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42A68B5" w14:textId="77777777" w:rsidR="007A7219" w:rsidRDefault="007A7219" w:rsidP="007A7219">
      <w:pPr>
        <w:spacing w:after="0"/>
        <w:ind w:left="426"/>
      </w:pPr>
      <w:r>
        <w:t xml:space="preserve">We need it </w:t>
      </w:r>
      <w:proofErr w:type="gramStart"/>
      <w:r>
        <w:t>because :</w:t>
      </w:r>
      <w:proofErr w:type="gramEnd"/>
    </w:p>
    <w:p w14:paraId="19FFCB90"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053104B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448DC8AD" w14:textId="77777777" w:rsidR="007A7219" w:rsidRPr="001346E2" w:rsidRDefault="007A7219" w:rsidP="007A7219">
      <w:pPr>
        <w:pStyle w:val="ListParagraph"/>
        <w:numPr>
          <w:ilvl w:val="0"/>
          <w:numId w:val="4"/>
        </w:numPr>
        <w:spacing w:before="0" w:after="0"/>
      </w:pPr>
      <w:r>
        <w:t xml:space="preserve">Blah blah </w:t>
      </w:r>
    </w:p>
    <w:p w14:paraId="0E586E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19567DE" w14:textId="77777777" w:rsidR="007A7219" w:rsidRDefault="007A7219" w:rsidP="007A7219">
      <w:pPr>
        <w:spacing w:after="0"/>
        <w:ind w:left="426"/>
      </w:pPr>
      <w:r>
        <w:t xml:space="preserve">We need it </w:t>
      </w:r>
      <w:proofErr w:type="gramStart"/>
      <w:r>
        <w:t>because :</w:t>
      </w:r>
      <w:proofErr w:type="gramEnd"/>
    </w:p>
    <w:p w14:paraId="0BBE914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8D844B5"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0BD0AD86" w14:textId="77777777" w:rsidR="007A7219" w:rsidRPr="001346E2" w:rsidRDefault="007A7219" w:rsidP="007A7219">
      <w:pPr>
        <w:pStyle w:val="ListParagraph"/>
        <w:numPr>
          <w:ilvl w:val="0"/>
          <w:numId w:val="4"/>
        </w:numPr>
        <w:spacing w:before="0" w:after="0"/>
      </w:pPr>
      <w:r>
        <w:lastRenderedPageBreak/>
        <w:t xml:space="preserve">Blah blah </w:t>
      </w:r>
    </w:p>
    <w:p w14:paraId="5F9D920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AF7A754" w14:textId="77777777" w:rsidR="007A7219" w:rsidRDefault="007A7219" w:rsidP="007A7219">
      <w:pPr>
        <w:spacing w:after="0"/>
        <w:ind w:left="426"/>
      </w:pPr>
      <w:r>
        <w:t xml:space="preserve">We need it </w:t>
      </w:r>
      <w:proofErr w:type="gramStart"/>
      <w:r>
        <w:t>because :</w:t>
      </w:r>
      <w:proofErr w:type="gramEnd"/>
    </w:p>
    <w:p w14:paraId="49DB0F5E"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3E9586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59F207D1" w14:textId="77777777" w:rsidR="007A7219" w:rsidRPr="001346E2" w:rsidRDefault="007A7219" w:rsidP="007A7219">
      <w:pPr>
        <w:pStyle w:val="ListParagraph"/>
        <w:numPr>
          <w:ilvl w:val="0"/>
          <w:numId w:val="4"/>
        </w:numPr>
        <w:spacing w:before="0" w:after="0"/>
      </w:pPr>
      <w:r>
        <w:t xml:space="preserve">Blah blah </w:t>
      </w:r>
    </w:p>
    <w:p w14:paraId="3522BC0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09385D3" w14:textId="77777777" w:rsidR="007A7219" w:rsidRDefault="007A7219" w:rsidP="007A7219">
      <w:pPr>
        <w:spacing w:after="0"/>
        <w:ind w:left="426"/>
      </w:pPr>
      <w:r>
        <w:t xml:space="preserve">We need it </w:t>
      </w:r>
      <w:proofErr w:type="gramStart"/>
      <w:r>
        <w:t>because :</w:t>
      </w:r>
      <w:proofErr w:type="gramEnd"/>
    </w:p>
    <w:p w14:paraId="0681B51D"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390DDB9F"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3AF448B" w14:textId="77777777" w:rsidR="007A7219" w:rsidRPr="001346E2" w:rsidRDefault="007A7219" w:rsidP="007A7219">
      <w:pPr>
        <w:pStyle w:val="ListParagraph"/>
        <w:numPr>
          <w:ilvl w:val="0"/>
          <w:numId w:val="4"/>
        </w:numPr>
        <w:spacing w:before="0" w:after="0"/>
      </w:pPr>
      <w:r>
        <w:t xml:space="preserve">Blah blah </w:t>
      </w:r>
    </w:p>
    <w:p w14:paraId="55E563E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C36AC32" w14:textId="77777777" w:rsidR="007A7219" w:rsidRDefault="007A7219" w:rsidP="007A7219">
      <w:pPr>
        <w:spacing w:after="0"/>
        <w:ind w:left="426"/>
      </w:pPr>
      <w:r>
        <w:t xml:space="preserve">We need it </w:t>
      </w:r>
      <w:proofErr w:type="gramStart"/>
      <w:r>
        <w:t>because :</w:t>
      </w:r>
      <w:proofErr w:type="gramEnd"/>
    </w:p>
    <w:p w14:paraId="3878F01A"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29FEB8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C1BDBA9" w14:textId="77777777" w:rsidR="007A7219" w:rsidRPr="001346E2" w:rsidRDefault="007A7219" w:rsidP="007A7219">
      <w:pPr>
        <w:pStyle w:val="ListParagraph"/>
        <w:numPr>
          <w:ilvl w:val="0"/>
          <w:numId w:val="4"/>
        </w:numPr>
        <w:spacing w:before="0" w:after="0"/>
      </w:pPr>
      <w:r>
        <w:t xml:space="preserve">Blah blah </w:t>
      </w:r>
    </w:p>
    <w:p w14:paraId="73C6A3A7"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68145E4" w14:textId="77777777" w:rsidR="007A7219" w:rsidRDefault="007A7219" w:rsidP="007A7219">
      <w:pPr>
        <w:spacing w:after="0"/>
        <w:ind w:left="426"/>
      </w:pPr>
      <w:r>
        <w:t xml:space="preserve">We need it </w:t>
      </w:r>
      <w:proofErr w:type="gramStart"/>
      <w:r>
        <w:t>because :</w:t>
      </w:r>
      <w:proofErr w:type="gramEnd"/>
    </w:p>
    <w:p w14:paraId="4862F7FF"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7D0C60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3F49026F" w14:textId="77777777" w:rsidR="007A7219" w:rsidRPr="001346E2" w:rsidRDefault="007A7219" w:rsidP="007A7219">
      <w:pPr>
        <w:pStyle w:val="ListParagraph"/>
        <w:numPr>
          <w:ilvl w:val="0"/>
          <w:numId w:val="4"/>
        </w:numPr>
        <w:spacing w:before="0" w:after="0"/>
      </w:pPr>
      <w:r>
        <w:t xml:space="preserve">Blah blah </w:t>
      </w:r>
    </w:p>
    <w:p w14:paraId="6EEF2FA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903A62E" w14:textId="77777777" w:rsidR="007A7219" w:rsidRDefault="007A7219" w:rsidP="007A7219">
      <w:pPr>
        <w:spacing w:after="0"/>
        <w:ind w:left="426"/>
      </w:pPr>
      <w:r>
        <w:t xml:space="preserve">We need it </w:t>
      </w:r>
      <w:proofErr w:type="gramStart"/>
      <w:r>
        <w:t>because :</w:t>
      </w:r>
      <w:proofErr w:type="gramEnd"/>
    </w:p>
    <w:p w14:paraId="4C0B1970"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0DBB8A6"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847A5C6" w14:textId="77777777" w:rsidR="007A7219" w:rsidRPr="001346E2" w:rsidRDefault="007A7219" w:rsidP="007A7219">
      <w:pPr>
        <w:pStyle w:val="ListParagraph"/>
        <w:numPr>
          <w:ilvl w:val="0"/>
          <w:numId w:val="4"/>
        </w:numPr>
        <w:spacing w:before="0" w:after="0"/>
      </w:pPr>
      <w:r>
        <w:t xml:space="preserve">Blah blah </w:t>
      </w:r>
    </w:p>
    <w:p w14:paraId="1FAF853B"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B96FC48" w14:textId="77777777" w:rsidR="007A7219" w:rsidRDefault="007A7219" w:rsidP="007A7219">
      <w:pPr>
        <w:spacing w:after="0"/>
        <w:ind w:left="426"/>
      </w:pPr>
      <w:r>
        <w:t xml:space="preserve">We need it </w:t>
      </w:r>
      <w:proofErr w:type="gramStart"/>
      <w:r>
        <w:t>because :</w:t>
      </w:r>
      <w:proofErr w:type="gramEnd"/>
    </w:p>
    <w:p w14:paraId="5A591372"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64BEC95"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49BFE6BF" w14:textId="77777777" w:rsidR="007A7219" w:rsidRPr="001346E2" w:rsidRDefault="007A7219" w:rsidP="007A7219">
      <w:pPr>
        <w:pStyle w:val="ListParagraph"/>
        <w:numPr>
          <w:ilvl w:val="0"/>
          <w:numId w:val="4"/>
        </w:numPr>
        <w:spacing w:before="0" w:after="0"/>
      </w:pPr>
      <w:r>
        <w:t xml:space="preserve">Blah blah </w:t>
      </w:r>
    </w:p>
    <w:p w14:paraId="6204065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F738F4B" w14:textId="77777777" w:rsidR="007A7219" w:rsidRDefault="007A7219" w:rsidP="007A7219">
      <w:pPr>
        <w:spacing w:after="0"/>
        <w:ind w:left="426"/>
      </w:pPr>
      <w:r>
        <w:t xml:space="preserve">We need it </w:t>
      </w:r>
      <w:proofErr w:type="gramStart"/>
      <w:r>
        <w:t>because :</w:t>
      </w:r>
      <w:proofErr w:type="gramEnd"/>
    </w:p>
    <w:p w14:paraId="1F4D14BA"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B20ED4C"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93C729F" w14:textId="77777777" w:rsidR="007A7219" w:rsidRPr="001346E2" w:rsidRDefault="007A7219" w:rsidP="007A7219">
      <w:pPr>
        <w:pStyle w:val="ListParagraph"/>
        <w:numPr>
          <w:ilvl w:val="0"/>
          <w:numId w:val="4"/>
        </w:numPr>
        <w:spacing w:before="0" w:after="0"/>
      </w:pPr>
      <w:r>
        <w:t xml:space="preserve">Blah blah </w:t>
      </w:r>
    </w:p>
    <w:p w14:paraId="4F061AE6"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842BAED" w14:textId="77777777" w:rsidR="007A7219" w:rsidRDefault="007A7219" w:rsidP="007A7219">
      <w:pPr>
        <w:spacing w:after="0"/>
        <w:ind w:left="426"/>
      </w:pPr>
      <w:r>
        <w:t xml:space="preserve">We need it </w:t>
      </w:r>
      <w:proofErr w:type="gramStart"/>
      <w:r>
        <w:t>because :</w:t>
      </w:r>
      <w:proofErr w:type="gramEnd"/>
    </w:p>
    <w:p w14:paraId="7309F9F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0C7CA87"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BB18DA8" w14:textId="77777777" w:rsidR="007A7219" w:rsidRPr="001346E2" w:rsidRDefault="007A7219" w:rsidP="007A7219">
      <w:pPr>
        <w:pStyle w:val="ListParagraph"/>
        <w:numPr>
          <w:ilvl w:val="0"/>
          <w:numId w:val="4"/>
        </w:numPr>
        <w:spacing w:before="0" w:after="0"/>
      </w:pPr>
      <w:r>
        <w:t xml:space="preserve">Blah blah </w:t>
      </w:r>
    </w:p>
    <w:p w14:paraId="7DC084C2" w14:textId="7C13BAA1" w:rsidR="007A7219" w:rsidRDefault="007A7219" w:rsidP="007A7219">
      <w:pPr>
        <w:spacing w:before="0" w:after="0"/>
      </w:pPr>
    </w:p>
    <w:p w14:paraId="1BEBAFB2" w14:textId="77777777" w:rsidR="00976B33" w:rsidRPr="001346E2" w:rsidRDefault="00976B33" w:rsidP="007A7219">
      <w:pPr>
        <w:spacing w:before="0" w:after="0"/>
      </w:pPr>
    </w:p>
    <w:p w14:paraId="46C8657F" w14:textId="41A869BA" w:rsidR="00352099" w:rsidRDefault="00352099" w:rsidP="00352099">
      <w:pPr>
        <w:pStyle w:val="Heading1"/>
      </w:pPr>
      <w:bookmarkStart w:id="7" w:name="_Toc130289921"/>
      <w:r>
        <w:lastRenderedPageBreak/>
        <w:t>Project Scope</w:t>
      </w:r>
      <w:bookmarkEnd w:id="7"/>
    </w:p>
    <w:p w14:paraId="73B47602" w14:textId="1509306D" w:rsidR="00E63C37" w:rsidRDefault="00E63C37" w:rsidP="00E63C37">
      <w:r>
        <w:t xml:space="preserve">This section will summarize all collected and </w:t>
      </w:r>
      <w:r w:rsidR="00BB3023">
        <w:t>analysed</w:t>
      </w:r>
      <w:r>
        <w:t xml:space="preserve"> data from interviews from the last section.</w:t>
      </w:r>
    </w:p>
    <w:p w14:paraId="0FB55A4B" w14:textId="570B9DE0" w:rsidR="00352099" w:rsidRDefault="00352099" w:rsidP="00E63C37">
      <w:pPr>
        <w:pStyle w:val="Heading2"/>
      </w:pPr>
      <w:bookmarkStart w:id="8" w:name="_Toc130289922"/>
      <w:r>
        <w:t>Project Goal(s)</w:t>
      </w:r>
      <w:bookmarkEnd w:id="8"/>
    </w:p>
    <w:p w14:paraId="63BC2830" w14:textId="77777777" w:rsidR="00E63C37" w:rsidRPr="00E63C37" w:rsidRDefault="00E63C37" w:rsidP="00E63C37">
      <w:r w:rsidRPr="00E63C37">
        <w:t>Create a virtual tour for daily use.</w:t>
      </w:r>
    </w:p>
    <w:p w14:paraId="1A9ADE36" w14:textId="3E768C47" w:rsidR="00352099" w:rsidRDefault="00E63C37" w:rsidP="00E63C37">
      <w:r w:rsidRPr="00D61D01">
        <w:t xml:space="preserve">Show </w:t>
      </w:r>
      <w:r w:rsidR="00F15397">
        <w:t xml:space="preserve">poster of ICT students </w:t>
      </w:r>
      <w:r w:rsidRPr="00D61D01">
        <w:t xml:space="preserve">projects </w:t>
      </w:r>
      <w:r>
        <w:t>ICT</w:t>
      </w:r>
      <w:r w:rsidRPr="00D61D01">
        <w:t>.</w:t>
      </w:r>
    </w:p>
    <w:p w14:paraId="64F04626" w14:textId="3685CDE3" w:rsidR="005B171A" w:rsidRPr="00D61D01" w:rsidRDefault="005B171A" w:rsidP="00E63C37">
      <w:r>
        <w:t>more</w:t>
      </w:r>
    </w:p>
    <w:p w14:paraId="6291FF26" w14:textId="4E97B2ED" w:rsidR="00352099" w:rsidRDefault="00352099" w:rsidP="00352099">
      <w:pPr>
        <w:pStyle w:val="Heading2"/>
      </w:pPr>
      <w:bookmarkStart w:id="9" w:name="_Toc130289923"/>
      <w:r>
        <w:t>Benefits of Project</w:t>
      </w:r>
      <w:bookmarkEnd w:id="9"/>
    </w:p>
    <w:p w14:paraId="25936126" w14:textId="16D9F736" w:rsidR="00501881" w:rsidRDefault="00501881" w:rsidP="00501881">
      <w:r>
        <w:t>After the completion of the project, a positive outcome is expected in the following form:</w:t>
      </w:r>
    </w:p>
    <w:p w14:paraId="2202ACEC" w14:textId="77777777" w:rsidR="00501881" w:rsidRDefault="00501881">
      <w:pPr>
        <w:pStyle w:val="ListParagraph"/>
        <w:numPr>
          <w:ilvl w:val="0"/>
          <w:numId w:val="6"/>
        </w:numPr>
      </w:pPr>
      <w:r>
        <w:t>More interested high school students who want to study as an IT specialist.</w:t>
      </w:r>
    </w:p>
    <w:p w14:paraId="5BB0A376" w14:textId="7884BDA5" w:rsidR="00501881" w:rsidRDefault="00501881">
      <w:pPr>
        <w:pStyle w:val="ListParagraph"/>
        <w:numPr>
          <w:ilvl w:val="0"/>
          <w:numId w:val="6"/>
        </w:numPr>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pPr>
        <w:pStyle w:val="ListParagraph"/>
        <w:numPr>
          <w:ilvl w:val="0"/>
          <w:numId w:val="6"/>
        </w:numPr>
      </w:pPr>
      <w:r>
        <w:t>Familiarization of all comers with posters - projects.</w:t>
      </w:r>
    </w:p>
    <w:p w14:paraId="3F8A76F5" w14:textId="3828527E" w:rsidR="00CC26CC" w:rsidRPr="00501881" w:rsidRDefault="00501881">
      <w:pPr>
        <w:pStyle w:val="ListParagraph"/>
        <w:numPr>
          <w:ilvl w:val="0"/>
          <w:numId w:val="6"/>
        </w:numPr>
        <w:rPr>
          <w:b/>
          <w:bCs/>
        </w:rPr>
      </w:pPr>
      <w:r>
        <w:t>Positive advertising of the faculty of ICT</w:t>
      </w:r>
    </w:p>
    <w:p w14:paraId="430947DF" w14:textId="3C3BB17C" w:rsidR="00043C5E" w:rsidRDefault="00352099" w:rsidP="00043C5E">
      <w:pPr>
        <w:pStyle w:val="Heading2"/>
      </w:pPr>
      <w:bookmarkStart w:id="10" w:name="_Toc130289924"/>
      <w:r>
        <w:t>Project Requirements</w:t>
      </w:r>
      <w:bookmarkEnd w:id="10"/>
    </w:p>
    <w:p w14:paraId="5914B20F" w14:textId="35D99451" w:rsidR="00043C5E" w:rsidRPr="00043C5E" w:rsidRDefault="00043C5E" w:rsidP="00043C5E">
      <w:r>
        <w:t>Only after analysis!!!!!!!!!!!!!!!!!</w:t>
      </w:r>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130289925"/>
      <w:r>
        <w:t>Expected Deliverables</w:t>
      </w:r>
      <w:bookmarkEnd w:id="11"/>
    </w:p>
    <w:p w14:paraId="353E7ABE" w14:textId="77777777" w:rsidR="00D70BC7" w:rsidRPr="00025F54" w:rsidRDefault="00D70BC7" w:rsidP="00D70BC7">
      <w:r w:rsidRPr="0076170E">
        <w:t>The deliverables of this project are:</w:t>
      </w:r>
    </w:p>
    <w:p w14:paraId="38F79A39" w14:textId="77777777" w:rsidR="00D70BC7" w:rsidRPr="00025F54" w:rsidRDefault="00D70BC7" w:rsidP="00D70BC7">
      <w:pPr>
        <w:pStyle w:val="ListParagraph"/>
        <w:numPr>
          <w:ilvl w:val="0"/>
          <w:numId w:val="19"/>
        </w:numPr>
        <w:spacing w:before="0" w:line="288" w:lineRule="auto"/>
      </w:pPr>
      <w:r w:rsidRPr="00025F54">
        <w:t>Project proposal</w:t>
      </w:r>
    </w:p>
    <w:p w14:paraId="0DE45653" w14:textId="07FE2BB6" w:rsidR="00D70BC7" w:rsidRPr="00025F54" w:rsidRDefault="00D70BC7" w:rsidP="00D70BC7">
      <w:pPr>
        <w:pStyle w:val="ListParagraph"/>
        <w:numPr>
          <w:ilvl w:val="0"/>
          <w:numId w:val="19"/>
        </w:numPr>
        <w:spacing w:before="0" w:line="288" w:lineRule="auto"/>
      </w:pPr>
      <w:r w:rsidRPr="00025F54">
        <w:t>Interview questions and notes</w:t>
      </w:r>
      <w:r w:rsidR="00FF259B">
        <w:t xml:space="preserve"> and Analysis</w:t>
      </w:r>
    </w:p>
    <w:p w14:paraId="55A29F1F" w14:textId="77777777" w:rsidR="00D70BC7" w:rsidRPr="00025F54" w:rsidRDefault="00D70BC7" w:rsidP="00D70BC7">
      <w:pPr>
        <w:pStyle w:val="ListParagraph"/>
        <w:numPr>
          <w:ilvl w:val="0"/>
          <w:numId w:val="19"/>
        </w:numPr>
        <w:spacing w:before="0" w:line="288" w:lineRule="auto"/>
      </w:pPr>
      <w:r w:rsidRPr="00025F54">
        <w:t xml:space="preserve">Project </w:t>
      </w:r>
      <w:r>
        <w:t>p</w:t>
      </w:r>
      <w:r w:rsidRPr="00025F54">
        <w:t>lan</w:t>
      </w:r>
    </w:p>
    <w:p w14:paraId="5ABF5BBA" w14:textId="77777777" w:rsidR="00D70BC7" w:rsidRPr="00025F54" w:rsidRDefault="00D70BC7" w:rsidP="00D70BC7">
      <w:pPr>
        <w:pStyle w:val="ListParagraph"/>
        <w:numPr>
          <w:ilvl w:val="0"/>
          <w:numId w:val="19"/>
        </w:numPr>
        <w:spacing w:before="0" w:line="288" w:lineRule="auto"/>
      </w:pPr>
      <w:r w:rsidRPr="00025F54">
        <w:t xml:space="preserve">Risk </w:t>
      </w:r>
      <w:r>
        <w:t>m</w:t>
      </w:r>
      <w:r w:rsidRPr="00025F54">
        <w:t xml:space="preserve">anagement </w:t>
      </w:r>
      <w:r>
        <w:t>a</w:t>
      </w:r>
      <w:r w:rsidRPr="00025F54">
        <w:t>nalysis</w:t>
      </w:r>
    </w:p>
    <w:p w14:paraId="7A2EC4E2" w14:textId="77777777" w:rsidR="00D70BC7" w:rsidRPr="00025F54" w:rsidRDefault="00D70BC7" w:rsidP="00D70BC7">
      <w:pPr>
        <w:pStyle w:val="ListParagraph"/>
        <w:numPr>
          <w:ilvl w:val="0"/>
          <w:numId w:val="19"/>
        </w:numPr>
        <w:spacing w:before="0" w:line="288" w:lineRule="auto"/>
      </w:pPr>
      <w:r>
        <w:t>Quality Assurance plan</w:t>
      </w:r>
    </w:p>
    <w:p w14:paraId="6F441BE4" w14:textId="4C68CF3C" w:rsidR="00D70BC7" w:rsidRPr="00025F54" w:rsidRDefault="00D70BC7" w:rsidP="00D70BC7">
      <w:pPr>
        <w:pStyle w:val="ListParagraph"/>
        <w:numPr>
          <w:ilvl w:val="0"/>
          <w:numId w:val="19"/>
        </w:numPr>
        <w:spacing w:before="0" w:line="288" w:lineRule="auto"/>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rsidP="00D70BC7">
      <w:pPr>
        <w:pStyle w:val="ListParagraph"/>
        <w:numPr>
          <w:ilvl w:val="0"/>
          <w:numId w:val="19"/>
        </w:numPr>
        <w:spacing w:before="0" w:line="288" w:lineRule="auto"/>
      </w:pPr>
      <w:r>
        <w:t>Usability and functional testing records for each iteration of development</w:t>
      </w:r>
    </w:p>
    <w:p w14:paraId="0389EAD8" w14:textId="2FB1A836" w:rsidR="00D70BC7" w:rsidRDefault="00D70BC7" w:rsidP="00D70BC7">
      <w:pPr>
        <w:pStyle w:val="ListParagraph"/>
        <w:numPr>
          <w:ilvl w:val="0"/>
          <w:numId w:val="19"/>
        </w:numPr>
        <w:spacing w:before="0" w:line="288" w:lineRule="auto"/>
      </w:pPr>
      <w:r w:rsidRPr="00025F54">
        <w:t>Low-fidelity prototypes (</w:t>
      </w:r>
      <w:r w:rsidR="00FF259B">
        <w:t>wireframes with an optional storyboard, guided tour</w:t>
      </w:r>
      <w:r w:rsidRPr="00025F54">
        <w:t>)</w:t>
      </w:r>
    </w:p>
    <w:p w14:paraId="5D030BB3" w14:textId="2E06DCA4" w:rsidR="00D70BC7" w:rsidRDefault="00D70BC7" w:rsidP="00D70BC7">
      <w:pPr>
        <w:pStyle w:val="ListParagraph"/>
        <w:numPr>
          <w:ilvl w:val="0"/>
          <w:numId w:val="19"/>
        </w:numPr>
        <w:spacing w:before="0" w:line="288" w:lineRule="auto"/>
      </w:pPr>
      <w:r>
        <w:t>interactive low-fidelity prototype</w:t>
      </w:r>
      <w:r w:rsidR="00FF259B">
        <w:t xml:space="preserve"> and presentation (storyboard)</w:t>
      </w:r>
    </w:p>
    <w:p w14:paraId="5C455FE8" w14:textId="21E8A404" w:rsidR="00D70BC7" w:rsidRDefault="00D70BC7" w:rsidP="00D70BC7">
      <w:pPr>
        <w:pStyle w:val="ListParagraph"/>
        <w:numPr>
          <w:ilvl w:val="0"/>
          <w:numId w:val="19"/>
        </w:numPr>
        <w:spacing w:before="0" w:line="288" w:lineRule="auto"/>
      </w:pPr>
      <w:r w:rsidRPr="00025F54">
        <w:t>High-fidelity prototypes</w:t>
      </w:r>
      <w:r w:rsidR="00FF259B">
        <w:t xml:space="preserve"> </w:t>
      </w:r>
    </w:p>
    <w:p w14:paraId="6C7D3905" w14:textId="77777777" w:rsidR="00D70BC7" w:rsidRPr="00025F54" w:rsidRDefault="00D70BC7" w:rsidP="00D70BC7">
      <w:pPr>
        <w:pStyle w:val="ListParagraph"/>
        <w:numPr>
          <w:ilvl w:val="0"/>
          <w:numId w:val="19"/>
        </w:numPr>
        <w:spacing w:before="0" w:line="288" w:lineRule="auto"/>
      </w:pPr>
      <w:r>
        <w:t>Final report</w:t>
      </w:r>
    </w:p>
    <w:p w14:paraId="1B016AAE" w14:textId="77777777" w:rsidR="00D70BC7" w:rsidRDefault="00D70BC7" w:rsidP="00D70BC7">
      <w:pPr>
        <w:pStyle w:val="ListParagraph"/>
        <w:numPr>
          <w:ilvl w:val="0"/>
          <w:numId w:val="19"/>
        </w:numPr>
        <w:spacing w:before="0" w:line="288" w:lineRule="auto"/>
      </w:pPr>
      <w:r w:rsidRPr="00025F54">
        <w:t>Final product</w:t>
      </w:r>
    </w:p>
    <w:p w14:paraId="2066646A" w14:textId="33106ECA" w:rsidR="00D70BC7" w:rsidRDefault="00FF259B" w:rsidP="00D70BC7">
      <w:pPr>
        <w:pStyle w:val="ListParagraph"/>
        <w:numPr>
          <w:ilvl w:val="0"/>
          <w:numId w:val="19"/>
        </w:numPr>
        <w:spacing w:before="0" w:line="288" w:lineRule="auto"/>
      </w:pPr>
      <w:r>
        <w:t>Presentation of a Virtual tour to public</w:t>
      </w:r>
      <w:r w:rsidR="00D70BC7">
        <w:t>.</w:t>
      </w:r>
    </w:p>
    <w:p w14:paraId="3DB0CE5D" w14:textId="77777777" w:rsidR="00EF07CF" w:rsidRDefault="00EF07CF">
      <w:pPr>
        <w:spacing w:before="0" w:after="200" w:line="288" w:lineRule="auto"/>
        <w:rPr>
          <w:rFonts w:asciiTheme="majorHAnsi" w:eastAsiaTheme="majorEastAsia" w:hAnsiTheme="majorHAnsi" w:cstheme="majorBidi"/>
          <w:color w:val="0C586E"/>
          <w:sz w:val="28"/>
          <w:szCs w:val="28"/>
        </w:rPr>
      </w:pPr>
      <w:bookmarkStart w:id="12" w:name="_Toc130289926"/>
      <w:r>
        <w:br w:type="page"/>
      </w:r>
    </w:p>
    <w:p w14:paraId="67D57CEA" w14:textId="25FEDEA9" w:rsidR="009B012C" w:rsidRDefault="009B012C" w:rsidP="009B012C">
      <w:pPr>
        <w:pStyle w:val="Heading2"/>
      </w:pPr>
      <w:r>
        <w:lastRenderedPageBreak/>
        <w:t>User Personas</w:t>
      </w:r>
      <w:bookmarkEnd w:id="12"/>
    </w:p>
    <w:p w14:paraId="350DBE3C" w14:textId="7EC5D5D6" w:rsidR="00835653" w:rsidRDefault="00835653" w:rsidP="00835653">
      <w:r w:rsidRPr="003A6096">
        <w:t xml:space="preserve">This subsection describes the target </w:t>
      </w:r>
      <w:r>
        <w:t xml:space="preserve">user </w:t>
      </w:r>
      <w:r w:rsidRPr="003A6096">
        <w:t>personas of the project.</w:t>
      </w:r>
      <w:r w:rsidR="00B906B9">
        <w:t xml:space="preserve"> Template was created via Figma.</w:t>
      </w:r>
    </w:p>
    <w:p w14:paraId="79AB2094" w14:textId="104E57D0" w:rsidR="00835653" w:rsidRPr="00835653" w:rsidRDefault="005B171A" w:rsidP="00835653">
      <w:r w:rsidRPr="005B171A">
        <w:rPr>
          <w:highlight w:val="yellow"/>
        </w:rPr>
        <w:t>Sample of persona picture</w:t>
      </w:r>
    </w:p>
    <w:p w14:paraId="7432567B" w14:textId="32F117F6" w:rsidR="001A36A1" w:rsidRDefault="00B906B9">
      <w:pPr>
        <w:spacing w:after="200"/>
        <w:rPr>
          <w:b/>
          <w:bCs/>
        </w:rPr>
      </w:pPr>
      <w:r>
        <w:rPr>
          <w:b/>
          <w:bCs/>
          <w:noProof/>
        </w:rPr>
        <w:drawing>
          <wp:inline distT="0" distB="0" distL="0" distR="0" wp14:anchorId="66310564" wp14:editId="29BC3BCE">
            <wp:extent cx="5054600" cy="6175166"/>
            <wp:effectExtent l="0" t="0" r="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7523" cy="6203171"/>
                    </a:xfrm>
                    <a:prstGeom prst="rect">
                      <a:avLst/>
                    </a:prstGeom>
                  </pic:spPr>
                </pic:pic>
              </a:graphicData>
            </a:graphic>
          </wp:inline>
        </w:drawing>
      </w:r>
      <w:r w:rsidR="001A36A1">
        <w:rPr>
          <w:b/>
          <w:bCs/>
        </w:rPr>
        <w:br w:type="page"/>
      </w:r>
    </w:p>
    <w:p w14:paraId="0D9306C9" w14:textId="2523EBC5" w:rsidR="005620F4" w:rsidRDefault="005620F4" w:rsidP="005620F4">
      <w:pPr>
        <w:pStyle w:val="Heading1"/>
      </w:pPr>
      <w:bookmarkStart w:id="13" w:name="_Toc130289927"/>
      <w:r>
        <w:lastRenderedPageBreak/>
        <w:t>Project Plan – High Level</w:t>
      </w:r>
      <w:bookmarkEnd w:id="13"/>
    </w:p>
    <w:p w14:paraId="6E18AD18" w14:textId="2748B4AA" w:rsidR="00B77F06" w:rsidRPr="00B77F06" w:rsidRDefault="00B77F06" w:rsidP="00B77F06">
      <w:r w:rsidRPr="00B77F06">
        <w:t xml:space="preserve">All phases of the project </w:t>
      </w:r>
      <w:proofErr w:type="gramStart"/>
      <w:r w:rsidRPr="00B77F06">
        <w:t>and also</w:t>
      </w:r>
      <w:proofErr w:type="gramEnd"/>
      <w:r w:rsidRPr="00B77F06">
        <w:t xml:space="preserve"> the planned and actual deadlines for the implementation of these phases can be found in this section.</w:t>
      </w:r>
    </w:p>
    <w:p w14:paraId="610FCD67" w14:textId="43BBDE98" w:rsidR="009B012C" w:rsidRDefault="009B012C" w:rsidP="009B012C">
      <w:pPr>
        <w:pStyle w:val="Heading2"/>
      </w:pPr>
      <w:bookmarkStart w:id="14" w:name="_Toc130289928"/>
      <w:r>
        <w:t xml:space="preserve">Project Management Framework </w:t>
      </w:r>
      <w:bookmarkEnd w:id="14"/>
      <w:r w:rsidR="00EF07CF">
        <w:t>adopted.</w:t>
      </w:r>
    </w:p>
    <w:p w14:paraId="63767153" w14:textId="400EABDD" w:rsidR="00757869" w:rsidRPr="00757869" w:rsidRDefault="00757869" w:rsidP="00757869">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563D32">
      <w:pPr>
        <w:pStyle w:val="Heading2"/>
      </w:pPr>
      <w:bookmarkStart w:id="15" w:name="_Toc130289929"/>
      <w:r>
        <w:t>Phases</w:t>
      </w:r>
      <w:bookmarkEnd w:id="15"/>
    </w:p>
    <w:p w14:paraId="72DAECDD" w14:textId="1CDC81D1" w:rsidR="00C85BC7" w:rsidRPr="00C85BC7" w:rsidRDefault="00C85BC7" w:rsidP="00C85BC7">
      <w:pPr>
        <w:rPr>
          <w:lang w:val="ru-RU"/>
        </w:rPr>
      </w:pPr>
      <w:r w:rsidRPr="00C85BC7">
        <w:t xml:space="preserve">The implementation of the project will take place in several phases: Planning, </w:t>
      </w:r>
      <w:r>
        <w:t>D</w:t>
      </w:r>
      <w:r w:rsidRPr="00C85BC7">
        <w:t xml:space="preserve">esign, </w:t>
      </w:r>
      <w:r>
        <w:t>D</w:t>
      </w:r>
      <w:r w:rsidRPr="00C85BC7">
        <w:t xml:space="preserve">evelopment, and </w:t>
      </w:r>
      <w:r>
        <w:t>D</w:t>
      </w:r>
      <w:r w:rsidRPr="00C85BC7">
        <w:t xml:space="preserve">elivery. It is worth noting that each phase will consist of several iterations, which are based on the Design Thinking methodology </w:t>
      </w:r>
      <w:r>
        <w:t>w</w:t>
      </w:r>
      <w:r w:rsidRPr="00C85BC7">
        <w:t>hich involves going back to the beginning and revisiting ideas.</w:t>
      </w:r>
      <w:r>
        <w:t xml:space="preserve"> </w:t>
      </w:r>
      <w:r w:rsidRPr="00C85BC7">
        <w:t>The phases are:</w:t>
      </w:r>
    </w:p>
    <w:p w14:paraId="7A7E5F1D" w14:textId="0710205D" w:rsidR="00D70BC7" w:rsidRDefault="00D70BC7" w:rsidP="00D70BC7">
      <w:pPr>
        <w:pStyle w:val="ListParagraph"/>
        <w:numPr>
          <w:ilvl w:val="0"/>
          <w:numId w:val="18"/>
        </w:numPr>
        <w:spacing w:before="0" w:line="288" w:lineRule="auto"/>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rsidP="00D70BC7">
      <w:pPr>
        <w:pStyle w:val="ListParagraph"/>
        <w:numPr>
          <w:ilvl w:val="0"/>
          <w:numId w:val="18"/>
        </w:numPr>
        <w:spacing w:before="0" w:line="288" w:lineRule="auto"/>
      </w:pPr>
      <w:r w:rsidRPr="00A90620">
        <w:rPr>
          <w:b/>
          <w:bCs/>
        </w:rPr>
        <w:t>Design</w:t>
      </w:r>
      <w:r w:rsidR="009D308A" w:rsidRPr="009D308A">
        <w:t>. 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rsidP="00D70BC7">
      <w:pPr>
        <w:pStyle w:val="ListParagraph"/>
        <w:numPr>
          <w:ilvl w:val="0"/>
          <w:numId w:val="18"/>
        </w:numPr>
        <w:spacing w:before="0" w:line="288" w:lineRule="auto"/>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rsidP="00504023">
      <w:pPr>
        <w:pStyle w:val="ListParagraph"/>
        <w:numPr>
          <w:ilvl w:val="0"/>
          <w:numId w:val="18"/>
        </w:numPr>
        <w:spacing w:before="0" w:line="288" w:lineRule="auto"/>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3C7E9C26" w14:textId="593910C9" w:rsidR="005620F4" w:rsidRDefault="005620F4" w:rsidP="005620F4">
      <w:pPr>
        <w:pStyle w:val="Heading2"/>
      </w:pPr>
      <w:bookmarkStart w:id="16" w:name="_Toc130289930"/>
      <w:r>
        <w:t>Timetable</w:t>
      </w:r>
      <w:bookmarkEnd w:id="16"/>
    </w:p>
    <w:p w14:paraId="7D45C841" w14:textId="1936DA75" w:rsidR="00FF259B" w:rsidRDefault="00FF259B" w:rsidP="00FF259B">
      <w:r w:rsidRPr="00FF259B">
        <w:t xml:space="preserve">The initial timetable outlines </w:t>
      </w:r>
      <w:r w:rsidR="00DD6FB3" w:rsidRPr="00FF259B">
        <w:t>show</w:t>
      </w:r>
      <w:r w:rsidRPr="00FF259B">
        <w:t xml:space="preserve"> planned tasks and the hours allotted for these tasks. </w:t>
      </w:r>
      <w:proofErr w:type="gramStart"/>
      <w:r w:rsidRPr="00FF259B">
        <w:t>Also</w:t>
      </w:r>
      <w:proofErr w:type="gramEnd"/>
      <w:r w:rsidRPr="00FF259B">
        <w:t xml:space="preserve"> in the timetable will be presented due dates. The timetable will be updated and filled in as the project progresses, hours and tasks can and will change. At the end of the project, the difference between the total volume of the planned hours and the actual ones will be calculated </w:t>
      </w:r>
      <w:proofErr w:type="gramStart"/>
      <w:r w:rsidRPr="00FF259B">
        <w:t>in order to</w:t>
      </w:r>
      <w:proofErr w:type="gramEnd"/>
      <w:r w:rsidRPr="00FF259B">
        <w:t xml:space="preserve"> understand whether the project has kept within the allotted time frame.</w:t>
      </w:r>
    </w:p>
    <w:p w14:paraId="2710DE50" w14:textId="77777777" w:rsidR="009611AE" w:rsidRDefault="009611AE">
      <w:pPr>
        <w:spacing w:before="0" w:after="200" w:line="288" w:lineRule="auto"/>
        <w:rPr>
          <w:highlight w:val="yellow"/>
        </w:rPr>
      </w:pPr>
      <w:r>
        <w:rPr>
          <w:highlight w:val="yellow"/>
        </w:rPr>
        <w:br w:type="page"/>
      </w:r>
    </w:p>
    <w:p w14:paraId="6866FAB6" w14:textId="4D2D65AC" w:rsidR="00FF259B" w:rsidRDefault="00FF259B" w:rsidP="00FF259B">
      <w:r w:rsidRPr="00FF259B">
        <w:rPr>
          <w:highlight w:val="yellow"/>
        </w:rPr>
        <w:lastRenderedPageBreak/>
        <w:t>Example of an initial Timeline table</w:t>
      </w:r>
      <w:r>
        <w:t xml:space="preserve"> </w:t>
      </w:r>
    </w:p>
    <w:p w14:paraId="61A263AE" w14:textId="00A97FF4" w:rsidR="009611AE" w:rsidRDefault="009611AE" w:rsidP="009611AE">
      <w:r w:rsidRPr="009611AE">
        <w:rPr>
          <w:noProof/>
        </w:rPr>
        <w:drawing>
          <wp:inline distT="0" distB="0" distL="0" distR="0" wp14:anchorId="019E5D15" wp14:editId="0D4BBCD0">
            <wp:extent cx="5814042" cy="20129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7635" cy="2021118"/>
                    </a:xfrm>
                    <a:prstGeom prst="rect">
                      <a:avLst/>
                    </a:prstGeom>
                  </pic:spPr>
                </pic:pic>
              </a:graphicData>
            </a:graphic>
          </wp:inline>
        </w:drawing>
      </w:r>
    </w:p>
    <w:p w14:paraId="5D6C0309" w14:textId="77777777" w:rsidR="00FF259B" w:rsidRDefault="00FF259B">
      <w:pPr>
        <w:spacing w:before="0" w:after="200" w:line="288" w:lineRule="auto"/>
        <w:rPr>
          <w:rFonts w:asciiTheme="majorHAnsi" w:eastAsiaTheme="majorEastAsia" w:hAnsiTheme="majorHAnsi" w:cstheme="majorBidi"/>
          <w:color w:val="0C586E"/>
          <w:sz w:val="28"/>
          <w:szCs w:val="28"/>
        </w:rPr>
      </w:pPr>
      <w:r>
        <w:br w:type="page"/>
      </w:r>
    </w:p>
    <w:p w14:paraId="5D81AB00" w14:textId="78909333" w:rsidR="005620F4" w:rsidRDefault="005620F4" w:rsidP="005620F4">
      <w:pPr>
        <w:pStyle w:val="Heading2"/>
      </w:pPr>
      <w:bookmarkStart w:id="17" w:name="_Toc130289931"/>
      <w:r>
        <w:lastRenderedPageBreak/>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212CDDAF" w14:textId="0C8C1EA1" w:rsidR="001C1EA1" w:rsidRDefault="005620F4" w:rsidP="001C1EA1">
      <w:pPr>
        <w:pStyle w:val="Heading2"/>
      </w:pPr>
      <w:bookmarkStart w:id="19" w:name="_Toc130289932"/>
      <w:r>
        <w:t>Resources/Access Required</w:t>
      </w:r>
      <w:bookmarkEnd w:id="19"/>
    </w:p>
    <w:p w14:paraId="767FC93F" w14:textId="1904313F" w:rsidR="001C1EA1" w:rsidRPr="001C1EA1" w:rsidRDefault="001C1EA1" w:rsidP="001C1EA1">
      <w:r>
        <w:t>Hardware:</w:t>
      </w:r>
    </w:p>
    <w:p w14:paraId="5920207B" w14:textId="07020D1E" w:rsidR="001C1EA1" w:rsidRDefault="001C1EA1" w:rsidP="001C1EA1">
      <w:pPr>
        <w:pStyle w:val="ListParagraph"/>
        <w:numPr>
          <w:ilvl w:val="0"/>
          <w:numId w:val="11"/>
        </w:numPr>
        <w:spacing w:before="0" w:line="288" w:lineRule="auto"/>
      </w:pPr>
      <w:r>
        <w:t xml:space="preserve">PC </w:t>
      </w:r>
    </w:p>
    <w:p w14:paraId="74BDF03E" w14:textId="20BE305D" w:rsidR="001C1EA1" w:rsidRDefault="001C1EA1" w:rsidP="001C1EA1">
      <w:pPr>
        <w:pStyle w:val="ListParagraph"/>
        <w:numPr>
          <w:ilvl w:val="0"/>
          <w:numId w:val="11"/>
        </w:numPr>
        <w:spacing w:before="0" w:line="288" w:lineRule="auto"/>
      </w:pPr>
      <w:r>
        <w:t>GoPro 360 camera with a tripod</w:t>
      </w:r>
      <w:r w:rsidR="00B906B9">
        <w:t>,</w:t>
      </w:r>
      <w:r w:rsidR="00DD6FB3">
        <w:t xml:space="preserve"> power bank.</w:t>
      </w:r>
    </w:p>
    <w:p w14:paraId="03CFF982" w14:textId="638E40DF" w:rsidR="00B906B9" w:rsidRDefault="00DD6FB3" w:rsidP="001C1EA1">
      <w:pPr>
        <w:pStyle w:val="ListParagraph"/>
        <w:numPr>
          <w:ilvl w:val="0"/>
          <w:numId w:val="11"/>
        </w:numPr>
        <w:spacing w:before="0" w:line="288" w:lineRule="auto"/>
      </w:pPr>
      <w:r>
        <w:t>Smartphone</w:t>
      </w:r>
      <w:r w:rsidR="00B906B9">
        <w:t>/recorder.</w:t>
      </w:r>
    </w:p>
    <w:p w14:paraId="1D675D63" w14:textId="50511523" w:rsidR="001C1EA1" w:rsidRDefault="001C1EA1" w:rsidP="001C1EA1">
      <w:pPr>
        <w:spacing w:before="0" w:line="288" w:lineRule="auto"/>
      </w:pPr>
      <w:r>
        <w:t>Software:</w:t>
      </w:r>
    </w:p>
    <w:p w14:paraId="51A4C864" w14:textId="518D4E30" w:rsidR="001C1EA1" w:rsidRDefault="001C1EA1" w:rsidP="00B906B9">
      <w:pPr>
        <w:pStyle w:val="ListParagraph"/>
        <w:numPr>
          <w:ilvl w:val="0"/>
          <w:numId w:val="17"/>
        </w:numPr>
      </w:pPr>
      <w:r>
        <w:t xml:space="preserve">Visual Studio Code </w:t>
      </w:r>
    </w:p>
    <w:p w14:paraId="79024185" w14:textId="7A278012" w:rsidR="001C1EA1" w:rsidRDefault="001C1EA1" w:rsidP="00B906B9">
      <w:pPr>
        <w:pStyle w:val="ListParagraph"/>
        <w:numPr>
          <w:ilvl w:val="0"/>
          <w:numId w:val="17"/>
        </w:numPr>
      </w:pPr>
      <w:r>
        <w:t>A server (cloud-based or local)</w:t>
      </w:r>
    </w:p>
    <w:p w14:paraId="58692E18" w14:textId="45B14922" w:rsidR="001C1EA1" w:rsidRDefault="001C1EA1" w:rsidP="00B906B9">
      <w:pPr>
        <w:pStyle w:val="ListParagraph"/>
        <w:numPr>
          <w:ilvl w:val="0"/>
          <w:numId w:val="17"/>
        </w:numPr>
      </w:pPr>
      <w:proofErr w:type="spellStart"/>
      <w:r>
        <w:t>Lapentor</w:t>
      </w:r>
      <w:proofErr w:type="spellEnd"/>
      <w:r>
        <w:t xml:space="preserve"> Virtual Tour Software</w:t>
      </w:r>
    </w:p>
    <w:p w14:paraId="4340F03D" w14:textId="77777777" w:rsidR="00B906B9" w:rsidRDefault="001C1EA1" w:rsidP="00B906B9">
      <w:pPr>
        <w:pStyle w:val="ListParagraph"/>
        <w:numPr>
          <w:ilvl w:val="0"/>
          <w:numId w:val="17"/>
        </w:numPr>
      </w:pPr>
      <w:proofErr w:type="spellStart"/>
      <w:r>
        <w:t>Adope</w:t>
      </w:r>
      <w:proofErr w:type="spellEnd"/>
      <w:r>
        <w:t xml:space="preserve"> Photoshop</w:t>
      </w:r>
    </w:p>
    <w:p w14:paraId="77BE55FA" w14:textId="73A605FF" w:rsidR="00B906B9" w:rsidRPr="00B906B9" w:rsidRDefault="00B906B9" w:rsidP="00B906B9">
      <w:pPr>
        <w:pStyle w:val="ListParagraph"/>
        <w:numPr>
          <w:ilvl w:val="0"/>
          <w:numId w:val="17"/>
        </w:numPr>
      </w:pPr>
      <w:r>
        <w:fldChar w:fldCharType="begin"/>
      </w:r>
      <w:r>
        <w:instrText xml:space="preserve"> HYPERLINK "https://www.figma.com/" </w:instrText>
      </w:r>
      <w:r>
        <w:fldChar w:fldCharType="separate"/>
      </w:r>
      <w:r w:rsidRPr="00B906B9">
        <w:rPr>
          <w:shd w:val="clear" w:color="auto" w:fill="FFFFFF"/>
        </w:rPr>
        <w:t>Figma: the collaborative interface design tool.</w:t>
      </w:r>
    </w:p>
    <w:p w14:paraId="103C5CD7" w14:textId="166AF534" w:rsidR="001C1EA1" w:rsidRDefault="00B906B9" w:rsidP="00B906B9">
      <w:r>
        <w:fldChar w:fldCharType="end"/>
      </w:r>
      <w:r w:rsidR="001C1EA1">
        <w:t>Assets and Resources required:</w:t>
      </w:r>
    </w:p>
    <w:p w14:paraId="73C06DE9" w14:textId="60D1D2F7" w:rsidR="008A3088" w:rsidRDefault="008A3088" w:rsidP="001C1EA1">
      <w:pPr>
        <w:pStyle w:val="ListParagraph"/>
        <w:numPr>
          <w:ilvl w:val="0"/>
          <w:numId w:val="12"/>
        </w:numPr>
        <w:spacing w:before="0" w:line="288" w:lineRule="auto"/>
      </w:pPr>
      <w:r>
        <w:t>360 photos of Ara campuses</w:t>
      </w:r>
    </w:p>
    <w:p w14:paraId="69B8D511" w14:textId="4807F14A" w:rsidR="001C1EA1" w:rsidRDefault="001C1EA1" w:rsidP="001C1EA1">
      <w:pPr>
        <w:pStyle w:val="ListParagraph"/>
        <w:numPr>
          <w:ilvl w:val="0"/>
          <w:numId w:val="12"/>
        </w:numPr>
        <w:spacing w:before="0" w:line="288" w:lineRule="auto"/>
      </w:pPr>
      <w:r>
        <w:t xml:space="preserve">Various pictures and icons from free sources </w:t>
      </w:r>
    </w:p>
    <w:p w14:paraId="31E8B8D7" w14:textId="555AFFCD" w:rsidR="008A3088" w:rsidRDefault="008A3088" w:rsidP="001C1EA1">
      <w:pPr>
        <w:pStyle w:val="ListParagraph"/>
        <w:numPr>
          <w:ilvl w:val="0"/>
          <w:numId w:val="12"/>
        </w:numPr>
        <w:spacing w:before="0" w:line="288" w:lineRule="auto"/>
      </w:pPr>
      <w:r>
        <w:lastRenderedPageBreak/>
        <w:t>Images of student Posters</w:t>
      </w:r>
    </w:p>
    <w:p w14:paraId="650BF2B5" w14:textId="6AE78449" w:rsidR="00B906B9" w:rsidRDefault="00B906B9" w:rsidP="00B906B9">
      <w:pPr>
        <w:pStyle w:val="ListParagraph"/>
        <w:numPr>
          <w:ilvl w:val="0"/>
          <w:numId w:val="12"/>
        </w:numPr>
      </w:pPr>
      <w:r>
        <w:t xml:space="preserve">Ara Institute of Canterbury brand </w:t>
      </w:r>
      <w:proofErr w:type="spellStart"/>
      <w:proofErr w:type="gramStart"/>
      <w:r>
        <w:t>specifications,guidelines</w:t>
      </w:r>
      <w:proofErr w:type="gramEnd"/>
      <w:r>
        <w:t>,map</w:t>
      </w:r>
      <w:proofErr w:type="spellEnd"/>
      <w:r>
        <w:t>.</w:t>
      </w:r>
    </w:p>
    <w:p w14:paraId="1F143397" w14:textId="5AD3AB86" w:rsidR="00B906B9" w:rsidRPr="001C1EA1" w:rsidRDefault="00B906B9" w:rsidP="00B906B9">
      <w:pPr>
        <w:pStyle w:val="ListParagraph"/>
        <w:spacing w:before="0" w:line="288" w:lineRule="auto"/>
      </w:pPr>
    </w:p>
    <w:p w14:paraId="51021D05" w14:textId="77777777" w:rsidR="001C1EA1" w:rsidRPr="001C1EA1" w:rsidRDefault="001C1EA1" w:rsidP="001C1EA1"/>
    <w:p w14:paraId="75EE6CFC" w14:textId="574CC1F7" w:rsidR="005620F4" w:rsidRDefault="005620F4">
      <w:pPr>
        <w:spacing w:after="200"/>
      </w:pPr>
    </w:p>
    <w:p w14:paraId="0D0B52FD" w14:textId="77777777" w:rsidR="00504023" w:rsidRDefault="00504023">
      <w:pPr>
        <w:spacing w:before="0" w:after="200" w:line="288" w:lineRule="auto"/>
        <w:rPr>
          <w:rFonts w:asciiTheme="majorHAnsi" w:eastAsiaTheme="majorEastAsia" w:hAnsiTheme="majorHAnsi" w:cstheme="majorBidi"/>
          <w:color w:val="0C586E"/>
          <w:sz w:val="40"/>
          <w:szCs w:val="40"/>
        </w:rPr>
      </w:pPr>
      <w:r>
        <w:br w:type="page"/>
      </w:r>
    </w:p>
    <w:p w14:paraId="34C399CB" w14:textId="2E765799" w:rsidR="005620F4" w:rsidRDefault="005620F4" w:rsidP="005620F4">
      <w:pPr>
        <w:pStyle w:val="Heading1"/>
      </w:pPr>
      <w:bookmarkStart w:id="20" w:name="_Toc130289933"/>
      <w:r>
        <w:lastRenderedPageBreak/>
        <w:t>Risk Management</w:t>
      </w:r>
      <w:bookmarkEnd w:id="20"/>
    </w:p>
    <w:p w14:paraId="5921B69C" w14:textId="0B75B303" w:rsidR="00C714D9" w:rsidRPr="00C714D9" w:rsidRDefault="00E07710" w:rsidP="00C714D9">
      <w:r w:rsidRPr="00E07710">
        <w:t>This section will present the five main risks that are associated with the project, ways to mitigate and manage these risks to successfully complete the project.</w:t>
      </w:r>
    </w:p>
    <w:p w14:paraId="247C13BC" w14:textId="6DD2FC1E" w:rsidR="005620F4" w:rsidRDefault="005620F4" w:rsidP="005620F4">
      <w:pPr>
        <w:pStyle w:val="Heading2"/>
      </w:pPr>
      <w:bookmarkStart w:id="21" w:name="_Toc130289934"/>
      <w:r>
        <w:t>Approach</w:t>
      </w:r>
      <w:bookmarkEnd w:id="21"/>
    </w:p>
    <w:p w14:paraId="521F0FF8" w14:textId="738CBF35" w:rsidR="00B65C20" w:rsidRDefault="000307C4" w:rsidP="00B65C20">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5B37D0">
      <w:r>
        <w:t>The table consists of 8 main columns. Below is the information about the contents of these columns:</w:t>
      </w:r>
    </w:p>
    <w:p w14:paraId="513A9899" w14:textId="77777777" w:rsidR="005B37D0" w:rsidRDefault="005B37D0" w:rsidP="005B37D0">
      <w:pPr>
        <w:pStyle w:val="ListParagraph"/>
        <w:numPr>
          <w:ilvl w:val="0"/>
          <w:numId w:val="9"/>
        </w:numPr>
      </w:pPr>
      <w:r>
        <w:t>Risk Conditions or in other words the Name of the Risk (what must happen for the risk of an unsuccessful outcome of the project to appear).</w:t>
      </w:r>
    </w:p>
    <w:p w14:paraId="0294C0F2" w14:textId="75C9F72A" w:rsidR="00B65C20" w:rsidRDefault="005B37D0" w:rsidP="005B37D0">
      <w:pPr>
        <w:pStyle w:val="ListParagraph"/>
        <w:numPr>
          <w:ilvl w:val="0"/>
          <w:numId w:val="9"/>
        </w:numPr>
      </w:pPr>
      <w:r>
        <w:t>Risk consequences</w:t>
      </w:r>
      <w:r w:rsidRPr="005B37D0">
        <w:t>.</w:t>
      </w:r>
      <w:r>
        <w:t xml:space="preserve"> Result of the risk, should it happen.</w:t>
      </w:r>
    </w:p>
    <w:p w14:paraId="5B60AF13" w14:textId="60E9A4AE" w:rsidR="005B37D0" w:rsidRDefault="005B37D0" w:rsidP="005B37D0">
      <w:pPr>
        <w:pStyle w:val="ListParagraph"/>
        <w:numPr>
          <w:ilvl w:val="0"/>
          <w:numId w:val="9"/>
        </w:numPr>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rsidP="005B37D0">
      <w:pPr>
        <w:pStyle w:val="ListParagraph"/>
        <w:numPr>
          <w:ilvl w:val="0"/>
          <w:numId w:val="9"/>
        </w:numPr>
      </w:pPr>
      <w:r>
        <w:t>Impact. Amount of severity for project if risk is happened</w:t>
      </w:r>
      <w:r w:rsidRPr="00520BC3">
        <w:t>. In this case, it is measured on a scale from 1 to 100.</w:t>
      </w:r>
    </w:p>
    <w:p w14:paraId="505EAD8B" w14:textId="36C76BA4" w:rsidR="00520BC3" w:rsidRDefault="00520BC3" w:rsidP="005B37D0">
      <w:pPr>
        <w:pStyle w:val="ListParagraph"/>
        <w:numPr>
          <w:ilvl w:val="0"/>
          <w:numId w:val="9"/>
        </w:numPr>
      </w:pPr>
      <w:r>
        <w:t xml:space="preserve">Exposure. </w:t>
      </w:r>
      <w:r w:rsidRPr="00520BC3">
        <w:t>Calculated automatically by multiplying two columns of Impact and Probability. Used to identify the most serious risk.</w:t>
      </w:r>
    </w:p>
    <w:p w14:paraId="1B793F88" w14:textId="7FF04DB0" w:rsidR="00730E46" w:rsidRDefault="00730E46" w:rsidP="005B37D0">
      <w:pPr>
        <w:pStyle w:val="ListParagraph"/>
        <w:numPr>
          <w:ilvl w:val="0"/>
          <w:numId w:val="9"/>
        </w:numPr>
      </w:pPr>
      <w:r>
        <w:t xml:space="preserve">Mitigation. </w:t>
      </w:r>
      <w:r w:rsidRPr="00730E46">
        <w:t>Includes an action plan to prevent or reduce the risk impact.</w:t>
      </w:r>
    </w:p>
    <w:p w14:paraId="40E152FF" w14:textId="270F51E2" w:rsidR="00177B8C" w:rsidRDefault="00177B8C" w:rsidP="005B37D0">
      <w:pPr>
        <w:pStyle w:val="ListParagraph"/>
        <w:numPr>
          <w:ilvl w:val="0"/>
          <w:numId w:val="9"/>
        </w:numPr>
      </w:pPr>
      <w:r>
        <w:t xml:space="preserve">Contingency. </w:t>
      </w:r>
      <w:r w:rsidR="009D7B9C">
        <w:t>Backup plan in case if risk became reality.</w:t>
      </w:r>
    </w:p>
    <w:p w14:paraId="11C50480" w14:textId="0B3208F4" w:rsidR="009D7B9C" w:rsidRPr="005B37D0" w:rsidRDefault="009D7B9C" w:rsidP="005B37D0">
      <w:pPr>
        <w:pStyle w:val="ListParagraph"/>
        <w:numPr>
          <w:ilvl w:val="0"/>
          <w:numId w:val="9"/>
        </w:numPr>
      </w:pPr>
      <w:r>
        <w:t xml:space="preserve">Triggers. </w:t>
      </w:r>
      <w:r w:rsidRPr="009D7B9C">
        <w:t>Represents the reason for using a backup plan.</w:t>
      </w:r>
    </w:p>
    <w:p w14:paraId="3C757EF8" w14:textId="10DE4E79" w:rsidR="00B65C20" w:rsidRPr="002C235C" w:rsidRDefault="002C235C" w:rsidP="00B65C20">
      <w:r w:rsidRPr="002C235C">
        <w:rPr>
          <w:highlight w:val="yellow"/>
        </w:rPr>
        <w:t>Top five risks table - capture</w:t>
      </w:r>
    </w:p>
    <w:p w14:paraId="43793E4D" w14:textId="572DAC92" w:rsidR="005620F4" w:rsidRPr="005620F4" w:rsidRDefault="005620F4" w:rsidP="005620F4">
      <w:pPr>
        <w:pStyle w:val="Heading2"/>
      </w:pPr>
      <w:bookmarkStart w:id="22" w:name="_Toc130289935"/>
      <w:r>
        <w:t>Risk Table</w:t>
      </w:r>
      <w:bookmarkEnd w:id="22"/>
    </w:p>
    <w:p w14:paraId="3E69150A" w14:textId="6782B6DE" w:rsidR="005620F4" w:rsidRDefault="00D61D01">
      <w:pPr>
        <w:spacing w:after="200"/>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r w:rsidR="005620F4">
        <w:br w:type="page"/>
      </w:r>
    </w:p>
    <w:p w14:paraId="5265306B" w14:textId="03B528FF" w:rsidR="005620F4" w:rsidRDefault="005620F4" w:rsidP="005620F4">
      <w:pPr>
        <w:pStyle w:val="Heading1"/>
      </w:pPr>
      <w:bookmarkStart w:id="23" w:name="_Toc130289936"/>
      <w:r>
        <w:lastRenderedPageBreak/>
        <w:t>Quality Assurance</w:t>
      </w:r>
      <w:bookmarkEnd w:id="23"/>
    </w:p>
    <w:p w14:paraId="2C711FC6" w14:textId="3E641298" w:rsidR="007B4347" w:rsidRPr="00C714D9" w:rsidRDefault="007B4347" w:rsidP="00C714D9">
      <w:r w:rsidRPr="007B4347">
        <w:t xml:space="preserve">This section will provide information about the </w:t>
      </w:r>
      <w:r w:rsidR="00BD03E1">
        <w:t>Quality Assurance</w:t>
      </w:r>
      <w:r w:rsidRPr="007B4347">
        <w:t xml:space="preserve"> of the product and its support, plans for functional and usability testing will also be provided.</w:t>
      </w:r>
    </w:p>
    <w:p w14:paraId="5B890A4D" w14:textId="6C9B3A5D" w:rsidR="005620F4" w:rsidRDefault="005620F4" w:rsidP="005620F4">
      <w:pPr>
        <w:pStyle w:val="Heading2"/>
      </w:pPr>
      <w:bookmarkStart w:id="24" w:name="_Toc130289937"/>
      <w:r>
        <w:t>Approach</w:t>
      </w:r>
      <w:bookmarkEnd w:id="24"/>
    </w:p>
    <w:p w14:paraId="56A5181F" w14:textId="7CCADEDD" w:rsidR="00B94FD7" w:rsidRDefault="00E34FB7" w:rsidP="005E07C3">
      <w:r w:rsidRPr="00E34FB7">
        <w:t>To properly track the quality of a product,</w:t>
      </w:r>
      <w:r>
        <w:t xml:space="preserve"> </w:t>
      </w:r>
      <w:r w:rsidRPr="00E34FB7">
        <w:t>need a certain system</w:t>
      </w:r>
      <w:r>
        <w:t>, method</w:t>
      </w:r>
      <w:r w:rsidRPr="00E34FB7">
        <w:t xml:space="preserve">. In this project, it was decided to use the Virginia Tech template. This method will </w:t>
      </w:r>
      <w:r w:rsidR="005E07C3" w:rsidRPr="00E34FB7">
        <w:t>consider</w:t>
      </w:r>
      <w:r w:rsidR="00B94FD7">
        <w:t>:</w:t>
      </w:r>
    </w:p>
    <w:p w14:paraId="638082BD" w14:textId="229EC752" w:rsidR="00B94FD7" w:rsidRDefault="00E34FB7" w:rsidP="005E07C3">
      <w:pPr>
        <w:pStyle w:val="ListParagraph"/>
        <w:numPr>
          <w:ilvl w:val="0"/>
          <w:numId w:val="26"/>
        </w:numPr>
      </w:pPr>
      <w:r w:rsidRPr="00E34FB7">
        <w:t xml:space="preserve">Deliverables of the </w:t>
      </w:r>
      <w:r w:rsidR="00B94FD7">
        <w:t>p</w:t>
      </w:r>
      <w:r w:rsidRPr="00E34FB7">
        <w:t>roject</w:t>
      </w:r>
      <w:r w:rsidR="00B94FD7">
        <w:t>.</w:t>
      </w:r>
    </w:p>
    <w:p w14:paraId="0B0A1E4C" w14:textId="7B282286" w:rsidR="00B94FD7" w:rsidRDefault="005E07C3" w:rsidP="005E07C3">
      <w:pPr>
        <w:pStyle w:val="ListParagraph"/>
        <w:numPr>
          <w:ilvl w:val="0"/>
          <w:numId w:val="26"/>
        </w:numPr>
      </w:pPr>
      <w:r>
        <w:t>S</w:t>
      </w:r>
      <w:r w:rsidR="00E34FB7" w:rsidRPr="00E34FB7">
        <w:t>takeholder expectations and standards of quality processes</w:t>
      </w:r>
      <w:r w:rsidR="00B94FD7">
        <w:t>.</w:t>
      </w:r>
    </w:p>
    <w:p w14:paraId="6CB220BF" w14:textId="4553295A" w:rsidR="005E07C3" w:rsidRDefault="005E07C3" w:rsidP="005E07C3">
      <w:pPr>
        <w:pStyle w:val="ListParagraph"/>
        <w:numPr>
          <w:ilvl w:val="0"/>
          <w:numId w:val="26"/>
        </w:numPr>
      </w:pPr>
      <w:r>
        <w:t>A</w:t>
      </w:r>
      <w:r w:rsidR="00E34FB7" w:rsidRPr="00E34FB7">
        <w:t>ctivity itself</w:t>
      </w:r>
      <w:r>
        <w:t xml:space="preserve">. It can be </w:t>
      </w:r>
      <w:r w:rsidR="0062503B">
        <w:t>evaluation,</w:t>
      </w:r>
      <w:r w:rsidRPr="003C7EBC">
        <w:rPr>
          <w:lang w:val="en-US"/>
        </w:rPr>
        <w:t xml:space="preserve"> code review</w:t>
      </w:r>
      <w:r w:rsidR="0062503B" w:rsidRPr="0062503B">
        <w:t xml:space="preserve">. </w:t>
      </w:r>
      <w:r w:rsidR="0062503B" w:rsidRPr="0062503B">
        <w:rPr>
          <w:lang w:val="en-US"/>
        </w:rPr>
        <w:t xml:space="preserve">In general, measures </w:t>
      </w:r>
      <w:r w:rsidR="0062503B" w:rsidRPr="0062503B">
        <w:rPr>
          <w:lang w:val="en-US"/>
        </w:rPr>
        <w:t>should be taken</w:t>
      </w:r>
      <w:r w:rsidR="0062503B" w:rsidRPr="0062503B">
        <w:rPr>
          <w:lang w:val="en-US"/>
        </w:rPr>
        <w:t xml:space="preserve"> to control a certain phase </w:t>
      </w:r>
      <w:proofErr w:type="gramStart"/>
      <w:r w:rsidR="0062503B" w:rsidRPr="0062503B">
        <w:rPr>
          <w:lang w:val="en-US"/>
        </w:rPr>
        <w:t>in order to</w:t>
      </w:r>
      <w:proofErr w:type="gramEnd"/>
      <w:r w:rsidR="0062503B" w:rsidRPr="0062503B">
        <w:rPr>
          <w:lang w:val="en-US"/>
        </w:rPr>
        <w:t xml:space="preserve"> avoid poor product quality.</w:t>
      </w:r>
    </w:p>
    <w:p w14:paraId="0960BD0B" w14:textId="2AFFA2DC" w:rsidR="00B94FD7" w:rsidRDefault="005E07C3" w:rsidP="005E07C3">
      <w:pPr>
        <w:pStyle w:val="ListParagraph"/>
        <w:numPr>
          <w:ilvl w:val="0"/>
          <w:numId w:val="26"/>
        </w:numPr>
      </w:pPr>
      <w:r>
        <w:t>Fr</w:t>
      </w:r>
      <w:r w:rsidR="00E34FB7" w:rsidRPr="00E34FB7">
        <w:t xml:space="preserve">equency of the </w:t>
      </w:r>
      <w:r w:rsidRPr="00E34FB7">
        <w:t>process</w:t>
      </w:r>
      <w:r w:rsidR="00E34FB7" w:rsidRPr="00E34FB7">
        <w:t xml:space="preserve"> (phase) of the project</w:t>
      </w:r>
      <w:r w:rsidR="00B94FD7">
        <w:t>.</w:t>
      </w:r>
    </w:p>
    <w:p w14:paraId="4221BE62" w14:textId="4172C7AC" w:rsidR="00B94FD7" w:rsidRDefault="005E07C3" w:rsidP="005E07C3">
      <w:pPr>
        <w:pStyle w:val="ListParagraph"/>
        <w:numPr>
          <w:ilvl w:val="0"/>
          <w:numId w:val="26"/>
        </w:numPr>
      </w:pPr>
      <w:r>
        <w:t>W</w:t>
      </w:r>
      <w:r w:rsidR="00E34FB7" w:rsidRPr="00E34FB7">
        <w:t xml:space="preserve">ho is responsible for the </w:t>
      </w:r>
      <w:r w:rsidR="00B94FD7" w:rsidRPr="00E34FB7">
        <w:t>procedure</w:t>
      </w:r>
      <w:r w:rsidR="00B94FD7">
        <w:t>.</w:t>
      </w:r>
    </w:p>
    <w:p w14:paraId="1D8126E4" w14:textId="77777777" w:rsidR="00B94FD7" w:rsidRDefault="00B94FD7" w:rsidP="005E07C3">
      <w:pPr>
        <w:pStyle w:val="ListParagraph"/>
        <w:numPr>
          <w:ilvl w:val="0"/>
          <w:numId w:val="26"/>
        </w:numPr>
      </w:pPr>
      <w:r>
        <w:t>D</w:t>
      </w:r>
      <w:r w:rsidR="00E34FB7" w:rsidRPr="00E34FB7">
        <w:t xml:space="preserve">ate the Deliverable was accepted. </w:t>
      </w:r>
    </w:p>
    <w:p w14:paraId="20BA8F6E" w14:textId="22AE8DC3" w:rsidR="00E34FB7" w:rsidRDefault="00E34FB7" w:rsidP="00E34FB7">
      <w:r w:rsidRPr="00E34FB7">
        <w:t>Some deliverables are reviewed several times during the course of a project due to the chosen methodology, which includes iteration.</w:t>
      </w:r>
    </w:p>
    <w:p w14:paraId="276ACB62" w14:textId="4BC1EBAB" w:rsidR="005620F4" w:rsidRDefault="005620F4" w:rsidP="00B94FD7">
      <w:pPr>
        <w:pStyle w:val="Heading2"/>
      </w:pPr>
      <w:bookmarkStart w:id="25" w:name="_Toc130289938"/>
      <w:r>
        <w:t>Quality Assurance Table</w:t>
      </w:r>
      <w:bookmarkEnd w:id="25"/>
    </w:p>
    <w:p w14:paraId="697AE2C6" w14:textId="28CA5A96" w:rsidR="00B94FD7" w:rsidRPr="00B94FD7" w:rsidRDefault="00B94FD7" w:rsidP="00B94FD7">
      <w:r w:rsidRPr="00B94FD7">
        <w:rPr>
          <w:highlight w:val="yellow"/>
        </w:rPr>
        <w:t xml:space="preserve">Capture </w:t>
      </w:r>
      <w:proofErr w:type="gramStart"/>
      <w:r w:rsidRPr="00B94FD7">
        <w:rPr>
          <w:highlight w:val="yellow"/>
        </w:rPr>
        <w:t>table</w:t>
      </w:r>
      <w:proofErr w:type="gramEnd"/>
      <w:r>
        <w:t xml:space="preserve"> </w:t>
      </w:r>
    </w:p>
    <w:tbl>
      <w:tblPr>
        <w:tblStyle w:val="TableGrid"/>
        <w:tblW w:w="9399" w:type="dxa"/>
        <w:tblInd w:w="-147" w:type="dxa"/>
        <w:tblLayout w:type="fixed"/>
        <w:tblLook w:val="04A0" w:firstRow="1" w:lastRow="0" w:firstColumn="1" w:lastColumn="0" w:noHBand="0" w:noVBand="1"/>
      </w:tblPr>
      <w:tblGrid>
        <w:gridCol w:w="1585"/>
        <w:gridCol w:w="2101"/>
        <w:gridCol w:w="1701"/>
        <w:gridCol w:w="1582"/>
        <w:gridCol w:w="1253"/>
        <w:gridCol w:w="1177"/>
      </w:tblGrid>
      <w:tr w:rsidR="00230E31" w:rsidRPr="00674203" w14:paraId="71E6804A" w14:textId="77777777" w:rsidTr="003647E0">
        <w:trPr>
          <w:trHeight w:val="1408"/>
          <w:tblHeader/>
        </w:trPr>
        <w:tc>
          <w:tcPr>
            <w:tcW w:w="1585" w:type="dxa"/>
            <w:hideMark/>
          </w:tcPr>
          <w:p w14:paraId="09F0A0C6" w14:textId="77777777" w:rsidR="00230E31" w:rsidRPr="00674203" w:rsidRDefault="00230E31" w:rsidP="003647E0">
            <w:pPr>
              <w:rPr>
                <w:b/>
                <w:bCs/>
                <w:sz w:val="20"/>
                <w:szCs w:val="20"/>
              </w:rPr>
            </w:pPr>
            <w:r w:rsidRPr="00674203">
              <w:rPr>
                <w:b/>
                <w:bCs/>
                <w:sz w:val="20"/>
                <w:szCs w:val="20"/>
              </w:rPr>
              <w:t>Project Process (Deliverable)</w:t>
            </w:r>
          </w:p>
        </w:tc>
        <w:tc>
          <w:tcPr>
            <w:tcW w:w="2101" w:type="dxa"/>
            <w:hideMark/>
          </w:tcPr>
          <w:p w14:paraId="6F54761D" w14:textId="77777777" w:rsidR="00230E31" w:rsidRPr="00674203" w:rsidRDefault="00230E31" w:rsidP="003647E0">
            <w:pPr>
              <w:rPr>
                <w:b/>
                <w:bCs/>
                <w:sz w:val="20"/>
                <w:szCs w:val="20"/>
              </w:rPr>
            </w:pPr>
            <w:r w:rsidRPr="00674203">
              <w:rPr>
                <w:b/>
                <w:bCs/>
                <w:sz w:val="20"/>
                <w:szCs w:val="20"/>
              </w:rPr>
              <w:t>Process Quality Standards/ Stakeholder Expectations</w:t>
            </w:r>
          </w:p>
        </w:tc>
        <w:tc>
          <w:tcPr>
            <w:tcW w:w="1701" w:type="dxa"/>
            <w:hideMark/>
          </w:tcPr>
          <w:p w14:paraId="16441A7E" w14:textId="77777777" w:rsidR="00230E31" w:rsidRPr="00674203" w:rsidRDefault="00230E31" w:rsidP="003647E0">
            <w:pPr>
              <w:rPr>
                <w:b/>
                <w:bCs/>
                <w:sz w:val="20"/>
                <w:szCs w:val="20"/>
              </w:rPr>
            </w:pPr>
            <w:r w:rsidRPr="00674203">
              <w:rPr>
                <w:b/>
                <w:bCs/>
                <w:sz w:val="20"/>
                <w:szCs w:val="20"/>
              </w:rPr>
              <w:t>Quality Assurance Activity</w:t>
            </w:r>
          </w:p>
        </w:tc>
        <w:tc>
          <w:tcPr>
            <w:tcW w:w="1582" w:type="dxa"/>
            <w:hideMark/>
          </w:tcPr>
          <w:p w14:paraId="4DB9133D" w14:textId="77777777" w:rsidR="00230E31" w:rsidRPr="00674203" w:rsidRDefault="00230E31" w:rsidP="003647E0">
            <w:pPr>
              <w:rPr>
                <w:b/>
                <w:bCs/>
                <w:sz w:val="20"/>
                <w:szCs w:val="20"/>
              </w:rPr>
            </w:pPr>
            <w:r w:rsidRPr="00674203">
              <w:rPr>
                <w:b/>
                <w:bCs/>
                <w:sz w:val="20"/>
                <w:szCs w:val="20"/>
              </w:rPr>
              <w:t>Frequency/Interval</w:t>
            </w:r>
          </w:p>
        </w:tc>
        <w:tc>
          <w:tcPr>
            <w:tcW w:w="1253" w:type="dxa"/>
            <w:hideMark/>
          </w:tcPr>
          <w:p w14:paraId="5023DF3B" w14:textId="77777777" w:rsidR="00230E31" w:rsidRPr="00674203" w:rsidRDefault="00230E31" w:rsidP="003647E0">
            <w:pPr>
              <w:rPr>
                <w:b/>
                <w:bCs/>
                <w:sz w:val="20"/>
                <w:szCs w:val="20"/>
              </w:rPr>
            </w:pPr>
            <w:r w:rsidRPr="00674203">
              <w:rPr>
                <w:b/>
                <w:bCs/>
                <w:sz w:val="20"/>
                <w:szCs w:val="20"/>
              </w:rPr>
              <w:t>Who is Responsible</w:t>
            </w:r>
          </w:p>
        </w:tc>
        <w:tc>
          <w:tcPr>
            <w:tcW w:w="1177" w:type="dxa"/>
            <w:hideMark/>
          </w:tcPr>
          <w:p w14:paraId="0B37ACA2" w14:textId="77777777" w:rsidR="00230E31" w:rsidRPr="00674203" w:rsidRDefault="00230E31" w:rsidP="003647E0">
            <w:pPr>
              <w:rPr>
                <w:b/>
                <w:bCs/>
                <w:sz w:val="20"/>
                <w:szCs w:val="20"/>
              </w:rPr>
            </w:pPr>
            <w:r w:rsidRPr="00674203">
              <w:rPr>
                <w:b/>
                <w:bCs/>
                <w:sz w:val="20"/>
                <w:szCs w:val="20"/>
              </w:rPr>
              <w:t>Date of Acceptance</w:t>
            </w:r>
          </w:p>
        </w:tc>
      </w:tr>
      <w:tr w:rsidR="00230E31" w:rsidRPr="00674203" w14:paraId="76611276" w14:textId="77777777" w:rsidTr="003647E0">
        <w:trPr>
          <w:trHeight w:val="1275"/>
        </w:trPr>
        <w:tc>
          <w:tcPr>
            <w:tcW w:w="1585" w:type="dxa"/>
            <w:hideMark/>
          </w:tcPr>
          <w:p w14:paraId="32D494FD" w14:textId="77777777" w:rsidR="00230E31" w:rsidRPr="00674203" w:rsidRDefault="00230E31" w:rsidP="003647E0">
            <w:pPr>
              <w:rPr>
                <w:sz w:val="20"/>
                <w:szCs w:val="20"/>
              </w:rPr>
            </w:pPr>
            <w:r w:rsidRPr="00674203">
              <w:rPr>
                <w:sz w:val="20"/>
                <w:szCs w:val="20"/>
              </w:rPr>
              <w:t>Create a project proposal.</w:t>
            </w:r>
          </w:p>
          <w:p w14:paraId="20647C5D" w14:textId="77777777" w:rsidR="00230E31" w:rsidRPr="00674203" w:rsidRDefault="00230E31" w:rsidP="003647E0">
            <w:pPr>
              <w:rPr>
                <w:sz w:val="20"/>
                <w:szCs w:val="20"/>
              </w:rPr>
            </w:pPr>
          </w:p>
        </w:tc>
        <w:tc>
          <w:tcPr>
            <w:tcW w:w="2101" w:type="dxa"/>
            <w:hideMark/>
          </w:tcPr>
          <w:p w14:paraId="4A03B614" w14:textId="77777777" w:rsidR="00230E31" w:rsidRPr="00674203" w:rsidRDefault="00230E31" w:rsidP="003647E0">
            <w:pPr>
              <w:rPr>
                <w:sz w:val="20"/>
                <w:szCs w:val="20"/>
              </w:rPr>
            </w:pPr>
            <w:r w:rsidRPr="00674203">
              <w:rPr>
                <w:sz w:val="20"/>
                <w:szCs w:val="20"/>
              </w:rPr>
              <w:t>A thorough collection and processing of all the necessary data for a high-quality and correct start of the project was carried out.</w:t>
            </w:r>
          </w:p>
        </w:tc>
        <w:tc>
          <w:tcPr>
            <w:tcW w:w="1701" w:type="dxa"/>
            <w:hideMark/>
          </w:tcPr>
          <w:p w14:paraId="0B6D033F" w14:textId="77777777" w:rsidR="00230E31" w:rsidRPr="00674203" w:rsidRDefault="00230E31" w:rsidP="003647E0">
            <w:pPr>
              <w:rPr>
                <w:sz w:val="20"/>
                <w:szCs w:val="20"/>
              </w:rPr>
            </w:pPr>
            <w:r w:rsidRPr="00674203">
              <w:rPr>
                <w:sz w:val="20"/>
                <w:szCs w:val="20"/>
              </w:rPr>
              <w:t>Evaluation each version of a project by Course Tutor.</w:t>
            </w:r>
          </w:p>
        </w:tc>
        <w:tc>
          <w:tcPr>
            <w:tcW w:w="1582" w:type="dxa"/>
            <w:hideMark/>
          </w:tcPr>
          <w:p w14:paraId="70224387" w14:textId="77777777" w:rsidR="00230E31" w:rsidRPr="00674203" w:rsidRDefault="00230E31" w:rsidP="003647E0">
            <w:pPr>
              <w:rPr>
                <w:sz w:val="20"/>
                <w:szCs w:val="20"/>
              </w:rPr>
            </w:pPr>
            <w:r w:rsidRPr="00674203">
              <w:rPr>
                <w:sz w:val="20"/>
                <w:szCs w:val="20"/>
              </w:rPr>
              <w:t>Proposal work will be carried out regularly during the planning phase and revised at the end of the phase for final processing.</w:t>
            </w:r>
          </w:p>
        </w:tc>
        <w:tc>
          <w:tcPr>
            <w:tcW w:w="1253" w:type="dxa"/>
            <w:hideMark/>
          </w:tcPr>
          <w:p w14:paraId="6D85825C" w14:textId="77777777" w:rsidR="00230E31" w:rsidRPr="00674203" w:rsidRDefault="00230E31" w:rsidP="003647E0">
            <w:pPr>
              <w:rPr>
                <w:sz w:val="20"/>
                <w:szCs w:val="20"/>
              </w:rPr>
            </w:pPr>
            <w:r w:rsidRPr="00674203">
              <w:rPr>
                <w:sz w:val="20"/>
                <w:szCs w:val="20"/>
              </w:rPr>
              <w:t>Project owner</w:t>
            </w:r>
          </w:p>
        </w:tc>
        <w:tc>
          <w:tcPr>
            <w:tcW w:w="1177" w:type="dxa"/>
          </w:tcPr>
          <w:p w14:paraId="35E6E80D" w14:textId="77777777" w:rsidR="00230E31" w:rsidRPr="00674203" w:rsidRDefault="00230E31" w:rsidP="003647E0">
            <w:pPr>
              <w:rPr>
                <w:sz w:val="20"/>
                <w:szCs w:val="20"/>
              </w:rPr>
            </w:pPr>
            <w:r>
              <w:rPr>
                <w:sz w:val="20"/>
                <w:szCs w:val="20"/>
              </w:rPr>
              <w:t>TBA</w:t>
            </w:r>
          </w:p>
        </w:tc>
      </w:tr>
      <w:tr w:rsidR="00230E31" w:rsidRPr="00674203" w14:paraId="3854E92F" w14:textId="77777777" w:rsidTr="003647E0">
        <w:trPr>
          <w:trHeight w:val="2040"/>
        </w:trPr>
        <w:tc>
          <w:tcPr>
            <w:tcW w:w="1585" w:type="dxa"/>
            <w:hideMark/>
          </w:tcPr>
          <w:p w14:paraId="050E2D9C" w14:textId="77777777" w:rsidR="00230E31" w:rsidRPr="00674203" w:rsidRDefault="00230E31" w:rsidP="003647E0">
            <w:pPr>
              <w:rPr>
                <w:sz w:val="20"/>
                <w:szCs w:val="20"/>
              </w:rPr>
            </w:pPr>
            <w:r w:rsidRPr="00674203">
              <w:rPr>
                <w:sz w:val="20"/>
                <w:szCs w:val="20"/>
              </w:rPr>
              <w:t>Create interview questions, do interview record it and take notes during the interview.</w:t>
            </w:r>
          </w:p>
        </w:tc>
        <w:tc>
          <w:tcPr>
            <w:tcW w:w="2101" w:type="dxa"/>
            <w:hideMark/>
          </w:tcPr>
          <w:p w14:paraId="0BF86D27" w14:textId="77777777" w:rsidR="00230E31" w:rsidRPr="00674203" w:rsidRDefault="00230E31" w:rsidP="003647E0">
            <w:pPr>
              <w:rPr>
                <w:sz w:val="20"/>
                <w:szCs w:val="20"/>
              </w:rPr>
            </w:pPr>
            <w:r w:rsidRPr="00674203">
              <w:rPr>
                <w:sz w:val="20"/>
                <w:szCs w:val="20"/>
              </w:rPr>
              <w:t>Information gathering stage; Team have come up with proper questions that clarify clients' requirements and project itself.</w:t>
            </w:r>
          </w:p>
        </w:tc>
        <w:tc>
          <w:tcPr>
            <w:tcW w:w="1701" w:type="dxa"/>
            <w:hideMark/>
          </w:tcPr>
          <w:p w14:paraId="54801C7A" w14:textId="3CD2916D" w:rsidR="00230E31" w:rsidRPr="00674203" w:rsidRDefault="0062503B" w:rsidP="003647E0">
            <w:pPr>
              <w:rPr>
                <w:sz w:val="20"/>
                <w:szCs w:val="20"/>
              </w:rPr>
            </w:pPr>
            <w:r>
              <w:rPr>
                <w:sz w:val="20"/>
                <w:szCs w:val="20"/>
              </w:rPr>
              <w:t>Q</w:t>
            </w:r>
            <w:r w:rsidR="00230E31" w:rsidRPr="00674203">
              <w:rPr>
                <w:sz w:val="20"/>
                <w:szCs w:val="20"/>
              </w:rPr>
              <w:t>uestions are created in a team, all devices for recording are turned on, records are created in real time, data are summarized at the end.</w:t>
            </w:r>
          </w:p>
        </w:tc>
        <w:tc>
          <w:tcPr>
            <w:tcW w:w="1582" w:type="dxa"/>
            <w:hideMark/>
          </w:tcPr>
          <w:p w14:paraId="51D14DB6" w14:textId="77777777" w:rsidR="00230E31" w:rsidRPr="00674203" w:rsidRDefault="00230E31" w:rsidP="003647E0">
            <w:pPr>
              <w:rPr>
                <w:sz w:val="20"/>
                <w:szCs w:val="20"/>
              </w:rPr>
            </w:pPr>
            <w:r w:rsidRPr="00674203">
              <w:rPr>
                <w:sz w:val="20"/>
                <w:szCs w:val="20"/>
              </w:rPr>
              <w:t>Before the date of the initial interview; during the interview; after the interview</w:t>
            </w:r>
          </w:p>
        </w:tc>
        <w:tc>
          <w:tcPr>
            <w:tcW w:w="1253" w:type="dxa"/>
            <w:hideMark/>
          </w:tcPr>
          <w:p w14:paraId="659F0D57" w14:textId="77777777" w:rsidR="00230E31" w:rsidRPr="00674203" w:rsidRDefault="00230E31" w:rsidP="003647E0">
            <w:pPr>
              <w:rPr>
                <w:sz w:val="20"/>
                <w:szCs w:val="20"/>
              </w:rPr>
            </w:pPr>
            <w:r w:rsidRPr="00674203">
              <w:rPr>
                <w:sz w:val="20"/>
                <w:szCs w:val="20"/>
              </w:rPr>
              <w:t>Class team, project owner</w:t>
            </w:r>
          </w:p>
        </w:tc>
        <w:tc>
          <w:tcPr>
            <w:tcW w:w="1177" w:type="dxa"/>
          </w:tcPr>
          <w:p w14:paraId="21CFB4B9" w14:textId="77777777" w:rsidR="00230E31" w:rsidRPr="00674203" w:rsidRDefault="00230E31" w:rsidP="003647E0">
            <w:pPr>
              <w:rPr>
                <w:sz w:val="20"/>
                <w:szCs w:val="20"/>
              </w:rPr>
            </w:pPr>
            <w:r w:rsidRPr="00BD7B6C">
              <w:rPr>
                <w:sz w:val="20"/>
                <w:szCs w:val="20"/>
              </w:rPr>
              <w:t>TBA</w:t>
            </w:r>
          </w:p>
        </w:tc>
      </w:tr>
      <w:tr w:rsidR="00230E31" w:rsidRPr="00674203" w14:paraId="64D12E9D" w14:textId="77777777" w:rsidTr="003647E0">
        <w:trPr>
          <w:trHeight w:val="1785"/>
        </w:trPr>
        <w:tc>
          <w:tcPr>
            <w:tcW w:w="1585" w:type="dxa"/>
            <w:hideMark/>
          </w:tcPr>
          <w:p w14:paraId="2C8290F5" w14:textId="77777777" w:rsidR="00230E31" w:rsidRPr="00674203" w:rsidRDefault="00230E31" w:rsidP="003647E0">
            <w:pPr>
              <w:rPr>
                <w:sz w:val="20"/>
                <w:szCs w:val="20"/>
              </w:rPr>
            </w:pPr>
            <w:r w:rsidRPr="00674203">
              <w:rPr>
                <w:sz w:val="20"/>
                <w:szCs w:val="20"/>
              </w:rPr>
              <w:lastRenderedPageBreak/>
              <w:t xml:space="preserve">Analysing the interview, summarising into sense. </w:t>
            </w:r>
          </w:p>
        </w:tc>
        <w:tc>
          <w:tcPr>
            <w:tcW w:w="2101" w:type="dxa"/>
            <w:hideMark/>
          </w:tcPr>
          <w:p w14:paraId="27FFDB86" w14:textId="77777777" w:rsidR="00230E31" w:rsidRPr="00674203" w:rsidRDefault="00230E31" w:rsidP="003647E0">
            <w:pPr>
              <w:rPr>
                <w:sz w:val="20"/>
                <w:szCs w:val="20"/>
              </w:rPr>
            </w:pPr>
            <w:r w:rsidRPr="00674203">
              <w:rPr>
                <w:sz w:val="20"/>
                <w:szCs w:val="20"/>
              </w:rPr>
              <w:t>Transcription of audio recordings, full analysis of interviews/recordings/audio recordings. Certification that there are no gaps for the project proposal.</w:t>
            </w:r>
          </w:p>
        </w:tc>
        <w:tc>
          <w:tcPr>
            <w:tcW w:w="1701" w:type="dxa"/>
            <w:hideMark/>
          </w:tcPr>
          <w:p w14:paraId="1D957953" w14:textId="77777777" w:rsidR="00230E31" w:rsidRPr="00674203" w:rsidRDefault="00230E31" w:rsidP="003647E0">
            <w:pPr>
              <w:rPr>
                <w:sz w:val="20"/>
                <w:szCs w:val="20"/>
              </w:rPr>
            </w:pPr>
            <w:r w:rsidRPr="00674203">
              <w:rPr>
                <w:sz w:val="20"/>
                <w:szCs w:val="20"/>
              </w:rPr>
              <w:t>Comparison of the analysis and project scope with other participants of the interview, confirmation by the client of the project plan and goals.</w:t>
            </w:r>
          </w:p>
        </w:tc>
        <w:tc>
          <w:tcPr>
            <w:tcW w:w="1582" w:type="dxa"/>
            <w:hideMark/>
          </w:tcPr>
          <w:p w14:paraId="0A5C303C" w14:textId="77777777" w:rsidR="00230E31" w:rsidRPr="00674203" w:rsidRDefault="00230E31" w:rsidP="003647E0">
            <w:pPr>
              <w:rPr>
                <w:sz w:val="20"/>
                <w:szCs w:val="20"/>
              </w:rPr>
            </w:pPr>
            <w:r w:rsidRPr="00674203">
              <w:rPr>
                <w:sz w:val="20"/>
                <w:szCs w:val="20"/>
              </w:rPr>
              <w:t>After the interview</w:t>
            </w:r>
          </w:p>
        </w:tc>
        <w:tc>
          <w:tcPr>
            <w:tcW w:w="1253" w:type="dxa"/>
            <w:hideMark/>
          </w:tcPr>
          <w:p w14:paraId="0DB3216D" w14:textId="77777777" w:rsidR="00230E31" w:rsidRPr="00674203" w:rsidRDefault="00230E31" w:rsidP="003647E0">
            <w:pPr>
              <w:rPr>
                <w:sz w:val="20"/>
                <w:szCs w:val="20"/>
              </w:rPr>
            </w:pPr>
            <w:r w:rsidRPr="00674203">
              <w:rPr>
                <w:sz w:val="20"/>
                <w:szCs w:val="20"/>
              </w:rPr>
              <w:t>Project owner</w:t>
            </w:r>
          </w:p>
        </w:tc>
        <w:tc>
          <w:tcPr>
            <w:tcW w:w="1177" w:type="dxa"/>
          </w:tcPr>
          <w:p w14:paraId="2C160BD8" w14:textId="77777777" w:rsidR="00230E31" w:rsidRPr="00674203" w:rsidRDefault="00230E31" w:rsidP="003647E0">
            <w:pPr>
              <w:rPr>
                <w:sz w:val="20"/>
                <w:szCs w:val="20"/>
              </w:rPr>
            </w:pPr>
            <w:r w:rsidRPr="00BD7B6C">
              <w:rPr>
                <w:sz w:val="20"/>
                <w:szCs w:val="20"/>
              </w:rPr>
              <w:t>TBA</w:t>
            </w:r>
          </w:p>
        </w:tc>
      </w:tr>
      <w:tr w:rsidR="00230E31" w:rsidRPr="00674203" w14:paraId="7A90BCCE" w14:textId="77777777" w:rsidTr="003647E0">
        <w:trPr>
          <w:trHeight w:val="765"/>
        </w:trPr>
        <w:tc>
          <w:tcPr>
            <w:tcW w:w="1585" w:type="dxa"/>
            <w:hideMark/>
          </w:tcPr>
          <w:p w14:paraId="47F6325F" w14:textId="77777777" w:rsidR="00230E31" w:rsidRPr="00674203" w:rsidRDefault="00230E31" w:rsidP="003647E0">
            <w:pPr>
              <w:rPr>
                <w:sz w:val="20"/>
                <w:szCs w:val="20"/>
              </w:rPr>
            </w:pPr>
            <w:r w:rsidRPr="00674203">
              <w:rPr>
                <w:sz w:val="20"/>
                <w:szCs w:val="20"/>
              </w:rPr>
              <w:t>Creating a project plan/timeline</w:t>
            </w:r>
          </w:p>
        </w:tc>
        <w:tc>
          <w:tcPr>
            <w:tcW w:w="2101" w:type="dxa"/>
            <w:hideMark/>
          </w:tcPr>
          <w:p w14:paraId="4AF75195" w14:textId="77777777" w:rsidR="00230E31" w:rsidRPr="00674203" w:rsidRDefault="00230E31" w:rsidP="003647E0">
            <w:pPr>
              <w:rPr>
                <w:sz w:val="20"/>
                <w:szCs w:val="20"/>
              </w:rPr>
            </w:pPr>
            <w:r w:rsidRPr="00674203">
              <w:rPr>
                <w:sz w:val="20"/>
                <w:szCs w:val="20"/>
              </w:rPr>
              <w:t>The timeline is regularly updated with accurate information</w:t>
            </w:r>
          </w:p>
        </w:tc>
        <w:tc>
          <w:tcPr>
            <w:tcW w:w="1701" w:type="dxa"/>
            <w:hideMark/>
          </w:tcPr>
          <w:p w14:paraId="0D01B0A0" w14:textId="77777777" w:rsidR="00230E31" w:rsidRPr="00674203" w:rsidRDefault="00230E31" w:rsidP="003647E0">
            <w:pPr>
              <w:rPr>
                <w:sz w:val="20"/>
                <w:szCs w:val="20"/>
              </w:rPr>
            </w:pPr>
            <w:r w:rsidRPr="00674203">
              <w:rPr>
                <w:sz w:val="20"/>
                <w:szCs w:val="20"/>
              </w:rPr>
              <w:t>Evaluation of the plan and timeline will be carried out by the tutor, an important factor is not to go beyond the "budget - 150 hours".</w:t>
            </w:r>
          </w:p>
        </w:tc>
        <w:tc>
          <w:tcPr>
            <w:tcW w:w="1582" w:type="dxa"/>
            <w:hideMark/>
          </w:tcPr>
          <w:p w14:paraId="14E1A865" w14:textId="77777777" w:rsidR="00230E31" w:rsidRPr="00674203" w:rsidRDefault="00230E31" w:rsidP="003647E0">
            <w:pPr>
              <w:rPr>
                <w:sz w:val="20"/>
                <w:szCs w:val="20"/>
              </w:rPr>
            </w:pPr>
            <w:r w:rsidRPr="00674203">
              <w:rPr>
                <w:sz w:val="20"/>
                <w:szCs w:val="20"/>
              </w:rPr>
              <w:t xml:space="preserve">Created during the planning phase, </w:t>
            </w:r>
            <w:proofErr w:type="gramStart"/>
            <w:r w:rsidRPr="00674203">
              <w:rPr>
                <w:sz w:val="20"/>
                <w:szCs w:val="20"/>
              </w:rPr>
              <w:t>updated</w:t>
            </w:r>
            <w:proofErr w:type="gramEnd"/>
            <w:r w:rsidRPr="00674203">
              <w:rPr>
                <w:sz w:val="20"/>
                <w:szCs w:val="20"/>
              </w:rPr>
              <w:t xml:space="preserve"> and filled in throughout the project.</w:t>
            </w:r>
          </w:p>
        </w:tc>
        <w:tc>
          <w:tcPr>
            <w:tcW w:w="1253" w:type="dxa"/>
            <w:hideMark/>
          </w:tcPr>
          <w:p w14:paraId="3005DBFF" w14:textId="77777777" w:rsidR="00230E31" w:rsidRPr="00674203" w:rsidRDefault="00230E31" w:rsidP="003647E0">
            <w:pPr>
              <w:rPr>
                <w:sz w:val="20"/>
                <w:szCs w:val="20"/>
              </w:rPr>
            </w:pPr>
            <w:r w:rsidRPr="00674203">
              <w:rPr>
                <w:sz w:val="20"/>
                <w:szCs w:val="20"/>
              </w:rPr>
              <w:t>Project owner</w:t>
            </w:r>
          </w:p>
        </w:tc>
        <w:tc>
          <w:tcPr>
            <w:tcW w:w="1177" w:type="dxa"/>
          </w:tcPr>
          <w:p w14:paraId="6BD58D0B" w14:textId="77777777" w:rsidR="00230E31" w:rsidRPr="00674203" w:rsidRDefault="00230E31" w:rsidP="003647E0">
            <w:pPr>
              <w:rPr>
                <w:sz w:val="20"/>
                <w:szCs w:val="20"/>
              </w:rPr>
            </w:pPr>
            <w:r w:rsidRPr="00BD7B6C">
              <w:rPr>
                <w:sz w:val="20"/>
                <w:szCs w:val="20"/>
              </w:rPr>
              <w:t>TBA</w:t>
            </w:r>
          </w:p>
        </w:tc>
      </w:tr>
      <w:tr w:rsidR="00230E31" w:rsidRPr="00674203" w14:paraId="147E70CB" w14:textId="77777777" w:rsidTr="003647E0">
        <w:trPr>
          <w:trHeight w:val="1020"/>
        </w:trPr>
        <w:tc>
          <w:tcPr>
            <w:tcW w:w="1585" w:type="dxa"/>
            <w:hideMark/>
          </w:tcPr>
          <w:p w14:paraId="1DA81490" w14:textId="77777777" w:rsidR="00230E31" w:rsidRPr="00674203" w:rsidRDefault="00230E31" w:rsidP="003647E0">
            <w:pPr>
              <w:rPr>
                <w:sz w:val="20"/>
                <w:szCs w:val="20"/>
              </w:rPr>
            </w:pPr>
            <w:r w:rsidRPr="00674203">
              <w:rPr>
                <w:sz w:val="20"/>
                <w:szCs w:val="20"/>
              </w:rPr>
              <w:t>Risk analysis and management</w:t>
            </w:r>
          </w:p>
        </w:tc>
        <w:tc>
          <w:tcPr>
            <w:tcW w:w="2101" w:type="dxa"/>
            <w:hideMark/>
          </w:tcPr>
          <w:p w14:paraId="5429972D" w14:textId="77777777" w:rsidR="00230E31" w:rsidRPr="00674203" w:rsidRDefault="00230E31" w:rsidP="003647E0">
            <w:pPr>
              <w:rPr>
                <w:sz w:val="20"/>
                <w:szCs w:val="20"/>
              </w:rPr>
            </w:pPr>
            <w:r w:rsidRPr="00674203">
              <w:rPr>
                <w:sz w:val="20"/>
                <w:szCs w:val="20"/>
              </w:rPr>
              <w:t xml:space="preserve">Risks are regularly assessed and updated </w:t>
            </w:r>
            <w:r>
              <w:rPr>
                <w:sz w:val="20"/>
                <w:szCs w:val="20"/>
              </w:rPr>
              <w:t>during</w:t>
            </w:r>
            <w:r w:rsidRPr="00674203">
              <w:rPr>
                <w:sz w:val="20"/>
                <w:szCs w:val="20"/>
              </w:rPr>
              <w:t xml:space="preserve"> the project</w:t>
            </w:r>
          </w:p>
        </w:tc>
        <w:tc>
          <w:tcPr>
            <w:tcW w:w="1701" w:type="dxa"/>
            <w:hideMark/>
          </w:tcPr>
          <w:p w14:paraId="5A998265" w14:textId="77777777" w:rsidR="00230E31" w:rsidRPr="00674203" w:rsidRDefault="00230E31" w:rsidP="003647E0">
            <w:pPr>
              <w:rPr>
                <w:sz w:val="20"/>
                <w:szCs w:val="20"/>
              </w:rPr>
            </w:pPr>
            <w:r w:rsidRPr="00674203">
              <w:rPr>
                <w:sz w:val="20"/>
                <w:szCs w:val="20"/>
              </w:rPr>
              <w:t xml:space="preserve">Submitting the risk management tool for assessment by </w:t>
            </w:r>
            <w:r>
              <w:rPr>
                <w:sz w:val="20"/>
                <w:szCs w:val="20"/>
              </w:rPr>
              <w:t>tutor</w:t>
            </w:r>
          </w:p>
        </w:tc>
        <w:tc>
          <w:tcPr>
            <w:tcW w:w="1582" w:type="dxa"/>
            <w:hideMark/>
          </w:tcPr>
          <w:p w14:paraId="4E2C4FDB" w14:textId="77777777" w:rsidR="00230E31" w:rsidRPr="00674203" w:rsidRDefault="00230E31" w:rsidP="003647E0">
            <w:pPr>
              <w:rPr>
                <w:sz w:val="20"/>
                <w:szCs w:val="20"/>
              </w:rPr>
            </w:pPr>
            <w:r>
              <w:rPr>
                <w:sz w:val="20"/>
                <w:szCs w:val="20"/>
              </w:rPr>
              <w:t>At least 3 times. Initial, median, towards the end.</w:t>
            </w:r>
          </w:p>
        </w:tc>
        <w:tc>
          <w:tcPr>
            <w:tcW w:w="1253" w:type="dxa"/>
            <w:hideMark/>
          </w:tcPr>
          <w:p w14:paraId="1500655E" w14:textId="77777777" w:rsidR="00230E31" w:rsidRPr="00674203" w:rsidRDefault="00230E31" w:rsidP="003647E0">
            <w:pPr>
              <w:rPr>
                <w:sz w:val="20"/>
                <w:szCs w:val="20"/>
              </w:rPr>
            </w:pPr>
            <w:r w:rsidRPr="00674203">
              <w:rPr>
                <w:sz w:val="20"/>
                <w:szCs w:val="20"/>
              </w:rPr>
              <w:t>Project owner</w:t>
            </w:r>
          </w:p>
        </w:tc>
        <w:tc>
          <w:tcPr>
            <w:tcW w:w="1177" w:type="dxa"/>
          </w:tcPr>
          <w:p w14:paraId="4B3D94B3" w14:textId="77777777" w:rsidR="00230E31" w:rsidRPr="00674203" w:rsidRDefault="00230E31" w:rsidP="003647E0">
            <w:pPr>
              <w:rPr>
                <w:sz w:val="20"/>
                <w:szCs w:val="20"/>
              </w:rPr>
            </w:pPr>
            <w:r w:rsidRPr="007C412F">
              <w:rPr>
                <w:sz w:val="20"/>
                <w:szCs w:val="20"/>
              </w:rPr>
              <w:t>TBA</w:t>
            </w:r>
          </w:p>
        </w:tc>
      </w:tr>
      <w:tr w:rsidR="00230E31" w:rsidRPr="00674203" w14:paraId="1BA118A1" w14:textId="77777777" w:rsidTr="003647E0">
        <w:trPr>
          <w:trHeight w:val="1530"/>
        </w:trPr>
        <w:tc>
          <w:tcPr>
            <w:tcW w:w="1585" w:type="dxa"/>
            <w:hideMark/>
          </w:tcPr>
          <w:p w14:paraId="51B9E673" w14:textId="77777777" w:rsidR="00230E31" w:rsidRPr="00674203" w:rsidRDefault="00230E31" w:rsidP="003647E0">
            <w:pPr>
              <w:rPr>
                <w:sz w:val="20"/>
                <w:szCs w:val="20"/>
              </w:rPr>
            </w:pPr>
            <w:r w:rsidRPr="00674203">
              <w:rPr>
                <w:sz w:val="20"/>
                <w:szCs w:val="20"/>
              </w:rPr>
              <w:t>Carrying out Functional Testing</w:t>
            </w:r>
          </w:p>
        </w:tc>
        <w:tc>
          <w:tcPr>
            <w:tcW w:w="2101" w:type="dxa"/>
            <w:hideMark/>
          </w:tcPr>
          <w:p w14:paraId="63CAA749" w14:textId="77777777" w:rsidR="00230E31" w:rsidRPr="00674203" w:rsidRDefault="00230E31" w:rsidP="003647E0">
            <w:pPr>
              <w:rPr>
                <w:sz w:val="20"/>
                <w:szCs w:val="20"/>
              </w:rPr>
            </w:pPr>
            <w:r w:rsidRPr="00674203">
              <w:rPr>
                <w:sz w:val="20"/>
                <w:szCs w:val="20"/>
              </w:rPr>
              <w:t xml:space="preserve">Functional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 and </w:t>
            </w:r>
            <w:r w:rsidRPr="007F42ED">
              <w:rPr>
                <w:b/>
                <w:bCs/>
                <w:sz w:val="20"/>
                <w:szCs w:val="20"/>
              </w:rPr>
              <w:t>before</w:t>
            </w:r>
            <w:r w:rsidRPr="00674203">
              <w:rPr>
                <w:sz w:val="20"/>
                <w:szCs w:val="20"/>
              </w:rPr>
              <w:t xml:space="preserve"> the usability testing</w:t>
            </w:r>
          </w:p>
        </w:tc>
        <w:tc>
          <w:tcPr>
            <w:tcW w:w="1701" w:type="dxa"/>
            <w:hideMark/>
          </w:tcPr>
          <w:p w14:paraId="70808FBB"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F16EE9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7DCB37C5" w14:textId="77777777" w:rsidR="00230E31" w:rsidRPr="00674203" w:rsidRDefault="00230E31" w:rsidP="003647E0">
            <w:pPr>
              <w:rPr>
                <w:sz w:val="20"/>
                <w:szCs w:val="20"/>
              </w:rPr>
            </w:pPr>
            <w:r w:rsidRPr="00674203">
              <w:rPr>
                <w:sz w:val="20"/>
                <w:szCs w:val="20"/>
              </w:rPr>
              <w:t>Project owner</w:t>
            </w:r>
          </w:p>
        </w:tc>
        <w:tc>
          <w:tcPr>
            <w:tcW w:w="1177" w:type="dxa"/>
          </w:tcPr>
          <w:p w14:paraId="78276D82" w14:textId="77777777" w:rsidR="00230E31" w:rsidRPr="00674203" w:rsidRDefault="00230E31" w:rsidP="003647E0">
            <w:pPr>
              <w:rPr>
                <w:sz w:val="20"/>
                <w:szCs w:val="20"/>
              </w:rPr>
            </w:pPr>
            <w:r w:rsidRPr="007C412F">
              <w:rPr>
                <w:sz w:val="20"/>
                <w:szCs w:val="20"/>
              </w:rPr>
              <w:t>TBA</w:t>
            </w:r>
          </w:p>
        </w:tc>
      </w:tr>
      <w:tr w:rsidR="00230E31" w:rsidRPr="00674203" w14:paraId="1243B07C" w14:textId="77777777" w:rsidTr="003647E0">
        <w:trPr>
          <w:trHeight w:val="2040"/>
        </w:trPr>
        <w:tc>
          <w:tcPr>
            <w:tcW w:w="1585" w:type="dxa"/>
            <w:hideMark/>
          </w:tcPr>
          <w:p w14:paraId="0E3A8A78" w14:textId="77777777" w:rsidR="00230E31" w:rsidRPr="00674203" w:rsidRDefault="00230E31" w:rsidP="003647E0">
            <w:pPr>
              <w:rPr>
                <w:sz w:val="20"/>
                <w:szCs w:val="20"/>
              </w:rPr>
            </w:pPr>
            <w:r w:rsidRPr="00674203">
              <w:rPr>
                <w:sz w:val="20"/>
                <w:szCs w:val="20"/>
              </w:rPr>
              <w:t>Carrying out Usability Testing</w:t>
            </w:r>
          </w:p>
        </w:tc>
        <w:tc>
          <w:tcPr>
            <w:tcW w:w="2101" w:type="dxa"/>
            <w:hideMark/>
          </w:tcPr>
          <w:p w14:paraId="76DED6FC" w14:textId="77777777" w:rsidR="00230E31" w:rsidRPr="00674203" w:rsidRDefault="00230E31" w:rsidP="003647E0">
            <w:pPr>
              <w:rPr>
                <w:sz w:val="20"/>
                <w:szCs w:val="20"/>
              </w:rPr>
            </w:pPr>
            <w:r w:rsidRPr="00674203">
              <w:rPr>
                <w:sz w:val="20"/>
                <w:szCs w:val="20"/>
              </w:rPr>
              <w:t xml:space="preserve">Usability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w:t>
            </w:r>
            <w:r>
              <w:rPr>
                <w:sz w:val="20"/>
                <w:szCs w:val="20"/>
              </w:rPr>
              <w:t>. Results</w:t>
            </w:r>
            <w:r w:rsidRPr="00674203">
              <w:rPr>
                <w:sz w:val="20"/>
                <w:szCs w:val="20"/>
              </w:rPr>
              <w:t xml:space="preserve"> from the usability testing is used </w:t>
            </w:r>
            <w:r>
              <w:rPr>
                <w:sz w:val="20"/>
                <w:szCs w:val="20"/>
              </w:rPr>
              <w:t>for improving product.</w:t>
            </w:r>
          </w:p>
        </w:tc>
        <w:tc>
          <w:tcPr>
            <w:tcW w:w="1701" w:type="dxa"/>
            <w:hideMark/>
          </w:tcPr>
          <w:p w14:paraId="5DEA86FE"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949AB7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6A4300D7" w14:textId="77777777" w:rsidR="00230E31" w:rsidRPr="00674203" w:rsidRDefault="00230E31" w:rsidP="003647E0">
            <w:pPr>
              <w:rPr>
                <w:sz w:val="20"/>
                <w:szCs w:val="20"/>
              </w:rPr>
            </w:pPr>
            <w:r w:rsidRPr="00674203">
              <w:rPr>
                <w:sz w:val="20"/>
                <w:szCs w:val="20"/>
              </w:rPr>
              <w:t>Project owner, potential users</w:t>
            </w:r>
          </w:p>
        </w:tc>
        <w:tc>
          <w:tcPr>
            <w:tcW w:w="1177" w:type="dxa"/>
          </w:tcPr>
          <w:p w14:paraId="27841C70" w14:textId="77777777" w:rsidR="00230E31" w:rsidRPr="00674203" w:rsidRDefault="00230E31" w:rsidP="003647E0">
            <w:pPr>
              <w:rPr>
                <w:sz w:val="20"/>
                <w:szCs w:val="20"/>
              </w:rPr>
            </w:pPr>
            <w:r w:rsidRPr="007C412F">
              <w:rPr>
                <w:sz w:val="20"/>
                <w:szCs w:val="20"/>
              </w:rPr>
              <w:t>TBA</w:t>
            </w:r>
          </w:p>
        </w:tc>
      </w:tr>
      <w:tr w:rsidR="00230E31" w:rsidRPr="00674203" w14:paraId="152DE952" w14:textId="77777777" w:rsidTr="003647E0">
        <w:trPr>
          <w:trHeight w:val="1530"/>
        </w:trPr>
        <w:tc>
          <w:tcPr>
            <w:tcW w:w="1585" w:type="dxa"/>
            <w:hideMark/>
          </w:tcPr>
          <w:p w14:paraId="49D63693" w14:textId="77777777" w:rsidR="00230E31" w:rsidRPr="00674203" w:rsidRDefault="00230E31" w:rsidP="003647E0">
            <w:pPr>
              <w:rPr>
                <w:sz w:val="20"/>
                <w:szCs w:val="20"/>
              </w:rPr>
            </w:pPr>
            <w:r w:rsidRPr="00674203">
              <w:rPr>
                <w:sz w:val="20"/>
                <w:szCs w:val="20"/>
              </w:rPr>
              <w:t>Review the Product design</w:t>
            </w:r>
          </w:p>
        </w:tc>
        <w:tc>
          <w:tcPr>
            <w:tcW w:w="2101" w:type="dxa"/>
            <w:hideMark/>
          </w:tcPr>
          <w:p w14:paraId="39F881B7" w14:textId="77777777" w:rsidR="00230E31" w:rsidRPr="00674203" w:rsidRDefault="00230E31" w:rsidP="003647E0">
            <w:pPr>
              <w:rPr>
                <w:sz w:val="20"/>
                <w:szCs w:val="20"/>
              </w:rPr>
            </w:pPr>
            <w:r w:rsidRPr="00674203">
              <w:rPr>
                <w:sz w:val="20"/>
                <w:szCs w:val="20"/>
              </w:rPr>
              <w:t>Design specification. Product design satisfied the client's needs and made suggestions are considered</w:t>
            </w:r>
          </w:p>
        </w:tc>
        <w:tc>
          <w:tcPr>
            <w:tcW w:w="1701" w:type="dxa"/>
            <w:hideMark/>
          </w:tcPr>
          <w:p w14:paraId="0D951AEE" w14:textId="77777777" w:rsidR="00230E31" w:rsidRPr="00674203" w:rsidRDefault="00230E31" w:rsidP="003647E0">
            <w:pPr>
              <w:rPr>
                <w:sz w:val="20"/>
                <w:szCs w:val="20"/>
              </w:rPr>
            </w:pPr>
            <w:r w:rsidRPr="00674203">
              <w:rPr>
                <w:sz w:val="20"/>
                <w:szCs w:val="20"/>
              </w:rPr>
              <w:t>Getting feedback from client</w:t>
            </w:r>
            <w:r w:rsidRPr="00466C8C">
              <w:rPr>
                <w:sz w:val="20"/>
                <w:szCs w:val="20"/>
              </w:rPr>
              <w:t xml:space="preserve"> </w:t>
            </w:r>
            <w:r>
              <w:rPr>
                <w:sz w:val="20"/>
                <w:szCs w:val="20"/>
              </w:rPr>
              <w:t>and users</w:t>
            </w:r>
            <w:r w:rsidRPr="00674203">
              <w:rPr>
                <w:sz w:val="20"/>
                <w:szCs w:val="20"/>
              </w:rPr>
              <w:t xml:space="preserve"> on product design</w:t>
            </w:r>
          </w:p>
        </w:tc>
        <w:tc>
          <w:tcPr>
            <w:tcW w:w="1582" w:type="dxa"/>
            <w:hideMark/>
          </w:tcPr>
          <w:p w14:paraId="2C36E0F2" w14:textId="77777777" w:rsidR="00230E31" w:rsidRPr="00674203" w:rsidRDefault="00230E31" w:rsidP="003647E0">
            <w:pPr>
              <w:rPr>
                <w:sz w:val="20"/>
                <w:szCs w:val="20"/>
              </w:rPr>
            </w:pPr>
            <w:r w:rsidRPr="00674203">
              <w:rPr>
                <w:sz w:val="20"/>
                <w:szCs w:val="20"/>
              </w:rPr>
              <w:t>After each Iteration</w:t>
            </w:r>
          </w:p>
        </w:tc>
        <w:tc>
          <w:tcPr>
            <w:tcW w:w="1253" w:type="dxa"/>
            <w:hideMark/>
          </w:tcPr>
          <w:p w14:paraId="50607E80" w14:textId="77777777" w:rsidR="00230E31" w:rsidRPr="007F42ED" w:rsidRDefault="00230E31" w:rsidP="003647E0">
            <w:pPr>
              <w:rPr>
                <w:sz w:val="20"/>
                <w:szCs w:val="20"/>
              </w:rPr>
            </w:pPr>
            <w:r w:rsidRPr="00674203">
              <w:rPr>
                <w:sz w:val="20"/>
                <w:szCs w:val="20"/>
              </w:rPr>
              <w:t>Project owner, Lecturer, class</w:t>
            </w:r>
            <w:r w:rsidRPr="007F42ED">
              <w:rPr>
                <w:sz w:val="20"/>
                <w:szCs w:val="20"/>
              </w:rPr>
              <w:t>,</w:t>
            </w:r>
            <w:r>
              <w:rPr>
                <w:sz w:val="20"/>
                <w:szCs w:val="20"/>
              </w:rPr>
              <w:t xml:space="preserve"> client</w:t>
            </w:r>
          </w:p>
        </w:tc>
        <w:tc>
          <w:tcPr>
            <w:tcW w:w="1177" w:type="dxa"/>
          </w:tcPr>
          <w:p w14:paraId="20E1E57E" w14:textId="77777777" w:rsidR="00230E31" w:rsidRPr="00674203" w:rsidRDefault="00230E31" w:rsidP="003647E0">
            <w:pPr>
              <w:keepNext/>
              <w:rPr>
                <w:sz w:val="20"/>
                <w:szCs w:val="20"/>
              </w:rPr>
            </w:pPr>
            <w:r w:rsidRPr="007C412F">
              <w:rPr>
                <w:sz w:val="20"/>
                <w:szCs w:val="20"/>
              </w:rPr>
              <w:t>TBA</w:t>
            </w:r>
          </w:p>
        </w:tc>
      </w:tr>
    </w:tbl>
    <w:p w14:paraId="6E1DD7E7" w14:textId="77777777" w:rsidR="00230E31" w:rsidRPr="00B774DC" w:rsidRDefault="00230E31" w:rsidP="005620F4">
      <w:pPr>
        <w:rPr>
          <w:b/>
          <w:bCs/>
        </w:rPr>
      </w:pPr>
    </w:p>
    <w:p w14:paraId="483BAA99" w14:textId="7E7154F3" w:rsidR="005620F4" w:rsidRDefault="005620F4" w:rsidP="005620F4">
      <w:pPr>
        <w:pStyle w:val="Heading2"/>
      </w:pPr>
      <w:bookmarkStart w:id="26" w:name="_Toc130289939"/>
      <w:r>
        <w:t>Test Plan</w:t>
      </w:r>
      <w:r w:rsidR="00EF6723">
        <w:t>s – Functional and Usability</w:t>
      </w:r>
      <w:bookmarkEnd w:id="26"/>
    </w:p>
    <w:p w14:paraId="1C15B9CC" w14:textId="77777777" w:rsidR="00821576" w:rsidRPr="00F4437A" w:rsidRDefault="00821576" w:rsidP="00821576">
      <w:pPr>
        <w:pStyle w:val="Heading4"/>
      </w:pPr>
      <w:r>
        <w:t>Functional testing</w:t>
      </w:r>
    </w:p>
    <w:p w14:paraId="08857DF6" w14:textId="77777777" w:rsidR="00821576" w:rsidRPr="0097717B" w:rsidRDefault="00821576" w:rsidP="00821576">
      <w:pPr>
        <w:rPr>
          <w:lang w:val="en-US"/>
        </w:rPr>
      </w:pPr>
      <w:r>
        <w:t xml:space="preserve">Functional testing is a necessary step to accomplish a good quality IT product.  </w:t>
      </w:r>
      <w:r w:rsidRPr="0097717B">
        <w:rPr>
          <w:lang w:val="en-US"/>
        </w:rPr>
        <w:t>This testing is necessary in order to make sure that the product behaves exactly as the ball is programmed</w:t>
      </w:r>
      <w:proofErr w:type="gramStart"/>
      <w:r w:rsidRPr="0097717B">
        <w:rPr>
          <w:lang w:val="en-US"/>
        </w:rPr>
        <w:t>, it</w:t>
      </w:r>
      <w:proofErr w:type="gramEnd"/>
      <w:r w:rsidRPr="0097717B">
        <w:rPr>
          <w:lang w:val="en-US"/>
        </w:rPr>
        <w:t xml:space="preserve"> is important to understand that this testing</w:t>
      </w:r>
      <w:r>
        <w:rPr>
          <w:lang w:val="en-US"/>
        </w:rPr>
        <w:t xml:space="preserve"> has nothing to do with testing of a design part of a product</w:t>
      </w:r>
      <w:r w:rsidRPr="0097717B">
        <w:rPr>
          <w:lang w:val="en-US"/>
        </w:rPr>
        <w:t xml:space="preserve">. Testing usually involves using a different </w:t>
      </w:r>
      <w:r>
        <w:t xml:space="preserve">input </w:t>
      </w:r>
      <w:r>
        <w:rPr>
          <w:lang w:val="en-US"/>
        </w:rPr>
        <w:t xml:space="preserve">data </w:t>
      </w:r>
      <w:r w:rsidRPr="0097717B">
        <w:rPr>
          <w:lang w:val="en-US"/>
        </w:rPr>
        <w:t>to discover that a feature is not working properly.</w:t>
      </w:r>
    </w:p>
    <w:p w14:paraId="1564EF57" w14:textId="498E0E78" w:rsidR="005620F4" w:rsidRDefault="004626EF" w:rsidP="005620F4">
      <w:pPr>
        <w:rPr>
          <w:lang w:val="en-US"/>
        </w:rPr>
      </w:pPr>
      <w:r w:rsidRPr="0097717B">
        <w:rPr>
          <w:lang w:val="en-US"/>
        </w:rPr>
        <w:t xml:space="preserve">First, functional testing is carried out, then, if any shortcomings or errors are identified, these errors are </w:t>
      </w:r>
      <w:r w:rsidRPr="0097717B">
        <w:t>eliminated,</w:t>
      </w:r>
      <w:r w:rsidRPr="0097717B">
        <w:rPr>
          <w:lang w:val="en-US"/>
        </w:rPr>
        <w:t xml:space="preserve"> or</w:t>
      </w:r>
      <w:r>
        <w:t xml:space="preserve"> in other words</w:t>
      </w:r>
      <w:r w:rsidRPr="0097717B">
        <w:rPr>
          <w:lang w:val="en-US"/>
        </w:rPr>
        <w:t xml:space="preserve"> bugs are fixed. Then usability testing is carried out already on a working product, since if you conduct a usability test on a product that has problems with the functional part, this will only add difficulties and confusion for the user.</w:t>
      </w:r>
    </w:p>
    <w:p w14:paraId="69CDF3AC" w14:textId="27344B99" w:rsidR="001F6F8A" w:rsidRDefault="001F6F8A" w:rsidP="005620F4">
      <w:r w:rsidRPr="001F6F8A">
        <w:rPr>
          <w:highlight w:val="yellow"/>
        </w:rPr>
        <w:t>E</w:t>
      </w:r>
      <w:r w:rsidRPr="001F6F8A">
        <w:rPr>
          <w:highlight w:val="yellow"/>
        </w:rPr>
        <w:t xml:space="preserve">xample of the template </w:t>
      </w:r>
      <w:proofErr w:type="gramStart"/>
      <w:r w:rsidRPr="001F6F8A">
        <w:rPr>
          <w:highlight w:val="yellow"/>
        </w:rPr>
        <w:t>used</w:t>
      </w:r>
      <w:proofErr w:type="gramEnd"/>
    </w:p>
    <w:p w14:paraId="1C44EEE5" w14:textId="21FA7201" w:rsidR="001F6F8A" w:rsidRPr="001F6F8A" w:rsidRDefault="001F6F8A" w:rsidP="005620F4">
      <w:r>
        <w:rPr>
          <w:noProof/>
        </w:rPr>
        <w:drawing>
          <wp:inline distT="0" distB="0" distL="0" distR="0" wp14:anchorId="1FF45C0B" wp14:editId="695AEE69">
            <wp:extent cx="5731510" cy="3010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0535"/>
                    </a:xfrm>
                    <a:prstGeom prst="rect">
                      <a:avLst/>
                    </a:prstGeom>
                  </pic:spPr>
                </pic:pic>
              </a:graphicData>
            </a:graphic>
          </wp:inline>
        </w:drawing>
      </w:r>
    </w:p>
    <w:p w14:paraId="63A29C5F" w14:textId="5557E863" w:rsidR="00821576" w:rsidRDefault="00821576" w:rsidP="00821576">
      <w:pPr>
        <w:pStyle w:val="Heading4"/>
      </w:pPr>
      <w:r w:rsidRPr="0097717B">
        <w:t>Usability testing</w:t>
      </w:r>
      <w:r>
        <w:t xml:space="preserve"> process</w:t>
      </w:r>
    </w:p>
    <w:p w14:paraId="287AF136" w14:textId="29F617AF" w:rsidR="00821576" w:rsidRPr="00821576" w:rsidRDefault="007E3620" w:rsidP="00821576">
      <w:r>
        <w:t xml:space="preserve">Usability </w:t>
      </w:r>
      <w:r w:rsidR="00821576" w:rsidRPr="0097717B">
        <w:rPr>
          <w:lang w:val="en-US"/>
        </w:rPr>
        <w:t xml:space="preserve">testing is responsible for ease of use by the </w:t>
      </w:r>
      <w:r w:rsidR="00821576">
        <w:t>customer</w:t>
      </w:r>
      <w:r w:rsidR="00821576" w:rsidRPr="0097717B">
        <w:rPr>
          <w:lang w:val="en-US"/>
        </w:rPr>
        <w:t xml:space="preserve">. It is important that the </w:t>
      </w:r>
      <w:r w:rsidR="00821576">
        <w:t>user</w:t>
      </w:r>
      <w:r w:rsidR="00821576" w:rsidRPr="0097717B">
        <w:rPr>
          <w:lang w:val="en-US"/>
        </w:rPr>
        <w:t xml:space="preserve"> himself performs the entire procedure and the desired result is obtained without any external assistance. This testing includes such aspects as: testing the overall structure, the arrangement of elements on the page, content clarity, game</w:t>
      </w:r>
      <w:r w:rsidR="00821576">
        <w:t xml:space="preserve"> </w:t>
      </w:r>
      <w:r w:rsidR="00821576" w:rsidRPr="0097717B">
        <w:rPr>
          <w:lang w:val="en-US"/>
        </w:rPr>
        <w:t>play and overall behavior</w:t>
      </w:r>
      <w:r w:rsidR="00821576">
        <w:t xml:space="preserve"> of the product</w:t>
      </w:r>
      <w:r w:rsidR="00821576" w:rsidRPr="0097717B">
        <w:rPr>
          <w:lang w:val="en-US"/>
        </w:rPr>
        <w:t>.</w:t>
      </w:r>
    </w:p>
    <w:p w14:paraId="7055E663" w14:textId="77777777" w:rsidR="00821576" w:rsidRPr="00B225D6" w:rsidRDefault="00821576" w:rsidP="00821576">
      <w:pPr>
        <w:rPr>
          <w:lang w:val="en-US"/>
        </w:rPr>
      </w:pPr>
      <w:r w:rsidRPr="0097717B">
        <w:rPr>
          <w:lang w:val="en-US"/>
        </w:rPr>
        <w:t xml:space="preserve">The user must complete a certain number of steps </w:t>
      </w:r>
      <w:proofErr w:type="gramStart"/>
      <w:r w:rsidRPr="0097717B">
        <w:rPr>
          <w:lang w:val="en-US"/>
        </w:rPr>
        <w:t>in order to</w:t>
      </w:r>
      <w:proofErr w:type="gramEnd"/>
      <w:r w:rsidRPr="0097717B">
        <w:rPr>
          <w:lang w:val="en-US"/>
        </w:rPr>
        <w:t xml:space="preserve"> complete some action or use of the product. After each completed action, the user answers certain questions related to the task. Questions should be of a different nature and structure. For example, multiple choice questions should be used to make it easier for the participant to answer them without feeling pressure from outside. Often participants are asked to comment on what is happening and think out loud, while describing their emotions is welcome. It is very important to get a full review with comments about the test after usability testing</w:t>
      </w:r>
      <w:r>
        <w:rPr>
          <w:lang w:val="en-US"/>
        </w:rPr>
        <w:t xml:space="preserve"> </w:t>
      </w:r>
      <w:sdt>
        <w:sdtPr>
          <w:rPr>
            <w:lang w:val="en-US"/>
          </w:rPr>
          <w:id w:val="-1397434565"/>
          <w:citation/>
        </w:sdtPr>
        <w:sdtContent>
          <w:r>
            <w:rPr>
              <w:lang w:val="en-US"/>
            </w:rPr>
            <w:fldChar w:fldCharType="begin"/>
          </w:r>
          <w:r>
            <w:instrText xml:space="preserve"> CITATION Qua22 \l 5129 </w:instrText>
          </w:r>
          <w:r>
            <w:rPr>
              <w:lang w:val="en-US"/>
            </w:rPr>
            <w:fldChar w:fldCharType="separate"/>
          </w:r>
          <w:r>
            <w:rPr>
              <w:noProof/>
            </w:rPr>
            <w:t>(Qualitestgroup, 2022)</w:t>
          </w:r>
          <w:r>
            <w:rPr>
              <w:lang w:val="en-US"/>
            </w:rPr>
            <w:fldChar w:fldCharType="end"/>
          </w:r>
        </w:sdtContent>
      </w:sdt>
      <w:r w:rsidRPr="0097717B">
        <w:rPr>
          <w:lang w:val="en-US"/>
        </w:rPr>
        <w:t>.</w:t>
      </w:r>
    </w:p>
    <w:p w14:paraId="2A746A2A" w14:textId="77777777" w:rsidR="00821576" w:rsidRPr="00821576" w:rsidRDefault="00821576" w:rsidP="00821576">
      <w:pPr>
        <w:pStyle w:val="NoSpacing"/>
        <w:rPr>
          <w:b/>
          <w:bCs/>
        </w:rPr>
      </w:pPr>
      <w:r w:rsidRPr="00821576">
        <w:rPr>
          <w:b/>
          <w:bCs/>
        </w:rPr>
        <w:lastRenderedPageBreak/>
        <w:t>Ten simple rules for a proper usability testing:</w:t>
      </w:r>
    </w:p>
    <w:p w14:paraId="4F198D05" w14:textId="77777777" w:rsidR="00821576" w:rsidRPr="003C7AE1" w:rsidRDefault="00821576" w:rsidP="00821576">
      <w:pPr>
        <w:pStyle w:val="ListParagraph"/>
        <w:numPr>
          <w:ilvl w:val="0"/>
          <w:numId w:val="27"/>
        </w:numPr>
        <w:spacing w:before="0" w:after="160" w:line="259" w:lineRule="auto"/>
        <w:rPr>
          <w:rFonts w:cstheme="minorHAnsi"/>
          <w:szCs w:val="28"/>
        </w:rPr>
      </w:pPr>
      <w:r w:rsidRPr="003C7AE1">
        <w:rPr>
          <w:rFonts w:cstheme="minorHAnsi"/>
          <w:szCs w:val="28"/>
        </w:rPr>
        <w:t>Keep feedback with a user.</w:t>
      </w:r>
    </w:p>
    <w:p w14:paraId="2243E8C3" w14:textId="77777777" w:rsidR="00821576" w:rsidRPr="003C7AE1" w:rsidRDefault="00821576" w:rsidP="00821576">
      <w:pPr>
        <w:pStyle w:val="ListParagraph"/>
        <w:numPr>
          <w:ilvl w:val="0"/>
          <w:numId w:val="27"/>
        </w:numPr>
        <w:spacing w:before="0" w:after="160" w:line="259" w:lineRule="auto"/>
        <w:rPr>
          <w:rFonts w:cstheme="minorHAnsi"/>
          <w:szCs w:val="28"/>
        </w:rPr>
      </w:pPr>
      <w:r w:rsidRPr="003C7AE1">
        <w:rPr>
          <w:rFonts w:cstheme="minorHAnsi"/>
          <w:szCs w:val="28"/>
        </w:rPr>
        <w:t>User speaks, not programmer.</w:t>
      </w:r>
    </w:p>
    <w:p w14:paraId="2245428E" w14:textId="77777777" w:rsidR="00821576" w:rsidRPr="003C7AE1" w:rsidRDefault="00821576" w:rsidP="00821576">
      <w:pPr>
        <w:pStyle w:val="ListParagraph"/>
        <w:numPr>
          <w:ilvl w:val="0"/>
          <w:numId w:val="27"/>
        </w:numPr>
        <w:spacing w:before="0" w:after="160" w:line="259" w:lineRule="auto"/>
        <w:rPr>
          <w:rFonts w:cstheme="minorHAnsi"/>
          <w:szCs w:val="28"/>
          <w:lang w:val="en-AU"/>
        </w:rPr>
      </w:pPr>
      <w:r w:rsidRPr="003C7AE1">
        <w:rPr>
          <w:rFonts w:cstheme="minorHAnsi"/>
          <w:szCs w:val="28"/>
        </w:rPr>
        <w:t xml:space="preserve">Make sure there is an undo and </w:t>
      </w:r>
      <w:r w:rsidRPr="003C7AE1">
        <w:rPr>
          <w:rFonts w:cstheme="minorHAnsi"/>
          <w:szCs w:val="28"/>
          <w:lang w:val="en-AU"/>
        </w:rPr>
        <w:t>quick get-aways for a user.</w:t>
      </w:r>
    </w:p>
    <w:p w14:paraId="56170086" w14:textId="77777777" w:rsidR="00821576" w:rsidRPr="003C7AE1" w:rsidRDefault="00821576" w:rsidP="00821576">
      <w:pPr>
        <w:pStyle w:val="ListParagraph"/>
        <w:numPr>
          <w:ilvl w:val="0"/>
          <w:numId w:val="27"/>
        </w:numPr>
        <w:spacing w:before="0" w:after="160" w:line="259" w:lineRule="auto"/>
        <w:rPr>
          <w:rFonts w:cstheme="minorHAnsi"/>
          <w:szCs w:val="28"/>
          <w:lang w:val="en-AU"/>
        </w:rPr>
      </w:pPr>
      <w:r w:rsidRPr="003C7AE1">
        <w:rPr>
          <w:rFonts w:cstheme="minorHAnsi"/>
          <w:szCs w:val="28"/>
          <w:lang w:val="en-AU"/>
        </w:rPr>
        <w:t>Make sure testing is based on standards and consistency.</w:t>
      </w:r>
    </w:p>
    <w:p w14:paraId="4B7C04B2"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Keep error alerts away from customer.</w:t>
      </w:r>
    </w:p>
    <w:p w14:paraId="6FCD0FB5"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Users need to learn, not to memorise.</w:t>
      </w:r>
    </w:p>
    <w:p w14:paraId="28E073F0"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Provide a user with a shortcut key, access key and other helpful tips if necessary.</w:t>
      </w:r>
    </w:p>
    <w:p w14:paraId="02DB3365" w14:textId="77777777" w:rsidR="007E3620"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Minimum design - maximum functionality.</w:t>
      </w:r>
    </w:p>
    <w:p w14:paraId="4AEC45C0" w14:textId="434E85D1" w:rsidR="007E3620" w:rsidRPr="007E3620" w:rsidRDefault="007E3620" w:rsidP="009A53C8">
      <w:pPr>
        <w:pStyle w:val="ListParagraph"/>
        <w:numPr>
          <w:ilvl w:val="0"/>
          <w:numId w:val="28"/>
        </w:numPr>
        <w:spacing w:before="0" w:after="160" w:line="259" w:lineRule="auto"/>
        <w:rPr>
          <w:rFonts w:cstheme="minorHAnsi"/>
          <w:szCs w:val="28"/>
          <w:lang w:val="en-AU"/>
        </w:rPr>
      </w:pPr>
      <w:r w:rsidRPr="007E3620">
        <w:rPr>
          <w:rFonts w:cstheme="minorHAnsi"/>
          <w:szCs w:val="28"/>
          <w:lang w:val="en-AU"/>
        </w:rPr>
        <w:t xml:space="preserve">Document all answers, behaviour, all help that have been provided. </w:t>
      </w:r>
    </w:p>
    <w:p w14:paraId="6F47E8C5" w14:textId="62376FC8" w:rsidR="00D20FCD" w:rsidRPr="00D20FCD" w:rsidRDefault="00821576" w:rsidP="00D20FCD">
      <w:pPr>
        <w:pStyle w:val="ListParagraph"/>
        <w:numPr>
          <w:ilvl w:val="0"/>
          <w:numId w:val="28"/>
        </w:numPr>
        <w:spacing w:before="0" w:line="259" w:lineRule="auto"/>
      </w:pPr>
      <w:r w:rsidRPr="007E3620">
        <w:rPr>
          <w:rFonts w:cstheme="minorHAnsi"/>
          <w:szCs w:val="28"/>
          <w:lang w:val="en-AU"/>
        </w:rPr>
        <w:t>Show a user how to recognize, diagnose and recover from mistakes.</w:t>
      </w:r>
    </w:p>
    <w:p w14:paraId="03C84378" w14:textId="5D5BB8E5" w:rsidR="00D20FCD" w:rsidRDefault="00D20FCD" w:rsidP="00D20FCD">
      <w:pPr>
        <w:spacing w:before="0" w:line="259" w:lineRule="auto"/>
      </w:pPr>
      <w:r w:rsidRPr="00D20FCD">
        <w:t xml:space="preserve">Testing will take place in a certain order and will include several forms. In terms of duration, it is important that the testing takes place in a time interval of 5-10 minutes. If testing such a simple product takes more than 10 minutes, then the user will lose all interest and the testing itself will turn into a burden, which can adversely affect the </w:t>
      </w:r>
      <w:r>
        <w:t xml:space="preserve">correctness of </w:t>
      </w:r>
      <w:r w:rsidRPr="00D20FCD">
        <w:t>test results.</w:t>
      </w:r>
    </w:p>
    <w:p w14:paraId="22D10F65" w14:textId="0FDAD031" w:rsidR="00D20FCD" w:rsidRDefault="00D20FCD" w:rsidP="00D20FCD">
      <w:pPr>
        <w:spacing w:before="0" w:line="259" w:lineRule="auto"/>
      </w:pPr>
      <w:r w:rsidRPr="00D20FCD">
        <w:t>List of forms to fill out:</w:t>
      </w:r>
    </w:p>
    <w:p w14:paraId="5871A2D8" w14:textId="21466EAC" w:rsidR="00D20FCD" w:rsidRPr="00D20FCD" w:rsidRDefault="00D20FCD" w:rsidP="00617EF4">
      <w:pPr>
        <w:pStyle w:val="ListParagraph"/>
        <w:numPr>
          <w:ilvl w:val="0"/>
          <w:numId w:val="31"/>
        </w:numPr>
        <w:spacing w:before="0" w:line="259" w:lineRule="auto"/>
      </w:pPr>
      <w:r w:rsidRPr="00C7362D">
        <w:t>The first is my evaluation of how well or poorly the subject is doing with the</w:t>
      </w:r>
      <w:r w:rsidRPr="00D20FCD">
        <w:t xml:space="preserve"> </w:t>
      </w:r>
      <w:r>
        <w:t>product.</w:t>
      </w:r>
    </w:p>
    <w:p w14:paraId="62C7E2AC" w14:textId="7B1EC9E8" w:rsidR="001F6F8A" w:rsidRPr="00C7362D" w:rsidRDefault="001F6F8A" w:rsidP="00617EF4">
      <w:pPr>
        <w:pStyle w:val="ListParagraph"/>
        <w:numPr>
          <w:ilvl w:val="0"/>
          <w:numId w:val="31"/>
        </w:numPr>
      </w:pPr>
      <w:r w:rsidRPr="00C7362D">
        <w:t>The second is the likert</w:t>
      </w:r>
      <w:r w:rsidR="00617EF4">
        <w:t>.</w:t>
      </w:r>
    </w:p>
    <w:p w14:paraId="294FD539" w14:textId="27D52283" w:rsidR="001F6F8A" w:rsidRPr="00617EF4" w:rsidRDefault="001F6F8A" w:rsidP="00617EF4">
      <w:pPr>
        <w:pStyle w:val="ListParagraph"/>
        <w:numPr>
          <w:ilvl w:val="0"/>
          <w:numId w:val="31"/>
        </w:numPr>
        <w:rPr>
          <w:lang w:val="en-US"/>
        </w:rPr>
      </w:pPr>
      <w:r w:rsidRPr="00C7362D">
        <w:t>The third is user comments</w:t>
      </w:r>
      <w:r w:rsidR="00617EF4">
        <w:t xml:space="preserve"> on process and product</w:t>
      </w:r>
      <w:r w:rsidR="00A94CA2">
        <w:t>.</w:t>
      </w:r>
    </w:p>
    <w:p w14:paraId="76B3C565" w14:textId="77777777" w:rsidR="001F6F8A" w:rsidRPr="00C7362D" w:rsidRDefault="001F6F8A" w:rsidP="00617EF4">
      <w:pPr>
        <w:pStyle w:val="ListParagraph"/>
        <w:numPr>
          <w:ilvl w:val="0"/>
          <w:numId w:val="31"/>
        </w:numPr>
      </w:pPr>
      <w:r w:rsidRPr="00C7362D">
        <w:t>The fourth form is Feedback Capture Grid: I like…I wish</w:t>
      </w:r>
      <w:proofErr w:type="gramStart"/>
      <w:r w:rsidRPr="00C7362D">
        <w:t>….What</w:t>
      </w:r>
      <w:proofErr w:type="gramEnd"/>
      <w:r w:rsidRPr="00C7362D">
        <w:t xml:space="preserve"> if…</w:t>
      </w:r>
    </w:p>
    <w:p w14:paraId="465CBA3E" w14:textId="3E9A5B39" w:rsidR="001F6F8A" w:rsidRDefault="006419AA" w:rsidP="00617EF4">
      <w:pPr>
        <w:spacing w:before="0" w:line="259" w:lineRule="auto"/>
      </w:pPr>
      <w:r w:rsidRPr="00A94CA2">
        <w:rPr>
          <w:highlight w:val="yellow"/>
        </w:rPr>
        <w:t>Example of likert chart</w:t>
      </w:r>
      <w:r>
        <w:t xml:space="preserve"> </w:t>
      </w:r>
    </w:p>
    <w:p w14:paraId="42AA6695" w14:textId="1E2E49E8" w:rsidR="006419AA" w:rsidRPr="001F6F8A" w:rsidRDefault="006419AA" w:rsidP="006419AA">
      <w:pPr>
        <w:spacing w:before="0" w:line="259" w:lineRule="auto"/>
        <w:jc w:val="center"/>
      </w:pPr>
      <w:r>
        <w:rPr>
          <w:noProof/>
        </w:rPr>
        <w:drawing>
          <wp:inline distT="0" distB="0" distL="0" distR="0" wp14:anchorId="70D612B5" wp14:editId="36020BE4">
            <wp:extent cx="4603750" cy="3906439"/>
            <wp:effectExtent l="0" t="0" r="635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03750" cy="3906439"/>
                    </a:xfrm>
                    <a:prstGeom prst="rect">
                      <a:avLst/>
                    </a:prstGeom>
                  </pic:spPr>
                </pic:pic>
              </a:graphicData>
            </a:graphic>
          </wp:inline>
        </w:drawing>
      </w:r>
    </w:p>
    <w:p w14:paraId="699CEB1B" w14:textId="46A3D03C" w:rsidR="005620F4" w:rsidRDefault="005620F4" w:rsidP="0074232D">
      <w:pPr>
        <w:pStyle w:val="ListParagraph"/>
        <w:numPr>
          <w:ilvl w:val="0"/>
          <w:numId w:val="28"/>
        </w:numPr>
        <w:spacing w:before="0" w:line="259" w:lineRule="auto"/>
      </w:pPr>
      <w:r>
        <w:lastRenderedPageBreak/>
        <w:br w:type="page"/>
      </w:r>
    </w:p>
    <w:p w14:paraId="1041C037" w14:textId="1D6F8A9E" w:rsidR="005620F4" w:rsidRDefault="00EF6723" w:rsidP="005620F4">
      <w:pPr>
        <w:pStyle w:val="Heading1"/>
      </w:pPr>
      <w:bookmarkStart w:id="27" w:name="_Toc130289940"/>
      <w:r>
        <w:lastRenderedPageBreak/>
        <w:t xml:space="preserve">Project Management Framework </w:t>
      </w:r>
      <w:r w:rsidR="005620F4">
        <w:t>Methodology</w:t>
      </w:r>
      <w:bookmarkEnd w:id="27"/>
    </w:p>
    <w:p w14:paraId="6646FEFF" w14:textId="77777777" w:rsidR="002C235C" w:rsidRDefault="002C235C" w:rsidP="002C235C">
      <w:r w:rsidRPr="002C235C">
        <w:t>This section will present the framework's chosen methodology for implementing the project and the reasons for the choice.</w:t>
      </w:r>
    </w:p>
    <w:p w14:paraId="6A689F3A" w14:textId="46492EDB" w:rsidR="005620F4" w:rsidRDefault="005620F4" w:rsidP="005620F4">
      <w:pPr>
        <w:pStyle w:val="Heading2"/>
      </w:pPr>
      <w:bookmarkStart w:id="28" w:name="_Toc130289941"/>
      <w:r>
        <w:t>Overview</w:t>
      </w:r>
      <w:bookmarkEnd w:id="28"/>
    </w:p>
    <w:p w14:paraId="0E4F6174" w14:textId="1EF49C39" w:rsidR="00BE478F" w:rsidRDefault="008850AE" w:rsidP="008850AE">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After a thorough analysis of the available methodologies and frameworks, it was decided to focus on combining Agile and Design Thinking. It is very important to choose a methodology and framework in the centre of which is the user.</w:t>
      </w:r>
    </w:p>
    <w:p w14:paraId="267E0576" w14:textId="12FC4E4C" w:rsidR="00BE478F" w:rsidRPr="00BE478F" w:rsidRDefault="00BE478F" w:rsidP="00BE478F">
      <w:pPr>
        <w:pStyle w:val="Heading2"/>
      </w:pPr>
      <w:bookmarkStart w:id="29" w:name="_Toc130289942"/>
      <w:r>
        <w:t>Literature Review</w:t>
      </w:r>
      <w:bookmarkEnd w:id="29"/>
    </w:p>
    <w:p w14:paraId="5E37262F" w14:textId="77777777" w:rsidR="00DE4F37" w:rsidRPr="00B81252" w:rsidRDefault="00DE4F37" w:rsidP="00B81252">
      <w:pPr>
        <w:pStyle w:val="Heading3"/>
      </w:pPr>
      <w:bookmarkStart w:id="30" w:name="_Toc100307264"/>
      <w:r w:rsidRPr="00B81252">
        <w:t>Design Thinking</w:t>
      </w:r>
      <w:bookmarkEnd w:id="30"/>
    </w:p>
    <w:p w14:paraId="53BCDC57" w14:textId="712E33EC" w:rsidR="00DE4F37" w:rsidRPr="008850AE" w:rsidRDefault="00DE4F37" w:rsidP="008850AE">
      <w:pPr>
        <w:spacing w:line="276" w:lineRule="auto"/>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Pr>
          <w:rFonts w:cstheme="minorHAnsi"/>
          <w:szCs w:val="28"/>
          <w:shd w:val="clear" w:color="auto" w:fill="FFFFFF"/>
        </w:rPr>
        <w:t xml:space="preserve"> </w:t>
      </w:r>
      <w:sdt>
        <w:sdtPr>
          <w:rPr>
            <w:rFonts w:cstheme="minorHAnsi"/>
            <w:szCs w:val="28"/>
            <w:shd w:val="clear" w:color="auto" w:fill="FFFFFF"/>
          </w:rPr>
          <w:id w:val="-523714469"/>
          <w:citation/>
        </w:sdtPr>
        <w:sdtContent>
          <w:r>
            <w:rPr>
              <w:rFonts w:cstheme="minorHAnsi"/>
              <w:szCs w:val="28"/>
              <w:shd w:val="clear" w:color="auto" w:fill="FFFFFF"/>
            </w:rPr>
            <w:fldChar w:fldCharType="begin"/>
          </w:r>
          <w:r>
            <w:rPr>
              <w:rFonts w:cstheme="minorHAnsi"/>
              <w:szCs w:val="28"/>
              <w:shd w:val="clear" w:color="auto" w:fill="FFFFFF"/>
            </w:rPr>
            <w:instrText xml:space="preserve"> CITATION Des19 \l 5129 </w:instrText>
          </w:r>
          <w:r>
            <w:rPr>
              <w:rFonts w:cstheme="minorHAnsi"/>
              <w:szCs w:val="28"/>
              <w:shd w:val="clear" w:color="auto" w:fill="FFFFFF"/>
            </w:rPr>
            <w:fldChar w:fldCharType="separate"/>
          </w:r>
          <w:r w:rsidRPr="00357939">
            <w:rPr>
              <w:rFonts w:cstheme="minorHAnsi"/>
              <w:noProof/>
              <w:szCs w:val="28"/>
              <w:shd w:val="clear" w:color="auto" w:fill="FFFFFF"/>
            </w:rPr>
            <w:t>(Brisbin, 2019)</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0F5DDC09" w14:textId="77777777" w:rsidR="00DE4F37" w:rsidRPr="00B81252" w:rsidRDefault="00DE4F37" w:rsidP="00B81252">
      <w:pPr>
        <w:pStyle w:val="Heading4"/>
      </w:pPr>
      <w:r w:rsidRPr="00B81252">
        <w:t>The Five Phases of Design Thinking</w:t>
      </w:r>
    </w:p>
    <w:p w14:paraId="1ECF045D" w14:textId="77777777" w:rsidR="00DE4F37" w:rsidRPr="00E6495E" w:rsidRDefault="00DE4F37" w:rsidP="00DE4F37">
      <w:pPr>
        <w:spacing w:line="276" w:lineRule="auto"/>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06E71504" w14:textId="77777777" w:rsidR="00DE4F37" w:rsidRPr="00B20A6D" w:rsidRDefault="00DE4F37" w:rsidP="00DE4F37">
      <w:pPr>
        <w:pStyle w:val="Caption"/>
        <w:rPr>
          <w:rFonts w:cstheme="minorHAnsi"/>
          <w:szCs w:val="28"/>
        </w:rPr>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6A1DFAE4" w14:textId="77777777" w:rsidR="00DE4F37" w:rsidRPr="00357939" w:rsidRDefault="00DE4F37" w:rsidP="00DE4F37">
      <w:pPr>
        <w:pStyle w:val="Caption"/>
        <w:rPr>
          <w:rFonts w:cstheme="minorHAnsi"/>
          <w:noProof/>
          <w:sz w:val="22"/>
          <w:szCs w:val="22"/>
        </w:rPr>
      </w:pPr>
      <w:r w:rsidRPr="00357939">
        <w:rPr>
          <w:sz w:val="22"/>
          <w:szCs w:val="22"/>
        </w:rPr>
        <w:t xml:space="preserve">Figure </w:t>
      </w:r>
      <w:r w:rsidRPr="00357939">
        <w:rPr>
          <w:sz w:val="22"/>
          <w:szCs w:val="22"/>
        </w:rPr>
        <w:fldChar w:fldCharType="begin"/>
      </w:r>
      <w:r w:rsidRPr="00357939">
        <w:rPr>
          <w:sz w:val="22"/>
          <w:szCs w:val="22"/>
        </w:rPr>
        <w:instrText xml:space="preserve"> SEQ Figure \* ARABIC </w:instrText>
      </w:r>
      <w:r w:rsidRPr="00357939">
        <w:rPr>
          <w:sz w:val="22"/>
          <w:szCs w:val="22"/>
        </w:rPr>
        <w:fldChar w:fldCharType="separate"/>
      </w:r>
      <w:r>
        <w:rPr>
          <w:noProof/>
          <w:sz w:val="22"/>
          <w:szCs w:val="22"/>
        </w:rPr>
        <w:t>13</w:t>
      </w:r>
      <w:r w:rsidRPr="00357939">
        <w:rPr>
          <w:sz w:val="22"/>
          <w:szCs w:val="22"/>
        </w:rPr>
        <w:fldChar w:fldCharType="end"/>
      </w:r>
      <w:r w:rsidRPr="00357939">
        <w:rPr>
          <w:sz w:val="22"/>
          <w:szCs w:val="22"/>
        </w:rPr>
        <w:t xml:space="preserve"> Design Thinking steps</w:t>
      </w:r>
    </w:p>
    <w:p w14:paraId="1B2EDEC3" w14:textId="77777777" w:rsidR="00DE4F37" w:rsidRPr="001A31ED" w:rsidRDefault="00DE4F37" w:rsidP="00DE4F37">
      <w:pPr>
        <w:spacing w:line="276" w:lineRule="auto"/>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 xml:space="preserve">changes, it means that one of the previous </w:t>
      </w:r>
      <w:proofErr w:type="gramStart"/>
      <w:r>
        <w:rPr>
          <w:rFonts w:cstheme="minorHAnsi"/>
          <w:szCs w:val="28"/>
          <w:shd w:val="clear" w:color="auto" w:fill="FFFFFF"/>
        </w:rPr>
        <w:t>steps/task</w:t>
      </w:r>
      <w:proofErr w:type="gramEnd"/>
      <w:r>
        <w:rPr>
          <w:rFonts w:cstheme="minorHAnsi"/>
          <w:szCs w:val="28"/>
          <w:shd w:val="clear" w:color="auto" w:fill="FFFFFF"/>
        </w:rPr>
        <w:t xml:space="preserve"> is not relevant anymore and needs to be revised. Every step can and should be done more than once.</w:t>
      </w:r>
    </w:p>
    <w:p w14:paraId="7024A1D3" w14:textId="77777777" w:rsidR="00DE4F37" w:rsidRPr="00B81252" w:rsidRDefault="00DE4F37" w:rsidP="00B81252">
      <w:pPr>
        <w:rPr>
          <w:b/>
          <w:bCs/>
        </w:rPr>
      </w:pPr>
      <w:r w:rsidRPr="00B81252">
        <w:rPr>
          <w:b/>
          <w:bCs/>
        </w:rPr>
        <w:t xml:space="preserve">Stage </w:t>
      </w:r>
      <w:r w:rsidRPr="00B81252">
        <w:rPr>
          <w:b/>
          <w:bCs/>
          <w:shd w:val="clear" w:color="auto" w:fill="FFFFFF"/>
        </w:rPr>
        <w:t xml:space="preserve">1: </w:t>
      </w:r>
      <w:r w:rsidRPr="00B81252">
        <w:rPr>
          <w:b/>
          <w:bCs/>
        </w:rPr>
        <w:t>Empathize</w:t>
      </w:r>
    </w:p>
    <w:p w14:paraId="48610454" w14:textId="301CF924" w:rsidR="00DE4F37" w:rsidRPr="001A31ED" w:rsidRDefault="00DE4F37" w:rsidP="00DE4F37">
      <w:pPr>
        <w:spacing w:line="276" w:lineRule="auto"/>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w:t>
      </w:r>
      <w:r w:rsidR="00EF07CF">
        <w:rPr>
          <w:rFonts w:cstheme="minorHAnsi"/>
          <w:szCs w:val="28"/>
          <w:shd w:val="clear" w:color="auto" w:fill="FFFFFF"/>
        </w:rPr>
        <w:t xml:space="preserve">user </w:t>
      </w:r>
      <w:r w:rsidR="00EF07CF" w:rsidRPr="001A31ED">
        <w:rPr>
          <w:rFonts w:cstheme="minorHAnsi"/>
          <w:szCs w:val="28"/>
          <w:shd w:val="clear" w:color="auto" w:fill="FFFFFF"/>
        </w:rPr>
        <w:t>usually</w:t>
      </w:r>
      <w:r w:rsidRPr="001A31ED">
        <w:rPr>
          <w:rFonts w:cstheme="minorHAnsi"/>
          <w:szCs w:val="28"/>
          <w:shd w:val="clear" w:color="auto" w:fill="FFFFFF"/>
        </w:rPr>
        <w:t xml:space="preserve"> through </w:t>
      </w:r>
      <w:r w:rsidR="00EF07CF">
        <w:rPr>
          <w:rFonts w:cstheme="minorHAnsi"/>
          <w:szCs w:val="28"/>
          <w:shd w:val="clear" w:color="auto" w:fill="FFFFFF"/>
        </w:rPr>
        <w:t>user research</w:t>
      </w:r>
      <w:r w:rsidRPr="001A31ED">
        <w:rPr>
          <w:rFonts w:cstheme="minorHAnsi"/>
          <w:szCs w:val="28"/>
          <w:shd w:val="clear" w:color="auto" w:fill="FFFFFF"/>
        </w:rPr>
        <w:t xml:space="preserve">.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B81252" w:rsidRDefault="00DE4F37" w:rsidP="00B81252">
      <w:pPr>
        <w:rPr>
          <w:rStyle w:val="Hyperlink"/>
          <w:rFonts w:cstheme="minorHAnsi"/>
          <w:b/>
          <w:bCs/>
          <w:color w:val="auto"/>
          <w:szCs w:val="28"/>
        </w:rPr>
      </w:pPr>
      <w:r w:rsidRPr="00B81252">
        <w:rPr>
          <w:b/>
          <w:bCs/>
        </w:rPr>
        <w:t>Stage 2. Define</w:t>
      </w:r>
    </w:p>
    <w:p w14:paraId="28AE1907" w14:textId="14F58E70" w:rsidR="00DE4F37" w:rsidRPr="001A31ED" w:rsidRDefault="00DE4F37" w:rsidP="00DE4F37">
      <w:pPr>
        <w:spacing w:line="276" w:lineRule="auto"/>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w:t>
      </w:r>
      <w:r w:rsidR="00EF07CF">
        <w:rPr>
          <w:rFonts w:cstheme="minorHAnsi"/>
          <w:szCs w:val="28"/>
        </w:rPr>
        <w:t>step.</w:t>
      </w:r>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B81252" w:rsidRDefault="00DE4F37" w:rsidP="00B81252">
      <w:pPr>
        <w:rPr>
          <w:b/>
          <w:bCs/>
        </w:rPr>
      </w:pPr>
      <w:r w:rsidRPr="00B81252">
        <w:rPr>
          <w:b/>
          <w:bCs/>
        </w:rPr>
        <w:t>Stage 3. Ideation</w:t>
      </w:r>
    </w:p>
    <w:p w14:paraId="1CB54FD5" w14:textId="77777777" w:rsidR="00DE4F37" w:rsidRPr="001A31ED" w:rsidRDefault="00DE4F37" w:rsidP="00DE4F37">
      <w:pPr>
        <w:spacing w:line="276" w:lineRule="auto"/>
        <w:rPr>
          <w:rFonts w:cstheme="minorHAnsi"/>
          <w:szCs w:val="28"/>
        </w:rPr>
      </w:pPr>
      <w:r w:rsidRPr="001A31ED">
        <w:rPr>
          <w:rFonts w:cstheme="minorHAnsi"/>
          <w:szCs w:val="28"/>
        </w:rPr>
        <w:t>In this step Challenge Assumptions and idea creation is happening</w:t>
      </w:r>
    </w:p>
    <w:p w14:paraId="72C4597F"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B81252" w:rsidRDefault="00DE4F37" w:rsidP="00B81252">
      <w:pPr>
        <w:rPr>
          <w:rStyle w:val="Strong"/>
          <w:rFonts w:cstheme="minorHAnsi"/>
          <w:b w:val="0"/>
          <w:bCs w:val="0"/>
          <w:spacing w:val="2"/>
          <w:szCs w:val="28"/>
        </w:rPr>
      </w:pPr>
      <w:r w:rsidRPr="00B81252">
        <w:rPr>
          <w:b/>
          <w:bCs/>
        </w:rPr>
        <w:t>Stage 4: Prototype</w:t>
      </w:r>
    </w:p>
    <w:p w14:paraId="2BDAB1AC" w14:textId="2A46B7C1" w:rsidR="00DE4F37" w:rsidRPr="001A31ED" w:rsidRDefault="00DE4F37" w:rsidP="00DE4F37">
      <w:pPr>
        <w:spacing w:line="276" w:lineRule="auto"/>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w:t>
      </w:r>
      <w:r w:rsidR="00EF07CF">
        <w:rPr>
          <w:rFonts w:cstheme="minorHAnsi"/>
          <w:szCs w:val="28"/>
          <w:shd w:val="clear" w:color="auto" w:fill="FFFFFF"/>
        </w:rPr>
        <w:t>a prototypes</w:t>
      </w:r>
      <w:r w:rsidRPr="001A31ED">
        <w:rPr>
          <w:rFonts w:cstheme="minorHAnsi"/>
          <w:szCs w:val="28"/>
        </w:rPr>
        <w:t xml:space="preserve">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w:t>
      </w:r>
      <w:r w:rsidR="00EF07CF">
        <w:rPr>
          <w:rFonts w:cstheme="minorHAnsi"/>
          <w:szCs w:val="28"/>
          <w:shd w:val="clear" w:color="auto" w:fill="FFFFFF"/>
        </w:rPr>
        <w:t>prototypes</w:t>
      </w:r>
      <w:r>
        <w:rPr>
          <w:rFonts w:cstheme="minorHAnsi"/>
          <w:szCs w:val="28"/>
          <w:shd w:val="clear" w:color="auto" w:fill="FFFFFF"/>
        </w:rPr>
        <w:t xml:space="preserv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B81252" w:rsidRDefault="00DE4F37" w:rsidP="00B81252">
      <w:pPr>
        <w:rPr>
          <w:b/>
          <w:bCs/>
        </w:rPr>
      </w:pPr>
      <w:r w:rsidRPr="00B81252">
        <w:rPr>
          <w:b/>
          <w:bCs/>
        </w:rPr>
        <w:t>Stage 5: Test</w:t>
      </w:r>
    </w:p>
    <w:p w14:paraId="2482EF00" w14:textId="181EC7B8" w:rsidR="00DE4F37" w:rsidRPr="001A31ED" w:rsidRDefault="00DE4F37" w:rsidP="00DE4F37">
      <w:pPr>
        <w:spacing w:line="276" w:lineRule="auto"/>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Pr="00BC6078">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DE4F37">
      <w:pPr>
        <w:spacing w:line="276" w:lineRule="auto"/>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271C88C1" w:rsidR="00DE4F37" w:rsidRDefault="00DE4F37" w:rsidP="00DE4F37">
      <w:pPr>
        <w:spacing w:line="276" w:lineRule="auto"/>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0CB71155" w14:textId="526A5B9B" w:rsidR="00907BC8" w:rsidRPr="00D1475C" w:rsidRDefault="00907BC8" w:rsidP="00B81252">
      <w:pPr>
        <w:pStyle w:val="Heading3"/>
      </w:pPr>
      <w:r w:rsidRPr="00907BC8">
        <w:t>AGILE</w:t>
      </w:r>
    </w:p>
    <w:p w14:paraId="7C896985" w14:textId="0A47E840" w:rsidR="00907BC8" w:rsidRDefault="00907BC8" w:rsidP="00DE4F37">
      <w:pPr>
        <w:spacing w:line="276" w:lineRule="auto"/>
        <w:rPr>
          <w:rFonts w:cstheme="minorHAnsi"/>
          <w:szCs w:val="28"/>
        </w:rPr>
      </w:pPr>
      <w:r w:rsidRPr="00907BC8">
        <w:rPr>
          <w:rFonts w:cstheme="minorHAnsi"/>
          <w:szCs w:val="28"/>
        </w:rPr>
        <w:t xml:space="preserve">Agile is a group of methodologies for </w:t>
      </w:r>
      <w:r w:rsidR="00D1475C">
        <w:rPr>
          <w:rFonts w:cstheme="minorHAnsi"/>
          <w:szCs w:val="28"/>
        </w:rPr>
        <w:t>flexible</w:t>
      </w:r>
      <w:r w:rsidRPr="00907BC8">
        <w:rPr>
          <w:rFonts w:cstheme="minorHAnsi"/>
          <w:szCs w:val="28"/>
        </w:rPr>
        <w:t xml:space="preserve"> project management in a development team. The workflow with this approach is divided into small time intervals, they are also called sprints or iterations. During each sprint, the development team creates a piece of the product that can be tested and evaluated. This approach allows you to make significant changes to the project, even when development is in full swing.</w:t>
      </w:r>
    </w:p>
    <w:p w14:paraId="03A59AD2" w14:textId="19FA6210" w:rsidR="00B81252" w:rsidRDefault="00B81252" w:rsidP="00B81252">
      <w:pPr>
        <w:pStyle w:val="Heading4"/>
      </w:pPr>
      <w:r>
        <w:t>Phases of Agile</w:t>
      </w:r>
    </w:p>
    <w:p w14:paraId="02F57EAE" w14:textId="00EC7684" w:rsidR="00907BC8" w:rsidRPr="00907BC8" w:rsidRDefault="00907BC8" w:rsidP="00907BC8">
      <w:pPr>
        <w:spacing w:line="276" w:lineRule="auto"/>
        <w:rPr>
          <w:rFonts w:cstheme="minorHAnsi"/>
          <w:szCs w:val="28"/>
        </w:rPr>
      </w:pPr>
      <w:r w:rsidRPr="00B81252">
        <w:t xml:space="preserve">The principles of Agile </w:t>
      </w:r>
      <w:r w:rsidR="00D1475C" w:rsidRPr="00B81252">
        <w:t>focused</w:t>
      </w:r>
      <w:r w:rsidR="00D1475C">
        <w:rPr>
          <w:rFonts w:cstheme="minorHAnsi"/>
          <w:szCs w:val="28"/>
        </w:rPr>
        <w:t xml:space="preserve"> </w:t>
      </w:r>
      <w:r w:rsidRPr="00907BC8">
        <w:rPr>
          <w:rFonts w:cstheme="minorHAnsi"/>
          <w:szCs w:val="28"/>
        </w:rPr>
        <w:t>on the product is built according to a different logic:</w:t>
      </w:r>
    </w:p>
    <w:p w14:paraId="1F099C6D" w14:textId="62F09EEA" w:rsidR="00907BC8" w:rsidRPr="00D1475C" w:rsidRDefault="00D1475C" w:rsidP="00D1475C">
      <w:pPr>
        <w:pStyle w:val="ListParagraph"/>
        <w:numPr>
          <w:ilvl w:val="0"/>
          <w:numId w:val="21"/>
        </w:numPr>
        <w:spacing w:line="276" w:lineRule="auto"/>
        <w:rPr>
          <w:rFonts w:cstheme="minorHAnsi"/>
          <w:szCs w:val="28"/>
        </w:rPr>
      </w:pPr>
      <w:r w:rsidRPr="00D1475C">
        <w:rPr>
          <w:rFonts w:cstheme="minorHAnsi"/>
          <w:szCs w:val="28"/>
        </w:rPr>
        <w:t xml:space="preserve">Drawing up a complete technical </w:t>
      </w:r>
      <w:r w:rsidR="00B81252" w:rsidRPr="00D1475C">
        <w:rPr>
          <w:rFonts w:cstheme="minorHAnsi"/>
          <w:szCs w:val="28"/>
        </w:rPr>
        <w:t>task.</w:t>
      </w:r>
    </w:p>
    <w:p w14:paraId="4EC2B274" w14:textId="0F4EDD5B"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sign.</w:t>
      </w:r>
    </w:p>
    <w:p w14:paraId="1E44E71B" w14:textId="7D689DFD"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velopment.</w:t>
      </w:r>
    </w:p>
    <w:p w14:paraId="5462BDEA" w14:textId="532789D9"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Testing.</w:t>
      </w:r>
    </w:p>
    <w:p w14:paraId="6B1CA24E" w14:textId="3D00D605" w:rsidR="00907BC8" w:rsidRPr="00D1475C" w:rsidRDefault="00D1475C" w:rsidP="00D1475C">
      <w:pPr>
        <w:pStyle w:val="ListParagraph"/>
        <w:numPr>
          <w:ilvl w:val="0"/>
          <w:numId w:val="21"/>
        </w:numPr>
        <w:spacing w:line="276" w:lineRule="auto"/>
        <w:rPr>
          <w:rFonts w:cstheme="minorHAnsi"/>
          <w:szCs w:val="28"/>
        </w:rPr>
      </w:pPr>
      <w:proofErr w:type="gramStart"/>
      <w:r w:rsidRPr="00D1475C">
        <w:rPr>
          <w:rFonts w:cstheme="minorHAnsi"/>
          <w:szCs w:val="28"/>
        </w:rPr>
        <w:t>Final resu</w:t>
      </w:r>
      <w:r w:rsidR="00907BC8" w:rsidRPr="00D1475C">
        <w:rPr>
          <w:rFonts w:cstheme="minorHAnsi"/>
          <w:szCs w:val="28"/>
        </w:rPr>
        <w:t>lt</w:t>
      </w:r>
      <w:proofErr w:type="gramEnd"/>
      <w:r w:rsidR="00907BC8" w:rsidRPr="00D1475C">
        <w:rPr>
          <w:rFonts w:cstheme="minorHAnsi"/>
          <w:szCs w:val="28"/>
        </w:rPr>
        <w:t>.</w:t>
      </w:r>
    </w:p>
    <w:p w14:paraId="3768AC3A" w14:textId="641F5F39" w:rsidR="00907BC8" w:rsidRPr="00907BC8" w:rsidRDefault="00907BC8" w:rsidP="00907BC8">
      <w:pPr>
        <w:spacing w:line="276" w:lineRule="auto"/>
        <w:rPr>
          <w:rFonts w:cstheme="minorHAnsi"/>
          <w:szCs w:val="28"/>
        </w:rPr>
      </w:pPr>
      <w:r w:rsidRPr="00907BC8">
        <w:rPr>
          <w:rFonts w:cstheme="minorHAnsi"/>
          <w:szCs w:val="28"/>
        </w:rPr>
        <w:t xml:space="preserve">Development processes in this methodology cannot be rolled back, the team returns to the previous stages only if something does not work correctly and works according to the terms of reference. </w:t>
      </w:r>
    </w:p>
    <w:p w14:paraId="45A3FDD8" w14:textId="77777777" w:rsidR="00907BC8" w:rsidRPr="00D1475C" w:rsidRDefault="00907BC8" w:rsidP="00B81252">
      <w:pPr>
        <w:pStyle w:val="Heading4"/>
      </w:pPr>
      <w:r w:rsidRPr="00D1475C">
        <w:t>Types of Agile Methodologies</w:t>
      </w:r>
    </w:p>
    <w:p w14:paraId="3246F20C" w14:textId="564F649D" w:rsidR="00907BC8" w:rsidRPr="00907BC8" w:rsidRDefault="00907BC8" w:rsidP="00907BC8">
      <w:pPr>
        <w:spacing w:line="276" w:lineRule="auto"/>
        <w:rPr>
          <w:rFonts w:cstheme="minorHAnsi"/>
          <w:szCs w:val="28"/>
        </w:rPr>
      </w:pPr>
      <w:r w:rsidRPr="00907BC8">
        <w:rPr>
          <w:rFonts w:cstheme="minorHAnsi"/>
          <w:szCs w:val="28"/>
        </w:rPr>
        <w:t>Agile is the general name of several methods united by the idea of work flexibility. This group includes various methods, for example:</w:t>
      </w:r>
    </w:p>
    <w:p w14:paraId="66C07D9D"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Scrum</w:t>
      </w:r>
      <w:r w:rsidRPr="00907BC8">
        <w:rPr>
          <w:rFonts w:cstheme="minorHAnsi"/>
          <w:szCs w:val="28"/>
        </w:rPr>
        <w:t>. The work in this technique is based on iterations. All tasks necessary to complete the product are formed into a special list - the backlog, and the main role is assigned to the customer, who determines the type and functionality of the product.</w:t>
      </w:r>
    </w:p>
    <w:p w14:paraId="019FE647"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Kanban</w:t>
      </w:r>
      <w:r w:rsidRPr="00907BC8">
        <w:rPr>
          <w:rFonts w:cstheme="minorHAnsi"/>
          <w:szCs w:val="28"/>
        </w:rPr>
        <w:t>. It focuses on visualizing tasks on boards and optimizing the workflow. Kanban teams strive to reduce project time and improve efficiency.</w:t>
      </w:r>
    </w:p>
    <w:p w14:paraId="6E51D708"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Extreme Programming</w:t>
      </w:r>
      <w:r w:rsidRPr="00907BC8">
        <w:rPr>
          <w:rFonts w:cstheme="minorHAnsi"/>
          <w:szCs w:val="28"/>
        </w:rPr>
        <w:t xml:space="preserve"> is based on practices such as pair programming, test-driven </w:t>
      </w:r>
      <w:proofErr w:type="gramStart"/>
      <w:r w:rsidRPr="00907BC8">
        <w:rPr>
          <w:rFonts w:cstheme="minorHAnsi"/>
          <w:szCs w:val="28"/>
        </w:rPr>
        <w:t>development</w:t>
      </w:r>
      <w:proofErr w:type="gramEnd"/>
      <w:r w:rsidRPr="00907BC8">
        <w:rPr>
          <w:rFonts w:cstheme="minorHAnsi"/>
          <w:szCs w:val="28"/>
        </w:rPr>
        <w:t xml:space="preserve"> and continuous integration, that is, the constant addition of new elements to the main project.</w:t>
      </w:r>
    </w:p>
    <w:p w14:paraId="54B3324F" w14:textId="77777777" w:rsidR="00907BC8" w:rsidRPr="00907BC8" w:rsidRDefault="00907BC8" w:rsidP="00B81252">
      <w:pPr>
        <w:pStyle w:val="Heading4"/>
      </w:pPr>
      <w:r w:rsidRPr="00907BC8">
        <w:t>Agile Principles</w:t>
      </w:r>
    </w:p>
    <w:p w14:paraId="3BDAC382" w14:textId="20CA5947" w:rsidR="00907BC8" w:rsidRPr="00907BC8" w:rsidRDefault="00907BC8" w:rsidP="00907BC8">
      <w:pPr>
        <w:spacing w:line="276" w:lineRule="auto"/>
        <w:rPr>
          <w:rFonts w:cstheme="minorHAnsi"/>
          <w:szCs w:val="28"/>
        </w:rPr>
      </w:pPr>
      <w:r w:rsidRPr="00907BC8">
        <w:rPr>
          <w:rFonts w:cstheme="minorHAnsi"/>
          <w:szCs w:val="28"/>
        </w:rPr>
        <w:t>The Agile approach to development is based on several principles:</w:t>
      </w:r>
    </w:p>
    <w:p w14:paraId="528B1A15" w14:textId="77777777" w:rsidR="00907BC8" w:rsidRPr="00907BC8" w:rsidRDefault="00907BC8" w:rsidP="00907BC8">
      <w:pPr>
        <w:spacing w:line="276" w:lineRule="auto"/>
        <w:rPr>
          <w:rFonts w:cstheme="minorHAnsi"/>
          <w:szCs w:val="28"/>
        </w:rPr>
      </w:pPr>
      <w:r w:rsidRPr="00907BC8">
        <w:rPr>
          <w:rFonts w:cstheme="minorHAnsi"/>
          <w:szCs w:val="28"/>
        </w:rPr>
        <w:t xml:space="preserve">People and interaction are more important than processes and tools. Therefore, the methodology is suitable for both small startups and large corporations. It doesn’t matter where communication takes place and tasks are set – in the Telegram chat or in the task </w:t>
      </w:r>
      <w:r w:rsidRPr="00907BC8">
        <w:rPr>
          <w:rFonts w:cstheme="minorHAnsi"/>
          <w:szCs w:val="28"/>
        </w:rPr>
        <w:lastRenderedPageBreak/>
        <w:t>manager – the main thing is that all participants in the process understand the goals of the project and know what is happening at the current stage.</w:t>
      </w:r>
    </w:p>
    <w:p w14:paraId="3D7478E3" w14:textId="77777777" w:rsidR="00907BC8" w:rsidRPr="00907BC8" w:rsidRDefault="00907BC8" w:rsidP="00907BC8">
      <w:pPr>
        <w:spacing w:line="276" w:lineRule="auto"/>
        <w:rPr>
          <w:rFonts w:cstheme="minorHAnsi"/>
          <w:szCs w:val="28"/>
        </w:rPr>
      </w:pPr>
      <w:r w:rsidRPr="00907BC8">
        <w:rPr>
          <w:rFonts w:cstheme="minorHAnsi"/>
          <w:szCs w:val="28"/>
        </w:rPr>
        <w:t>A working product is more important than comprehensive documentation. Thanks to this principle, Agile development starts faster - already at the first stages, instead of compiling a voluminous technical task, prototypes are created and tested on which hypotheses are tested.</w:t>
      </w:r>
    </w:p>
    <w:p w14:paraId="384E6D77" w14:textId="77777777" w:rsidR="00907BC8" w:rsidRPr="00907BC8" w:rsidRDefault="00907BC8" w:rsidP="00907BC8">
      <w:pPr>
        <w:spacing w:line="276" w:lineRule="auto"/>
        <w:rPr>
          <w:rFonts w:cstheme="minorHAnsi"/>
          <w:szCs w:val="28"/>
        </w:rPr>
      </w:pPr>
      <w:r w:rsidRPr="00907BC8">
        <w:rPr>
          <w:rFonts w:cstheme="minorHAnsi"/>
          <w:szCs w:val="28"/>
        </w:rPr>
        <w:t>Cooperation with the customer is more important than agreeing on the terms of the contract. Work according to the Agile methodology involves the active participation of the client, so it is not suitable for customers who are not ready to delve into the work, devote enough time to the project and experiment on their part.</w:t>
      </w:r>
    </w:p>
    <w:p w14:paraId="3684FDC4" w14:textId="0DCFC2C0" w:rsidR="00907BC8" w:rsidRDefault="00907BC8" w:rsidP="00907BC8">
      <w:pPr>
        <w:spacing w:line="276" w:lineRule="auto"/>
        <w:rPr>
          <w:rFonts w:cstheme="minorHAnsi"/>
          <w:szCs w:val="28"/>
        </w:rPr>
      </w:pPr>
      <w:r w:rsidRPr="00907BC8">
        <w:rPr>
          <w:rFonts w:cstheme="minorHAnsi"/>
          <w:szCs w:val="28"/>
        </w:rPr>
        <w:t>Being ready for change is more important than sticking to the original plan. This principle is the foundation of agile development. It is impossible to plan everything perfectly in advance, and some bright ideas come just in the process of working on a product. Agile allows you to focus on tasks that are important now, and not waste resources on thinking two or three steps ahead.</w:t>
      </w:r>
    </w:p>
    <w:p w14:paraId="766EFDF0" w14:textId="5CCEF899" w:rsidR="00907BC8" w:rsidRDefault="00907BC8" w:rsidP="00907BC8">
      <w:pPr>
        <w:spacing w:line="276" w:lineRule="auto"/>
        <w:rPr>
          <w:rFonts w:cstheme="minorHAnsi"/>
          <w:szCs w:val="28"/>
        </w:rPr>
      </w:pPr>
      <w:r w:rsidRPr="00907BC8">
        <w:rPr>
          <w:rFonts w:cstheme="minorHAnsi"/>
          <w:szCs w:val="28"/>
          <w:highlight w:val="yellow"/>
        </w:rPr>
        <w:t>https://blog.skillfactory.ru/glossary/agile/</w:t>
      </w:r>
    </w:p>
    <w:p w14:paraId="7D90575B" w14:textId="25743353" w:rsidR="00907BC8" w:rsidRDefault="00907BC8" w:rsidP="00DE4F37">
      <w:pPr>
        <w:spacing w:line="276" w:lineRule="auto"/>
        <w:rPr>
          <w:rFonts w:cstheme="minorHAnsi"/>
          <w:szCs w:val="28"/>
        </w:rPr>
      </w:pPr>
    </w:p>
    <w:p w14:paraId="75E1B4F7" w14:textId="39CAACED" w:rsidR="00907BC8" w:rsidRDefault="005B171A" w:rsidP="00DE4F37">
      <w:pPr>
        <w:spacing w:line="276" w:lineRule="auto"/>
        <w:rPr>
          <w:rFonts w:cstheme="minorHAnsi"/>
          <w:szCs w:val="28"/>
        </w:rPr>
      </w:pPr>
      <w:r w:rsidRPr="005B171A">
        <w:rPr>
          <w:rFonts w:cstheme="minorHAnsi"/>
          <w:szCs w:val="28"/>
          <w:highlight w:val="yellow"/>
        </w:rPr>
        <w:t>capture …</w:t>
      </w:r>
    </w:p>
    <w:p w14:paraId="2FCE1951" w14:textId="281EB206" w:rsidR="008850AE" w:rsidRDefault="008850AE" w:rsidP="00DE4F37">
      <w:pPr>
        <w:spacing w:line="276" w:lineRule="auto"/>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C6AF17" w14:textId="3AD25B54" w:rsidR="008850AE" w:rsidRPr="001A31ED" w:rsidRDefault="00016161" w:rsidP="00DE4F37">
      <w:pPr>
        <w:spacing w:line="276" w:lineRule="auto"/>
        <w:rPr>
          <w:rFonts w:cstheme="minorHAnsi"/>
          <w:szCs w:val="28"/>
        </w:rPr>
      </w:pPr>
      <w:r w:rsidRPr="00BC73B4">
        <w:rPr>
          <w:rFonts w:cstheme="minorHAnsi"/>
          <w:szCs w:val="28"/>
          <w:highlight w:val="yellow"/>
        </w:rPr>
        <w:t>https://www.youtube.com/watch?v=4nTh3AP6knM</w:t>
      </w:r>
    </w:p>
    <w:p w14:paraId="294DF740" w14:textId="398CCA3F" w:rsidR="00BC73B4" w:rsidRDefault="00BC73B4">
      <w:pPr>
        <w:spacing w:before="0" w:after="200" w:line="288" w:lineRule="auto"/>
        <w:rPr>
          <w:rFonts w:asciiTheme="majorHAnsi" w:eastAsiaTheme="majorEastAsia" w:hAnsiTheme="majorHAnsi" w:cstheme="majorBidi"/>
          <w:color w:val="0C586E"/>
          <w:sz w:val="28"/>
          <w:szCs w:val="28"/>
        </w:rPr>
      </w:pPr>
      <w:r>
        <w:br w:type="page"/>
      </w:r>
    </w:p>
    <w:p w14:paraId="43B01DC9" w14:textId="774EE902" w:rsidR="005620F4" w:rsidRDefault="005620F4" w:rsidP="005620F4">
      <w:pPr>
        <w:pStyle w:val="Heading2"/>
      </w:pPr>
      <w:bookmarkStart w:id="31" w:name="_Toc130289943"/>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560E9A">
        <w:tc>
          <w:tcPr>
            <w:tcW w:w="4508" w:type="dxa"/>
          </w:tcPr>
          <w:p w14:paraId="39EE8A97" w14:textId="77777777" w:rsidR="00BC73B4" w:rsidRPr="008905DC" w:rsidRDefault="00BC73B4" w:rsidP="00560E9A">
            <w:pPr>
              <w:jc w:val="center"/>
              <w:rPr>
                <w:b/>
                <w:bCs/>
              </w:rPr>
            </w:pPr>
            <w:r w:rsidRPr="008905DC">
              <w:rPr>
                <w:b/>
                <w:bCs/>
              </w:rPr>
              <w:t>Advantages</w:t>
            </w:r>
          </w:p>
        </w:tc>
        <w:tc>
          <w:tcPr>
            <w:tcW w:w="4508" w:type="dxa"/>
          </w:tcPr>
          <w:p w14:paraId="0F4795CE" w14:textId="77777777" w:rsidR="00BC73B4" w:rsidRPr="008905DC" w:rsidRDefault="00BC73B4" w:rsidP="00560E9A">
            <w:pPr>
              <w:jc w:val="center"/>
              <w:rPr>
                <w:b/>
                <w:bCs/>
              </w:rPr>
            </w:pPr>
            <w:r w:rsidRPr="008905DC">
              <w:rPr>
                <w:b/>
                <w:bCs/>
              </w:rPr>
              <w:t>Disadvantages</w:t>
            </w:r>
          </w:p>
        </w:tc>
      </w:tr>
      <w:tr w:rsidR="00BC73B4" w14:paraId="0534EA3B" w14:textId="77777777" w:rsidTr="00560E9A">
        <w:tc>
          <w:tcPr>
            <w:tcW w:w="4508" w:type="dxa"/>
          </w:tcPr>
          <w:p w14:paraId="6E136EFA" w14:textId="6FE5A458" w:rsidR="00BC73B4" w:rsidRDefault="00BC73B4" w:rsidP="00BC73B4">
            <w:pPr>
              <w:pStyle w:val="ListParagraph"/>
              <w:numPr>
                <w:ilvl w:val="0"/>
                <w:numId w:val="10"/>
              </w:numPr>
              <w:spacing w:before="0"/>
            </w:pPr>
            <w:r>
              <w:t>User oriented</w:t>
            </w:r>
          </w:p>
          <w:p w14:paraId="57DEC5E5" w14:textId="63939A6B" w:rsidR="00845F0F" w:rsidRDefault="00845F0F" w:rsidP="00BC73B4">
            <w:pPr>
              <w:pStyle w:val="ListParagraph"/>
              <w:numPr>
                <w:ilvl w:val="0"/>
                <w:numId w:val="10"/>
              </w:numPr>
              <w:spacing w:before="0"/>
            </w:pPr>
            <w:r>
              <w:t>Collaboration</w:t>
            </w:r>
          </w:p>
          <w:p w14:paraId="7A957184" w14:textId="77777777" w:rsidR="000166A7" w:rsidRDefault="000166A7" w:rsidP="000166A7">
            <w:pPr>
              <w:pStyle w:val="ListParagraph"/>
              <w:numPr>
                <w:ilvl w:val="0"/>
                <w:numId w:val="10"/>
              </w:numPr>
              <w:spacing w:before="0"/>
            </w:pPr>
            <w:r>
              <w:t>Flexibility</w:t>
            </w:r>
          </w:p>
          <w:p w14:paraId="5230C92B" w14:textId="1E2E43A4" w:rsidR="000166A7" w:rsidRDefault="000166A7" w:rsidP="000166A7">
            <w:pPr>
              <w:pStyle w:val="ListParagraph"/>
              <w:numPr>
                <w:ilvl w:val="0"/>
                <w:numId w:val="10"/>
              </w:numPr>
              <w:spacing w:before="0"/>
            </w:pPr>
            <w:r>
              <w:t>No restrictions on delivering product, iteration can be done earlier</w:t>
            </w:r>
            <w:r w:rsidR="00845F0F">
              <w:t>.</w:t>
            </w:r>
          </w:p>
          <w:p w14:paraId="506322A5" w14:textId="3AD6B454" w:rsidR="000166A7" w:rsidRDefault="000166A7" w:rsidP="000166A7">
            <w:pPr>
              <w:pStyle w:val="ListParagraph"/>
              <w:numPr>
                <w:ilvl w:val="0"/>
                <w:numId w:val="10"/>
              </w:numPr>
              <w:spacing w:before="0"/>
            </w:pPr>
            <w:r>
              <w:t>Circle(iteration) can be broken anytime.</w:t>
            </w:r>
          </w:p>
          <w:p w14:paraId="37BB2185" w14:textId="1CDEA33C" w:rsidR="000166A7" w:rsidRDefault="000166A7" w:rsidP="000166A7">
            <w:pPr>
              <w:pStyle w:val="ListParagraph"/>
              <w:numPr>
                <w:ilvl w:val="0"/>
                <w:numId w:val="10"/>
              </w:numPr>
              <w:spacing w:before="0"/>
            </w:pPr>
            <w:r>
              <w:t>Planning happening continuously.</w:t>
            </w:r>
          </w:p>
          <w:p w14:paraId="2101B160" w14:textId="627DFA85" w:rsidR="000166A7" w:rsidRDefault="000166A7" w:rsidP="000166A7">
            <w:pPr>
              <w:pStyle w:val="ListParagraph"/>
              <w:numPr>
                <w:ilvl w:val="0"/>
                <w:numId w:val="10"/>
              </w:numPr>
              <w:spacing w:before="0"/>
            </w:pPr>
            <w:r>
              <w:t>Regular delivery of product features, prototypes.</w:t>
            </w:r>
          </w:p>
          <w:p w14:paraId="03DB50EA" w14:textId="33A3AD52" w:rsidR="000166A7" w:rsidRDefault="000166A7" w:rsidP="000166A7">
            <w:pPr>
              <w:pStyle w:val="ListParagraph"/>
              <w:numPr>
                <w:ilvl w:val="0"/>
                <w:numId w:val="10"/>
              </w:numPr>
              <w:spacing w:before="0"/>
            </w:pPr>
            <w:r>
              <w:t xml:space="preserve">New Ideas (brainstorming) </w:t>
            </w:r>
          </w:p>
          <w:p w14:paraId="58FE8358" w14:textId="4A992D01" w:rsidR="000166A7" w:rsidRDefault="000166A7" w:rsidP="000166A7">
            <w:pPr>
              <w:pStyle w:val="ListParagraph"/>
              <w:numPr>
                <w:ilvl w:val="0"/>
                <w:numId w:val="10"/>
              </w:numPr>
              <w:spacing w:before="0"/>
            </w:pPr>
            <w:r>
              <w:t>Continuous reflection on completed work to improve efficiency or eliminate flaws.</w:t>
            </w:r>
          </w:p>
          <w:p w14:paraId="3701AE25" w14:textId="064643C3" w:rsidR="000166A7" w:rsidRDefault="000166A7" w:rsidP="000166A7">
            <w:pPr>
              <w:pStyle w:val="ListParagraph"/>
              <w:numPr>
                <w:ilvl w:val="0"/>
                <w:numId w:val="10"/>
              </w:numPr>
              <w:spacing w:before="0"/>
            </w:pPr>
            <w:r>
              <w:t>Waste reduction.</w:t>
            </w:r>
            <w:r w:rsidR="00845F0F">
              <w:t xml:space="preserve"> </w:t>
            </w:r>
            <w:r>
              <w:t>No over or under-producing, even workload allocation</w:t>
            </w:r>
          </w:p>
          <w:p w14:paraId="31DE8E6B" w14:textId="67C91EC2" w:rsidR="000166A7" w:rsidRDefault="000166A7" w:rsidP="000166A7">
            <w:pPr>
              <w:pStyle w:val="ListParagraph"/>
              <w:numPr>
                <w:ilvl w:val="0"/>
                <w:numId w:val="10"/>
              </w:numPr>
              <w:spacing w:before="0"/>
            </w:pPr>
            <w:r>
              <w:t>Easy, straightforward, popular</w:t>
            </w:r>
          </w:p>
          <w:p w14:paraId="29ADDC22" w14:textId="4461B664" w:rsidR="006001A1" w:rsidRDefault="006001A1" w:rsidP="006001A1">
            <w:pPr>
              <w:spacing w:before="0"/>
            </w:pPr>
          </w:p>
          <w:p w14:paraId="739EE9F9" w14:textId="3282F8E2" w:rsidR="006001A1" w:rsidRDefault="006001A1" w:rsidP="006001A1">
            <w:pPr>
              <w:spacing w:before="0"/>
            </w:pPr>
          </w:p>
          <w:p w14:paraId="6592C0A7" w14:textId="49F5BC9B" w:rsidR="006001A1" w:rsidRDefault="006001A1" w:rsidP="006001A1">
            <w:pPr>
              <w:spacing w:before="0"/>
            </w:pPr>
          </w:p>
          <w:p w14:paraId="73515C66" w14:textId="1352A9F2" w:rsidR="006001A1" w:rsidRDefault="006001A1" w:rsidP="006001A1">
            <w:pPr>
              <w:spacing w:before="0"/>
            </w:pPr>
          </w:p>
          <w:p w14:paraId="654E6A2D" w14:textId="0C4C2235" w:rsidR="006001A1" w:rsidRDefault="006001A1" w:rsidP="006001A1">
            <w:pPr>
              <w:spacing w:before="0"/>
            </w:pPr>
          </w:p>
          <w:p w14:paraId="5FC90745" w14:textId="77777777" w:rsidR="006001A1" w:rsidRDefault="006001A1" w:rsidP="006001A1">
            <w:pPr>
              <w:spacing w:before="0"/>
            </w:pPr>
          </w:p>
          <w:p w14:paraId="05C1D14A" w14:textId="3289B3F2" w:rsidR="000166A7" w:rsidRDefault="006001A1" w:rsidP="000166A7">
            <w:pPr>
              <w:pStyle w:val="ListParagraph"/>
              <w:spacing w:before="0"/>
            </w:pPr>
            <w:r w:rsidRPr="006001A1">
              <w:rPr>
                <w:highlight w:val="yellow"/>
              </w:rPr>
              <w:t>https://ccaps.umn.edu/story/agile-methodology-advantages-and-disadvantages</w:t>
            </w:r>
          </w:p>
        </w:tc>
        <w:tc>
          <w:tcPr>
            <w:tcW w:w="4508" w:type="dxa"/>
          </w:tcPr>
          <w:p w14:paraId="6CCB21E6" w14:textId="61D0FE6F" w:rsidR="00BC73B4" w:rsidRDefault="00BC73B4" w:rsidP="00BC73B4">
            <w:pPr>
              <w:pStyle w:val="ListParagraph"/>
              <w:numPr>
                <w:ilvl w:val="0"/>
                <w:numId w:val="10"/>
              </w:numPr>
              <w:spacing w:before="0"/>
            </w:pPr>
            <w:r>
              <w:t>User</w:t>
            </w:r>
            <w:r w:rsidR="000166A7">
              <w:t>/client</w:t>
            </w:r>
            <w:r>
              <w:t xml:space="preserve"> </w:t>
            </w:r>
            <w:r w:rsidR="000166A7">
              <w:t>might be</w:t>
            </w:r>
            <w:r>
              <w:t xml:space="preserve"> involved</w:t>
            </w:r>
            <w:r w:rsidR="000166A7">
              <w:t xml:space="preserve"> too much/</w:t>
            </w:r>
          </w:p>
          <w:p w14:paraId="47E06F5D" w14:textId="118B943F" w:rsidR="000166A7" w:rsidRDefault="000166A7" w:rsidP="000166A7">
            <w:pPr>
              <w:pStyle w:val="ListParagraph"/>
              <w:numPr>
                <w:ilvl w:val="0"/>
                <w:numId w:val="10"/>
              </w:numPr>
              <w:spacing w:before="0"/>
            </w:pPr>
            <w:r>
              <w:t xml:space="preserve">Not updating </w:t>
            </w:r>
            <w:r w:rsidR="0027205F">
              <w:t>documentation</w:t>
            </w:r>
            <w:r>
              <w:t xml:space="preserve"> for plans/backlogs, testing can lead to issues with prioritizing the right thing.</w:t>
            </w:r>
          </w:p>
          <w:p w14:paraId="7C21084D" w14:textId="2C5C852C" w:rsidR="000166A7" w:rsidRDefault="000166A7" w:rsidP="000166A7">
            <w:pPr>
              <w:pStyle w:val="ListParagraph"/>
              <w:numPr>
                <w:ilvl w:val="0"/>
                <w:numId w:val="10"/>
              </w:numPr>
              <w:spacing w:before="0"/>
            </w:pPr>
            <w:r>
              <w:t>Lack of testing is quite common for this methodology.</w:t>
            </w:r>
          </w:p>
          <w:p w14:paraId="6D7CEEAE" w14:textId="6E5F1B97" w:rsidR="000166A7" w:rsidRDefault="000166A7" w:rsidP="000166A7">
            <w:pPr>
              <w:pStyle w:val="ListParagraph"/>
              <w:numPr>
                <w:ilvl w:val="0"/>
                <w:numId w:val="10"/>
              </w:numPr>
              <w:spacing w:before="0"/>
            </w:pPr>
            <w:r>
              <w:t xml:space="preserve">Not suitable for dynamic environment where things change too fast. </w:t>
            </w:r>
          </w:p>
          <w:p w14:paraId="6CDD6CB7" w14:textId="32FD3959" w:rsidR="000166A7" w:rsidRDefault="000166A7" w:rsidP="000166A7">
            <w:pPr>
              <w:pStyle w:val="ListParagraph"/>
              <w:numPr>
                <w:ilvl w:val="0"/>
                <w:numId w:val="10"/>
              </w:numPr>
              <w:spacing w:before="0"/>
            </w:pPr>
            <w:r>
              <w:t xml:space="preserve">Scope creeping is very big </w:t>
            </w:r>
            <w:proofErr w:type="gramStart"/>
            <w:r>
              <w:t>problem</w:t>
            </w:r>
            <w:proofErr w:type="gramEnd"/>
          </w:p>
          <w:p w14:paraId="05A08AB7" w14:textId="789C7D13" w:rsidR="000166A7" w:rsidRDefault="000166A7" w:rsidP="000166A7">
            <w:pPr>
              <w:pStyle w:val="ListParagraph"/>
              <w:numPr>
                <w:ilvl w:val="0"/>
                <w:numId w:val="10"/>
              </w:numPr>
              <w:spacing w:before="0"/>
            </w:pPr>
            <w:r>
              <w:t>Lacks processes to check on less experienced developers and team members.</w:t>
            </w:r>
          </w:p>
          <w:p w14:paraId="55109CE1" w14:textId="5B57A9CF" w:rsidR="000166A7" w:rsidRDefault="000166A7" w:rsidP="000166A7">
            <w:pPr>
              <w:pStyle w:val="ListParagraph"/>
              <w:numPr>
                <w:ilvl w:val="0"/>
                <w:numId w:val="10"/>
              </w:numPr>
              <w:spacing w:before="0"/>
            </w:pPr>
            <w:r>
              <w:t>It is difficult to predict at the beginning of a project how many resources are needed</w:t>
            </w:r>
            <w:r w:rsidR="0027205F">
              <w:t>.</w:t>
            </w:r>
          </w:p>
          <w:p w14:paraId="1AEBEFA9" w14:textId="53411B16" w:rsidR="000166A7" w:rsidRDefault="000166A7" w:rsidP="0027205F">
            <w:pPr>
              <w:pStyle w:val="ListParagraph"/>
              <w:numPr>
                <w:ilvl w:val="0"/>
                <w:numId w:val="10"/>
              </w:numPr>
            </w:pPr>
            <w:r w:rsidRPr="0027205F">
              <w:t>Constant meeting can lead to</w:t>
            </w:r>
            <w:r w:rsidR="00974557" w:rsidRPr="0027205F">
              <w:t xml:space="preserve"> </w:t>
            </w:r>
            <w:r w:rsidRPr="0027205F">
              <w:t>difficult</w:t>
            </w:r>
            <w:r w:rsidR="00974557" w:rsidRPr="0027205F">
              <w:t>y</w:t>
            </w:r>
            <w:r w:rsidRPr="0027205F">
              <w:t xml:space="preserve"> to maintain due to unavailability of team members or users/</w:t>
            </w:r>
            <w:proofErr w:type="gramStart"/>
            <w:r w:rsidRPr="0027205F">
              <w:t>clients</w:t>
            </w:r>
            <w:proofErr w:type="gramEnd"/>
          </w:p>
          <w:p w14:paraId="03B906AB" w14:textId="2E0268DD" w:rsidR="0027205F" w:rsidRPr="0027205F" w:rsidRDefault="0027205F" w:rsidP="0027205F">
            <w:pPr>
              <w:pStyle w:val="ListParagraph"/>
              <w:numPr>
                <w:ilvl w:val="0"/>
                <w:numId w:val="10"/>
              </w:numPr>
            </w:pPr>
            <w:r>
              <w:t>Less predictable</w:t>
            </w:r>
          </w:p>
          <w:p w14:paraId="314D8004" w14:textId="4C125F5E" w:rsidR="0027205F" w:rsidRDefault="0027205F" w:rsidP="0027205F"/>
        </w:tc>
      </w:tr>
    </w:tbl>
    <w:p w14:paraId="55F9E313" w14:textId="261AA468" w:rsidR="005620F4" w:rsidRDefault="00763428" w:rsidP="00763428">
      <w:pPr>
        <w:pStyle w:val="Heading2"/>
      </w:pPr>
      <w:r>
        <w:t>Summary</w:t>
      </w:r>
    </w:p>
    <w:p w14:paraId="22950785" w14:textId="12524B32" w:rsidR="00F005EE" w:rsidRDefault="00763428" w:rsidP="00F005EE">
      <w:bookmarkStart w:id="32" w:name="_Toc130289944"/>
      <w:r>
        <w:t xml:space="preserve">The stages of Design Thinking described above will be combined with </w:t>
      </w:r>
      <w:r w:rsidR="00F005EE">
        <w:t>an</w:t>
      </w:r>
      <w:r>
        <w:t xml:space="preserve"> Agile </w:t>
      </w:r>
      <w:r w:rsidR="00F005EE">
        <w:t>management method</w:t>
      </w:r>
      <w:r>
        <w:t xml:space="preserve"> -Kanban</w:t>
      </w:r>
      <w:r w:rsidR="00F005EE">
        <w:t>. This means that by combining Kanban with Design Thinking next advantages cab be achieved:</w:t>
      </w:r>
    </w:p>
    <w:p w14:paraId="42D6DFED" w14:textId="3A7DB1DF" w:rsidR="00F005EE" w:rsidRDefault="00F005EE" w:rsidP="00F005EE">
      <w:pPr>
        <w:pStyle w:val="ListParagraph"/>
        <w:numPr>
          <w:ilvl w:val="0"/>
          <w:numId w:val="24"/>
        </w:numPr>
      </w:pPr>
      <w:r>
        <w:t>T</w:t>
      </w:r>
      <w:r w:rsidRPr="00F005EE">
        <w:t>ask transparenc</w:t>
      </w:r>
      <w:r>
        <w:t>y of a project.</w:t>
      </w:r>
    </w:p>
    <w:p w14:paraId="48596AD4" w14:textId="1F1DF921" w:rsidR="00F005EE" w:rsidRDefault="00F005EE" w:rsidP="00F005EE">
      <w:pPr>
        <w:pStyle w:val="ListParagraph"/>
        <w:numPr>
          <w:ilvl w:val="0"/>
          <w:numId w:val="24"/>
        </w:numPr>
        <w:spacing w:before="0" w:line="288" w:lineRule="auto"/>
      </w:pPr>
      <w:r>
        <w:t>Easier to organize tasks in time and space.</w:t>
      </w:r>
    </w:p>
    <w:p w14:paraId="296417CA" w14:textId="693483EF" w:rsidR="00F005EE" w:rsidRDefault="00F005EE" w:rsidP="00F005EE">
      <w:pPr>
        <w:pStyle w:val="ListParagraph"/>
        <w:numPr>
          <w:ilvl w:val="0"/>
          <w:numId w:val="24"/>
        </w:numPr>
        <w:spacing w:before="0" w:line="288" w:lineRule="auto"/>
      </w:pPr>
      <w:r>
        <w:t>Easier to break into smaller tasks.</w:t>
      </w:r>
    </w:p>
    <w:p w14:paraId="7FF172E0" w14:textId="5252394C" w:rsidR="00F005EE" w:rsidRDefault="00F005EE" w:rsidP="00F005EE">
      <w:pPr>
        <w:pStyle w:val="ListParagraph"/>
        <w:numPr>
          <w:ilvl w:val="0"/>
          <w:numId w:val="24"/>
        </w:numPr>
        <w:spacing w:before="0" w:line="288" w:lineRule="auto"/>
      </w:pPr>
      <w:r>
        <w:t>Easier to determine and notice the priority of execution.</w:t>
      </w:r>
    </w:p>
    <w:p w14:paraId="6CD0FB0D" w14:textId="6C07FBA4" w:rsidR="00F005EE" w:rsidRDefault="00F005EE" w:rsidP="00F005EE">
      <w:pPr>
        <w:pStyle w:val="ListParagraph"/>
        <w:numPr>
          <w:ilvl w:val="0"/>
          <w:numId w:val="24"/>
        </w:numPr>
        <w:spacing w:before="0" w:line="288" w:lineRule="auto"/>
      </w:pPr>
      <w:r>
        <w:t>Visualization helps to focus on the execution of specific tasks.</w:t>
      </w:r>
    </w:p>
    <w:p w14:paraId="199F39BD" w14:textId="6A18809E" w:rsidR="00763428" w:rsidRPr="00F005EE" w:rsidRDefault="00F005EE" w:rsidP="00F005EE">
      <w:pPr>
        <w:pStyle w:val="ListParagraph"/>
        <w:numPr>
          <w:ilvl w:val="0"/>
          <w:numId w:val="24"/>
        </w:numPr>
        <w:spacing w:before="0" w:line="288" w:lineRule="auto"/>
      </w:pPr>
      <w:r>
        <w:t>Helps Illuminate procrastination.</w:t>
      </w:r>
    </w:p>
    <w:p w14:paraId="60704A22" w14:textId="6721E01A" w:rsidR="005620F4" w:rsidRDefault="005620F4" w:rsidP="005620F4">
      <w:pPr>
        <w:pStyle w:val="Heading1"/>
      </w:pPr>
      <w:r>
        <w:lastRenderedPageBreak/>
        <w:t>Ethics</w:t>
      </w:r>
      <w:bookmarkEnd w:id="32"/>
    </w:p>
    <w:p w14:paraId="54819764" w14:textId="4CF001F2" w:rsidR="00C714D9" w:rsidRPr="00616CB0" w:rsidRDefault="00F66DF0" w:rsidP="00C714D9">
      <w:r>
        <w:t>T</w:t>
      </w:r>
      <w:r w:rsidRPr="00F66DF0">
        <w:t>his section will provide information and documents regarding ethical and legal regulation, how it relates to the project and how it will be carried out</w:t>
      </w:r>
      <w:r w:rsidR="00616CB0" w:rsidRPr="00616CB0">
        <w:t>.</w:t>
      </w:r>
    </w:p>
    <w:p w14:paraId="0347EC9A" w14:textId="78C9D80D" w:rsidR="005620F4" w:rsidRDefault="005620F4" w:rsidP="005620F4">
      <w:pPr>
        <w:pStyle w:val="Heading2"/>
      </w:pPr>
      <w:bookmarkStart w:id="33" w:name="_Toc130289945"/>
      <w:r>
        <w:t>Relevance of ITP Code of Ethics</w:t>
      </w:r>
      <w:bookmarkEnd w:id="33"/>
    </w:p>
    <w:p w14:paraId="72726D78" w14:textId="11B56AE3" w:rsidR="00F66DF0" w:rsidRPr="0078267F" w:rsidRDefault="00F66DF0" w:rsidP="00F66DF0">
      <w:pPr>
        <w:rPr>
          <w:lang w:val="en-US"/>
        </w:rPr>
      </w:pPr>
      <w:proofErr w:type="gramStart"/>
      <w:r w:rsidRPr="00F66DF0">
        <w:t>In order for</w:t>
      </w:r>
      <w:proofErr w:type="gramEnd"/>
      <w:r w:rsidRPr="00F66DF0">
        <w:t xml:space="preserve"> the project to be legal and ethically correct, so that there are no legal problems in the future, certain dogmas and laws should be followed. These tenets will be presented below.</w:t>
      </w:r>
    </w:p>
    <w:p w14:paraId="5E897D73" w14:textId="368EBC0A" w:rsidR="005620F4" w:rsidRDefault="005620F4" w:rsidP="005620F4">
      <w:pPr>
        <w:pStyle w:val="Heading3"/>
      </w:pPr>
      <w:r>
        <w:t>Good Faith</w:t>
      </w:r>
    </w:p>
    <w:p w14:paraId="34310E04" w14:textId="3E75705E" w:rsidR="0078267F" w:rsidRDefault="0078267F" w:rsidP="0078267F">
      <w:r>
        <w:t xml:space="preserve">This Principle is relevant to this project. </w:t>
      </w:r>
      <w:r w:rsidRPr="00F0688A">
        <w:t>I shall treat people with dignity, good faith, and equality; without discrimination; and have consideration for the values and cultural sensitivities of all groups within the community affected by my work.</w:t>
      </w:r>
    </w:p>
    <w:p w14:paraId="3A6496B2" w14:textId="58DC6039" w:rsidR="003C23E6" w:rsidRDefault="003C23E6" w:rsidP="0078267F">
      <w:r w:rsidRPr="003C23E6">
        <w:t xml:space="preserve">For example, when </w:t>
      </w:r>
      <w:r>
        <w:t>creating</w:t>
      </w:r>
      <w:r w:rsidRPr="003C23E6">
        <w:t xml:space="preserve"> an interview questionnaire, the opinion of each team member was </w:t>
      </w:r>
      <w:proofErr w:type="gramStart"/>
      <w:r w:rsidRPr="003C23E6">
        <w:t>taken into account</w:t>
      </w:r>
      <w:proofErr w:type="gramEnd"/>
      <w:r w:rsidRPr="003C23E6">
        <w:t>.</w:t>
      </w:r>
    </w:p>
    <w:p w14:paraId="6BF0D595" w14:textId="54ACFFFC" w:rsidR="0078267F" w:rsidRPr="005F2D70" w:rsidRDefault="005620F4" w:rsidP="005F2D70">
      <w:pPr>
        <w:pStyle w:val="Heading3"/>
      </w:pPr>
      <w:r>
        <w:t>Integrity</w:t>
      </w:r>
    </w:p>
    <w:p w14:paraId="704CFCEE" w14:textId="549034DD" w:rsidR="00616CB0" w:rsidRPr="00955966" w:rsidRDefault="0078267F" w:rsidP="005620F4">
      <w:r>
        <w:t xml:space="preserve">This Principle is relevant to this project. </w:t>
      </w:r>
      <w:r w:rsidRPr="00217236">
        <w:t>I shall act in the execution of my profession with integrity, dignity, and honour to merit the trust of the community and the profession, and apply honesty, skill, judgement, and initiative to contribute positively to the well-being of society</w:t>
      </w:r>
      <w:r>
        <w:t>.</w:t>
      </w:r>
    </w:p>
    <w:p w14:paraId="5795D8AC" w14:textId="54BED5B5" w:rsidR="005620F4" w:rsidRDefault="005620F4" w:rsidP="005620F4">
      <w:pPr>
        <w:pStyle w:val="Heading3"/>
      </w:pPr>
      <w:r>
        <w:t>Community Focus</w:t>
      </w:r>
    </w:p>
    <w:p w14:paraId="42392DEC" w14:textId="3BC96165" w:rsidR="005F2D70" w:rsidRDefault="005F2D70" w:rsidP="005F2D70">
      <w:r>
        <w:t xml:space="preserve">This Principle is relevant to this project. </w:t>
      </w:r>
      <w:r w:rsidRPr="00B842C6">
        <w:t>Responsibility for the welfare and rights of the community shall come before my responsibility to my profession, sectional, or private interests or to other professionals</w:t>
      </w:r>
      <w:r>
        <w:t>.</w:t>
      </w:r>
    </w:p>
    <w:p w14:paraId="37AA3CC1" w14:textId="5140E9F4" w:rsidR="003C23E6" w:rsidRPr="00B842C6" w:rsidRDefault="003C23E6" w:rsidP="005F2D70">
      <w:r w:rsidRPr="003C23E6">
        <w:t>For example, the final product is aimed at attracting new students, which in turn reflects well on the general level of education in New Zealand.</w:t>
      </w:r>
    </w:p>
    <w:p w14:paraId="6FD1D102" w14:textId="38595297" w:rsidR="005620F4" w:rsidRDefault="005620F4" w:rsidP="005620F4">
      <w:pPr>
        <w:pStyle w:val="Heading3"/>
      </w:pPr>
      <w:r>
        <w:t>Skills</w:t>
      </w:r>
    </w:p>
    <w:p w14:paraId="320F62FA" w14:textId="7D10F327" w:rsidR="00FA2E96" w:rsidRPr="00B842C6" w:rsidRDefault="00FA2E96" w:rsidP="00FA2E96">
      <w:r>
        <w:t xml:space="preserve">This Principle is relevant to this project. </w:t>
      </w:r>
      <w:r w:rsidR="00E54B76">
        <w:t>As a</w:t>
      </w:r>
      <w:r w:rsidRPr="00B842C6">
        <w:t xml:space="preserve"> student</w:t>
      </w:r>
      <w:r w:rsidR="00E54B76">
        <w:t xml:space="preserve"> I </w:t>
      </w:r>
      <w:r w:rsidRPr="00B842C6">
        <w:t>shall apply my skills and knowledge in the interests of the project’s client or employers for whom I will act without compromising any other of these Tenets</w:t>
      </w:r>
      <w:r>
        <w:t>.</w:t>
      </w:r>
    </w:p>
    <w:p w14:paraId="2D62FDD3" w14:textId="2D1968EF" w:rsidR="005620F4" w:rsidRDefault="005620F4" w:rsidP="005620F4">
      <w:pPr>
        <w:pStyle w:val="Heading3"/>
      </w:pPr>
      <w:r>
        <w:t>Continuous Development</w:t>
      </w:r>
    </w:p>
    <w:p w14:paraId="73894671" w14:textId="0412D601" w:rsidR="00BF65D3" w:rsidRPr="0096011B" w:rsidRDefault="00BF65D3" w:rsidP="00BF65D3">
      <w:r>
        <w:t xml:space="preserve">This Principle is relevant to this project. </w:t>
      </w:r>
      <w:r w:rsidRPr="0096011B">
        <w:t>I shall develop knowledge, skills, and expertise continuously through the project.</w:t>
      </w:r>
    </w:p>
    <w:p w14:paraId="588688B1" w14:textId="5FC44D74" w:rsidR="005620F4" w:rsidRDefault="005620F4" w:rsidP="005620F4">
      <w:pPr>
        <w:pStyle w:val="Heading3"/>
      </w:pPr>
      <w:r>
        <w:t>Informed Consent</w:t>
      </w:r>
    </w:p>
    <w:p w14:paraId="02F7B236" w14:textId="5E08A7B9" w:rsidR="00F66DF0" w:rsidRPr="0096011B" w:rsidRDefault="004414AD" w:rsidP="00F66DF0">
      <w:r>
        <w:t>This Principle is relevant to this project</w:t>
      </w:r>
      <w:r w:rsidR="00F66DF0">
        <w:t xml:space="preserve">. </w:t>
      </w:r>
      <w:r w:rsidR="00F66DF0" w:rsidRPr="0096011B">
        <w:t>I shall take reasonable steps to inform myself</w:t>
      </w:r>
      <w:r w:rsidR="00F66DF0">
        <w:t xml:space="preserve"> or </w:t>
      </w:r>
      <w:r w:rsidR="00F66DF0" w:rsidRPr="0096011B">
        <w:t>my client of the economic, social, environmental, or legal consequences which may arise from my actions.</w:t>
      </w:r>
      <w:r w:rsidR="00F13E05">
        <w:t xml:space="preserve"> </w:t>
      </w:r>
    </w:p>
    <w:p w14:paraId="08DC355C" w14:textId="74236918" w:rsidR="00F66DF0" w:rsidRDefault="00F66DF0" w:rsidP="00F66DF0"/>
    <w:p w14:paraId="0D83BE86" w14:textId="1230D773" w:rsidR="00F15A3C" w:rsidRDefault="00F15A3C" w:rsidP="00F66DF0"/>
    <w:p w14:paraId="76C6162A" w14:textId="284D3CB9" w:rsidR="00F15A3C" w:rsidRDefault="00F15A3C" w:rsidP="00F66DF0"/>
    <w:p w14:paraId="361F5B9A" w14:textId="6C09E6FA" w:rsidR="00F15A3C" w:rsidRDefault="00F15A3C" w:rsidP="00F66DF0"/>
    <w:p w14:paraId="52EF0253" w14:textId="36390D95" w:rsidR="00F15A3C" w:rsidRDefault="00F15A3C" w:rsidP="00F66DF0"/>
    <w:p w14:paraId="45CAE864" w14:textId="14422750" w:rsidR="00F15A3C" w:rsidRDefault="00F15A3C" w:rsidP="00F66DF0"/>
    <w:p w14:paraId="48EAD984" w14:textId="70BE53B9" w:rsidR="00F15A3C" w:rsidRPr="00931FB0" w:rsidRDefault="00F15A3C" w:rsidP="00F66DF0">
      <w:pPr>
        <w:rPr>
          <w:lang w:val="ru-RU"/>
        </w:rPr>
      </w:pPr>
      <w:r w:rsidRPr="00F15A3C">
        <w:rPr>
          <w:highlight w:val="yellow"/>
        </w:rPr>
        <w:t>Capture…</w:t>
      </w:r>
    </w:p>
    <w:p w14:paraId="4E562D5B" w14:textId="14190140" w:rsidR="00DD6FB3" w:rsidRPr="00DD6FB3" w:rsidRDefault="00DD6FB3" w:rsidP="00DD6FB3">
      <w:pPr>
        <w:jc w:val="center"/>
      </w:pPr>
      <w:r>
        <w:rPr>
          <w:noProof/>
        </w:rPr>
        <w:drawing>
          <wp:inline distT="0" distB="0" distL="0" distR="0" wp14:anchorId="1E51ABED" wp14:editId="1CA7E3E2">
            <wp:extent cx="4920795" cy="6286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929785" cy="6297985"/>
                    </a:xfrm>
                    <a:prstGeom prst="rect">
                      <a:avLst/>
                    </a:prstGeom>
                  </pic:spPr>
                </pic:pic>
              </a:graphicData>
            </a:graphic>
          </wp:inline>
        </w:drawing>
      </w:r>
    </w:p>
    <w:p w14:paraId="655D6C38" w14:textId="348F123F" w:rsidR="005620F4" w:rsidRDefault="005620F4" w:rsidP="005620F4">
      <w:pPr>
        <w:pStyle w:val="Heading3"/>
      </w:pPr>
      <w:r>
        <w:t>Conflicts of Interest</w:t>
      </w:r>
    </w:p>
    <w:p w14:paraId="14698EE8" w14:textId="0392506C" w:rsidR="00F13E05" w:rsidRPr="00A83BE8" w:rsidRDefault="00F13E05" w:rsidP="00F13E05">
      <w:r>
        <w:t xml:space="preserve">This Principle is not relevant as I do not have a conflict of interest in this project. However, </w:t>
      </w:r>
      <w:r w:rsidRPr="00A83BE8">
        <w:t>I shall inform my clients of any interest which may be, or may be perceived as being, in conflict with the interests of my clients, or which may affect the quality of service or impartial judgement</w:t>
      </w:r>
      <w:r>
        <w:t>, if such ever arise during the duration of the project</w:t>
      </w:r>
      <w:r w:rsidRPr="00A83BE8">
        <w:t>.</w:t>
      </w:r>
    </w:p>
    <w:p w14:paraId="6FBBD865" w14:textId="77777777" w:rsidR="00F13E05" w:rsidRPr="00F13E05" w:rsidRDefault="00F13E05" w:rsidP="00F13E05"/>
    <w:p w14:paraId="5EAC4672" w14:textId="24B0E815" w:rsidR="007E0B3D" w:rsidRPr="007E0B3D" w:rsidRDefault="007E0B3D" w:rsidP="007E0B3D">
      <w:pPr>
        <w:rPr>
          <w:b/>
          <w:bCs/>
        </w:rPr>
      </w:pPr>
      <w:r w:rsidRPr="007E0B3D">
        <w:rPr>
          <w:b/>
          <w:bCs/>
          <w:highlight w:val="yellow"/>
        </w:rPr>
        <w:lastRenderedPageBreak/>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2F4B0A5F" w14:textId="7886F6BB" w:rsidR="00F13E05" w:rsidRDefault="005620F4" w:rsidP="00A6382B">
      <w:pPr>
        <w:pStyle w:val="Heading3"/>
      </w:pPr>
      <w:r>
        <w:t>Competence</w:t>
      </w:r>
    </w:p>
    <w:p w14:paraId="24DD34EF" w14:textId="3C0CCD02" w:rsidR="003A0325" w:rsidRPr="00884905" w:rsidRDefault="00F13E05" w:rsidP="00884905">
      <w:r w:rsidRPr="00F96606">
        <w:t xml:space="preserve">This </w:t>
      </w:r>
      <w:r>
        <w:t>Principle</w:t>
      </w:r>
      <w:r w:rsidRPr="00F96606">
        <w:t xml:space="preserve"> is relevant. I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EA3B25">
        <w:t xml:space="preserve">/taking a </w:t>
      </w:r>
      <w:r w:rsidR="00EA3B25" w:rsidRPr="00633687">
        <w:rPr>
          <w:highlight w:val="yellow"/>
        </w:rPr>
        <w:t>360</w:t>
      </w:r>
      <w:r w:rsidR="00EA3B25">
        <w:t xml:space="preserve"> picture</w:t>
      </w:r>
      <w:r w:rsidRPr="001D6E66">
        <w:t>.</w:t>
      </w:r>
      <w:r w:rsidR="003A0325">
        <w:br w:type="page"/>
      </w:r>
    </w:p>
    <w:p w14:paraId="650FA612" w14:textId="0F247489" w:rsidR="00CF717B" w:rsidRDefault="005620F4" w:rsidP="005620F4">
      <w:pPr>
        <w:pStyle w:val="Heading2"/>
      </w:pPr>
      <w:bookmarkStart w:id="34" w:name="_Toc130289946"/>
      <w:r>
        <w:lastRenderedPageBreak/>
        <w:t>Relevant Legislation</w:t>
      </w:r>
      <w:bookmarkEnd w:id="34"/>
    </w:p>
    <w:p w14:paraId="5A49CA16" w14:textId="4F2B753D" w:rsidR="005620F4" w:rsidRPr="005B171A" w:rsidRDefault="00CF717B" w:rsidP="005B171A">
      <w:pPr>
        <w:rPr>
          <w:b/>
          <w:bCs/>
        </w:rPr>
      </w:pPr>
      <w:r w:rsidRPr="00CF717B">
        <w:rPr>
          <w:b/>
          <w:bCs/>
          <w:highlight w:val="yellow"/>
        </w:rPr>
        <w:t xml:space="preserve">Guideline – see  </w:t>
      </w:r>
      <w:hyperlink r:id="rId19"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20" w:history="1">
        <w:r w:rsidRPr="00CF717B">
          <w:rPr>
            <w:rStyle w:val="Hyperlink"/>
            <w:b/>
            <w:bCs/>
            <w:highlight w:val="yellow"/>
          </w:rPr>
          <w:t>https://www.iponz.govt.nz/</w:t>
        </w:r>
      </w:hyperlink>
      <w:r w:rsidR="005620F4">
        <w:t xml:space="preserve"> </w:t>
      </w:r>
    </w:p>
    <w:p w14:paraId="14628102" w14:textId="22DCD413" w:rsidR="005620F4" w:rsidRDefault="005620F4" w:rsidP="005620F4">
      <w:pPr>
        <w:pStyle w:val="Heading3"/>
      </w:pPr>
      <w:r>
        <w:t>Privacy/Confidentiality</w:t>
      </w:r>
    </w:p>
    <w:p w14:paraId="0CC0B014" w14:textId="4C0511F9" w:rsidR="00931FB0" w:rsidRPr="00931FB0" w:rsidRDefault="00931FB0" w:rsidP="00931FB0">
      <w:r w:rsidRPr="00931FB0">
        <w:t>All collected information from users as well as from the client will be used only for the purposes of a specific project and only with permission. No personal data that could identify a specific person will be collected. All storage will be privately accessible to unauthorized persons and will be deleted after the completion of the project.</w:t>
      </w:r>
    </w:p>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6BD7B24" w:rsidR="005620F4" w:rsidRPr="005620F4" w:rsidRDefault="00884905" w:rsidP="005620F4">
      <w:r>
        <w:t>Must fill it up!</w:t>
      </w:r>
    </w:p>
    <w:p w14:paraId="745702B8" w14:textId="73EBEA10" w:rsidR="005620F4" w:rsidRPr="005620F4" w:rsidRDefault="005620F4" w:rsidP="005620F4">
      <w:pPr>
        <w:pStyle w:val="Heading3"/>
      </w:pPr>
      <w:r>
        <w:t>Patents</w:t>
      </w:r>
    </w:p>
    <w:p w14:paraId="1DE53BBC" w14:textId="2A42C7C4" w:rsidR="009E06A3" w:rsidRPr="003D596D" w:rsidRDefault="009E06A3" w:rsidP="009E06A3">
      <w:r w:rsidRPr="003D596D">
        <w:t>This legislation is not relevant to this project</w:t>
      </w:r>
      <w:r w:rsidR="00633687">
        <w:t xml:space="preserve">, as Idea is not new and widely open for everyon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5" w:name="_Toc130289947"/>
      <w:r>
        <w:lastRenderedPageBreak/>
        <w:t>Reflections</w:t>
      </w:r>
      <w:bookmarkEnd w:id="35"/>
    </w:p>
    <w:p w14:paraId="2C04F3D5" w14:textId="05475776" w:rsidR="00C714D9" w:rsidRPr="00C714D9" w:rsidRDefault="0002183B" w:rsidP="00C714D9">
      <w:r>
        <w:rPr>
          <w:b/>
          <w:bCs/>
        </w:rPr>
        <w:t xml:space="preserve">Me </w:t>
      </w:r>
      <w:proofErr w:type="spellStart"/>
      <w:r>
        <w:rPr>
          <w:b/>
          <w:bCs/>
        </w:rPr>
        <w:t>likey</w:t>
      </w:r>
      <w:proofErr w:type="spellEnd"/>
      <w:r>
        <w:rPr>
          <w:b/>
          <w:bCs/>
        </w:rPr>
        <w:t xml:space="preserve">. </w:t>
      </w:r>
    </w:p>
    <w:p w14:paraId="64073BC9" w14:textId="0E14ABB5" w:rsidR="008E1067" w:rsidRDefault="008E1067" w:rsidP="008E1067">
      <w:pPr>
        <w:pStyle w:val="Heading2"/>
      </w:pPr>
      <w:bookmarkStart w:id="36" w:name="_Toc130289948"/>
      <w:r>
        <w:t>Approach</w:t>
      </w:r>
      <w:bookmarkEnd w:id="36"/>
    </w:p>
    <w:p w14:paraId="1DBCC3CB" w14:textId="16208728" w:rsidR="006313DC" w:rsidRDefault="00824D7F">
      <w:pPr>
        <w:spacing w:after="200"/>
        <w:rPr>
          <w:b/>
          <w:bCs/>
        </w:rPr>
      </w:pPr>
      <w:r w:rsidRPr="00824D7F">
        <w:rPr>
          <w:b/>
          <w:bCs/>
          <w:highlight w:val="yellow"/>
        </w:rPr>
        <w:t>Guideline: what is the way that notes will be taken to capture lessons learnt and reflections during the project.</w:t>
      </w:r>
    </w:p>
    <w:p w14:paraId="78EDD4AE" w14:textId="1C7EFFE3" w:rsidR="005B171A" w:rsidRDefault="005B171A">
      <w:pPr>
        <w:spacing w:after="200"/>
        <w:rPr>
          <w:b/>
          <w:bCs/>
        </w:rPr>
      </w:pPr>
      <w:r>
        <w:rPr>
          <w:b/>
          <w:bCs/>
        </w:rPr>
        <w:t xml:space="preserve">Not too sure what to write </w:t>
      </w:r>
      <w:proofErr w:type="gramStart"/>
      <w:r>
        <w:rPr>
          <w:b/>
          <w:bCs/>
        </w:rPr>
        <w:t>here</w:t>
      </w:r>
      <w:proofErr w:type="gramEnd"/>
      <w:r>
        <w:rPr>
          <w:b/>
          <w:bCs/>
        </w:rPr>
        <w:t xml:space="preserve"> </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7" w:name="_Toc130289949"/>
      <w:r>
        <w:lastRenderedPageBreak/>
        <w:t>Specifications</w:t>
      </w:r>
      <w:bookmarkEnd w:id="37"/>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8" w:name="_Toc130289950"/>
      <w:r>
        <w:lastRenderedPageBreak/>
        <w:t>Reference</w:t>
      </w:r>
      <w:r w:rsidR="00873E2D">
        <w:t>s</w:t>
      </w:r>
      <w:bookmarkEnd w:id="38"/>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9" w:name="_Toc130289951"/>
      <w:r>
        <w:lastRenderedPageBreak/>
        <w:t>Appendices</w:t>
      </w:r>
      <w:bookmarkEnd w:id="39"/>
      <w:r>
        <w:t xml:space="preserve"> </w:t>
      </w:r>
    </w:p>
    <w:p w14:paraId="1D259407" w14:textId="0B39ACFA"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7FED1C3A" w14:textId="37797CFF" w:rsidR="008E1067" w:rsidRDefault="008E1067" w:rsidP="008E1067">
      <w:pPr>
        <w:pStyle w:val="Heading2"/>
      </w:pPr>
      <w:bookmarkStart w:id="40" w:name="_Toc130289952"/>
      <w:r>
        <w:t>Appendix A – Detailed Project Plan</w:t>
      </w:r>
      <w:bookmarkEnd w:id="40"/>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1" w:name="_Toc130289953"/>
      <w:r>
        <w:t>Appendix B – Risk Management Table</w:t>
      </w:r>
      <w:r w:rsidR="00492603">
        <w:t>s</w:t>
      </w:r>
      <w:bookmarkEnd w:id="41"/>
    </w:p>
    <w:p w14:paraId="7AE326C6" w14:textId="2B48DC19" w:rsidR="008E1067" w:rsidRDefault="00492603" w:rsidP="008E1067">
      <w:proofErr w:type="gramStart"/>
      <w:r w:rsidRPr="00DF4EA3">
        <w:rPr>
          <w:highlight w:val="yellow"/>
        </w:rPr>
        <w:t>Guideline  -</w:t>
      </w:r>
      <w:proofErr w:type="gramEnd"/>
      <w:r w:rsidRPr="00DF4EA3">
        <w:rPr>
          <w:highlight w:val="yellow"/>
        </w:rPr>
        <w:t xml:space="preserve">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2" w:name="_Toc130289954"/>
      <w:r>
        <w:t>Appendix C – Quality Assurance Table</w:t>
      </w:r>
      <w:r w:rsidR="00492603">
        <w:t>s</w:t>
      </w:r>
      <w:bookmarkEnd w:id="42"/>
    </w:p>
    <w:p w14:paraId="77DA8A44" w14:textId="2898B506" w:rsidR="00492603" w:rsidRDefault="00492603" w:rsidP="00492603">
      <w:proofErr w:type="gramStart"/>
      <w:r w:rsidRPr="00DF4EA3">
        <w:rPr>
          <w:highlight w:val="yellow"/>
        </w:rPr>
        <w:t>Guideline  -</w:t>
      </w:r>
      <w:proofErr w:type="gramEnd"/>
      <w:r w:rsidRPr="00DF4EA3">
        <w:rPr>
          <w:highlight w:val="yellow"/>
        </w:rPr>
        <w:t xml:space="preserve">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bookmarkStart w:id="43" w:name="_Toc130289955"/>
      <w:r>
        <w:lastRenderedPageBreak/>
        <w:t xml:space="preserve">Appendix D – </w:t>
      </w:r>
      <w:r w:rsidR="002F313C">
        <w:t>Interview Transcription</w:t>
      </w:r>
      <w:r w:rsidR="009D5ECC">
        <w:t xml:space="preserve"> and Notes</w:t>
      </w:r>
      <w:bookmarkEnd w:id="43"/>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 xml:space="preserve">Yeah. </w:t>
      </w:r>
      <w:proofErr w:type="gramStart"/>
      <w:r>
        <w:t>So</w:t>
      </w:r>
      <w:proofErr w:type="gramEnd"/>
      <w:r>
        <w:t xml:space="preserve">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Pr="005B171A" w:rsidRDefault="002F313C" w:rsidP="002F313C">
      <w:r w:rsidRPr="005B171A">
        <w:t xml:space="preserve">Is this the virtual orientation? Yes. </w:t>
      </w:r>
      <w:proofErr w:type="gramStart"/>
      <w:r w:rsidRPr="005B171A">
        <w:t>So</w:t>
      </w:r>
      <w:proofErr w:type="gramEnd"/>
      <w:r w:rsidRPr="005B171A">
        <w:t xml:space="preserve"> the reason why I asked that question is as a client I have a number of things on the go and so I'm busy, busy, busy from meetings and I just want to make sure that I'm. Talking about the right thing, so the virtual orientation. Cool, it's gone.</w:t>
      </w:r>
    </w:p>
    <w:p w14:paraId="07C1899E" w14:textId="77777777" w:rsidR="002F313C" w:rsidRPr="005B171A" w:rsidRDefault="002F313C" w:rsidP="002F313C">
      <w:r w:rsidRPr="005B171A">
        <w:t>OK. Can you first tell us about yourself and your company?</w:t>
      </w:r>
    </w:p>
    <w:p w14:paraId="26C91FBB" w14:textId="1481B2F4" w:rsidR="002F313C" w:rsidRPr="005B171A" w:rsidRDefault="002F313C" w:rsidP="002F313C">
      <w:r w:rsidRPr="005B171A">
        <w:t xml:space="preserve">OK. So my company have been contracted by other to create a virtual orientation experience for </w:t>
      </w:r>
      <w:proofErr w:type="spellStart"/>
      <w:r w:rsidRPr="005B171A">
        <w:t>students.We</w:t>
      </w:r>
      <w:proofErr w:type="spellEnd"/>
      <w:r w:rsidRPr="005B171A">
        <w:t xml:space="preserve"> are marketing people. We don't have the technical expertise, which is why we're getting you guys to do. The </w:t>
      </w:r>
      <w:proofErr w:type="gramStart"/>
      <w:r w:rsidRPr="005B171A">
        <w:t>project  It's</w:t>
      </w:r>
      <w:proofErr w:type="gramEnd"/>
      <w:r w:rsidRPr="005B171A">
        <w:t xml:space="preserve"> made-up of myself and a team of three people who, as I said, do marketing, do research, put together the key. Messages and things like.</w:t>
      </w:r>
    </w:p>
    <w:p w14:paraId="0CD31EA8" w14:textId="77777777" w:rsidR="002F313C" w:rsidRPr="005B171A" w:rsidRDefault="002F313C" w:rsidP="002F313C">
      <w:r w:rsidRPr="005B171A">
        <w:t>OK, what is the main purpose of the project? Is it to be informative or is it for marketing purposes?</w:t>
      </w:r>
    </w:p>
    <w:p w14:paraId="1A4BBEB8" w14:textId="77777777" w:rsidR="002F313C" w:rsidRPr="005B171A" w:rsidRDefault="002F313C" w:rsidP="002F313C">
      <w:r w:rsidRPr="005B171A">
        <w:t xml:space="preserve">OK, not to be a pain, but it's </w:t>
      </w:r>
      <w:proofErr w:type="gramStart"/>
      <w:r w:rsidRPr="005B171A">
        <w:t>actually both</w:t>
      </w:r>
      <w:proofErr w:type="gramEnd"/>
      <w:r w:rsidRPr="005B171A">
        <w:t xml:space="preserve">. OK. </w:t>
      </w:r>
      <w:proofErr w:type="gramStart"/>
      <w:r w:rsidRPr="005B171A">
        <w:t>So</w:t>
      </w:r>
      <w:proofErr w:type="gramEnd"/>
      <w:r w:rsidRPr="005B171A">
        <w:t xml:space="preserve">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Pr="005B171A" w:rsidRDefault="002F313C" w:rsidP="002F313C">
      <w:r w:rsidRPr="005B171A">
        <w:t>OK. What Target's target audience is going to be seeing this virtual tour?</w:t>
      </w:r>
    </w:p>
    <w:p w14:paraId="45445E51" w14:textId="3C72F1B4" w:rsidR="002F313C" w:rsidRPr="005B171A" w:rsidRDefault="002F313C" w:rsidP="002F313C">
      <w:r w:rsidRPr="005B171A">
        <w:t xml:space="preserve">OK, so based on what I said before, it's a combination of students who are new to the programme. </w:t>
      </w:r>
      <w:proofErr w:type="gramStart"/>
      <w:r w:rsidRPr="005B171A">
        <w:t>So</w:t>
      </w:r>
      <w:proofErr w:type="gramEnd"/>
      <w:r w:rsidRPr="005B171A">
        <w:t xml:space="preserve"> they might be coming into the digital technologies computing programme. They may have done </w:t>
      </w:r>
      <w:proofErr w:type="gramStart"/>
      <w:r w:rsidRPr="005B171A">
        <w:t>something,</w:t>
      </w:r>
      <w:proofErr w:type="gramEnd"/>
      <w:r w:rsidRPr="005B171A">
        <w:t xml:space="preserve"> they may know a bit about other or they may not know a </w:t>
      </w:r>
      <w:r w:rsidRPr="005B171A">
        <w:lastRenderedPageBreak/>
        <w:t xml:space="preserve">bit about other so. But new students to the programme. And experience tells me that those could be students that come out of high school fresh out of high school. Or it could </w:t>
      </w:r>
      <w:proofErr w:type="gramStart"/>
      <w:r w:rsidRPr="005B171A">
        <w:t>be</w:t>
      </w:r>
      <w:proofErr w:type="gramEnd"/>
      <w:r w:rsidRPr="005B171A">
        <w:t xml:space="preserve"> or they could be students who are looking to change careers. </w:t>
      </w:r>
      <w:proofErr w:type="gramStart"/>
      <w:r w:rsidRPr="005B171A">
        <w:t>So</w:t>
      </w:r>
      <w:proofErr w:type="gramEnd"/>
      <w:r w:rsidRPr="005B171A">
        <w:t xml:space="preserve"> they don't know a lot about it, but they know that they want to go into it. </w:t>
      </w:r>
      <w:proofErr w:type="gramStart"/>
      <w:r w:rsidRPr="005B171A">
        <w:t>So</w:t>
      </w:r>
      <w:proofErr w:type="gramEnd"/>
      <w:r w:rsidRPr="005B171A">
        <w:t xml:space="preserve">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rsidRPr="005B171A">
        <w:t>Right. What devices will the users use primarily like? Will it be mostly</w:t>
      </w:r>
      <w:r>
        <w:t xml:space="preserve"> mobile users or more like desktop?</w:t>
      </w:r>
    </w:p>
    <w:p w14:paraId="24F82E75" w14:textId="5288ABF3" w:rsidR="002F313C" w:rsidRDefault="002F313C" w:rsidP="002F313C">
      <w:r>
        <w:t xml:space="preserve">Yeah, I can imagine it's mostly mobile, but it's likely to be tablet and iPad, desktop, laptop, anything that can go through a browser. OK. But </w:t>
      </w:r>
      <w:proofErr w:type="gramStart"/>
      <w:r>
        <w:t>the</w:t>
      </w:r>
      <w:r w:rsidR="008C39DB">
        <w:t xml:space="preserve"> </w:t>
      </w:r>
      <w:r>
        <w:t>majority of</w:t>
      </w:r>
      <w:proofErr w:type="gramEnd"/>
      <w:r>
        <w:t xml:space="preserve">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 xml:space="preserve">Just thinking about the last </w:t>
      </w:r>
      <w:proofErr w:type="gramStart"/>
      <w:r>
        <w:t>orientation</w:t>
      </w:r>
      <w:proofErr w:type="gramEnd"/>
      <w:r>
        <w:t xml:space="preserve"> we did. There was probably about. 50 to 100 new students. We'll </w:t>
      </w:r>
      <w:proofErr w:type="spellStart"/>
      <w:r>
        <w:t>we'll</w:t>
      </w:r>
      <w:proofErr w:type="spellEnd"/>
      <w:r>
        <w:t xml:space="preserve"> view it. Have the potential to view it at the beginning of each semester, but because it's marketing, it would be more as well. I can imagine that we would take this out or we would make this available to students in their last year at high school. And </w:t>
      </w:r>
      <w:proofErr w:type="spellStart"/>
      <w:r>
        <w:t>and</w:t>
      </w:r>
      <w:proofErr w:type="spellEnd"/>
      <w:r>
        <w:t xml:space="preserve"> do that as well. And maybe make it available. Through IT professionals or? Canterbury Tech or something like that. </w:t>
      </w:r>
      <w:proofErr w:type="gramStart"/>
      <w:r>
        <w:t>So</w:t>
      </w:r>
      <w:proofErr w:type="gramEnd"/>
      <w:r>
        <w:t xml:space="preserve"> it has the potential to have a large audience, which I which. Suggest to me that you </w:t>
      </w:r>
      <w:proofErr w:type="gramStart"/>
      <w:r>
        <w:t>could there could</w:t>
      </w:r>
      <w:proofErr w:type="gramEnd"/>
      <w:r>
        <w:t xml:space="preserve">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 xml:space="preserve">I think. Translation is </w:t>
      </w:r>
      <w:proofErr w:type="spellStart"/>
      <w:r>
        <w:t>is</w:t>
      </w:r>
      <w:proofErr w:type="spellEnd"/>
      <w:r>
        <w:t xml:space="preserve">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 xml:space="preserve">I have no idea how that how, whether you </w:t>
      </w:r>
      <w:proofErr w:type="gramStart"/>
      <w:r>
        <w:t>have to</w:t>
      </w:r>
      <w:proofErr w:type="gramEnd"/>
      <w:r>
        <w:t xml:space="preserve">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 xml:space="preserve">The text in different languages or whether you would just make access, you know how </w:t>
      </w:r>
      <w:proofErr w:type="spellStart"/>
      <w:r>
        <w:t>how</w:t>
      </w:r>
      <w:proofErr w:type="spellEnd"/>
      <w:r>
        <w:t xml:space="preserve"> you can go on onto a website. And it says do you </w:t>
      </w:r>
      <w:proofErr w:type="spellStart"/>
      <w:r>
        <w:t>wanna</w:t>
      </w:r>
      <w:proofErr w:type="spellEnd"/>
      <w:r>
        <w:t xml:space="preserve">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proofErr w:type="spellStart"/>
      <w:r>
        <w:t>So.</w:t>
      </w:r>
      <w:proofErr w:type="spellEnd"/>
      <w:r>
        <w:t xml:space="preserve"> So we're talking about a virtual tour type concept. So that means that. Look, they it looks and feels as if they're on campus, and if they can move around on campus. And that there will be, I mean the </w:t>
      </w:r>
      <w:proofErr w:type="spellStart"/>
      <w:r>
        <w:t>the</w:t>
      </w:r>
      <w:proofErr w:type="spellEnd"/>
      <w:r>
        <w:t xml:space="preserve"> </w:t>
      </w:r>
      <w:proofErr w:type="spellStart"/>
      <w:r>
        <w:t>the</w:t>
      </w:r>
      <w:proofErr w:type="spellEnd"/>
      <w:r>
        <w:t xml:space="preserve"> typical things of a virtual tour there could be. Places of interest. That would be places that that would be that we can link in resources to do with that place </w:t>
      </w:r>
      <w:r>
        <w:lastRenderedPageBreak/>
        <w:t xml:space="preserve">of interest. So maybe we might say a place of interest in the virtual tour. </w:t>
      </w:r>
      <w:proofErr w:type="gramStart"/>
      <w:r>
        <w:t>Is</w:t>
      </w:r>
      <w:proofErr w:type="gramEnd"/>
      <w:r>
        <w:t xml:space="preserve"> </w:t>
      </w:r>
      <w:proofErr w:type="spellStart"/>
      <w:r>
        <w:t>enrollments</w:t>
      </w:r>
      <w:proofErr w:type="spellEnd"/>
      <w:r>
        <w:t xml:space="preserve">. And </w:t>
      </w:r>
      <w:proofErr w:type="gramStart"/>
      <w:r>
        <w:t>so</w:t>
      </w:r>
      <w:proofErr w:type="gramEnd"/>
      <w:r>
        <w:t xml:space="preserve"> when they when they go to </w:t>
      </w:r>
      <w:proofErr w:type="spellStart"/>
      <w:r>
        <w:t>enrollments</w:t>
      </w:r>
      <w:proofErr w:type="spellEnd"/>
      <w:r>
        <w:t xml:space="preserve"> in the location then. I can imagine that they might have access to the </w:t>
      </w:r>
      <w:proofErr w:type="spellStart"/>
      <w:r>
        <w:t>enrollment</w:t>
      </w:r>
      <w:proofErr w:type="spellEnd"/>
      <w:r>
        <w:t xml:space="preserve"> form and the </w:t>
      </w:r>
      <w:proofErr w:type="spellStart"/>
      <w:r>
        <w:t>the</w:t>
      </w:r>
      <w:proofErr w:type="spellEnd"/>
      <w:r>
        <w:t xml:space="preserve"> website and the programme handbook. About things. Maybe when I go to. The reception area or the home of the IT programme? Maybe I've got an ability to see the faces of the tutors. OK. A timetable, something like that. As well. </w:t>
      </w:r>
      <w:proofErr w:type="gramStart"/>
      <w:r>
        <w:t>So</w:t>
      </w:r>
      <w:proofErr w:type="gramEnd"/>
      <w:r>
        <w:t xml:space="preserve">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 xml:space="preserve">Websites. And do you? The colour schemes to be </w:t>
      </w:r>
      <w:proofErr w:type="gramStart"/>
      <w:r>
        <w:t>similar to</w:t>
      </w:r>
      <w:proofErr w:type="gramEnd"/>
      <w:r>
        <w:t xml:space="preserve">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 xml:space="preserve">Let's link. </w:t>
      </w:r>
      <w:bookmarkStart w:id="44" w:name="_Hlk130366318"/>
      <w:r>
        <w:t xml:space="preserve">Let's link on to that. Let's launch onto that. So as part of the virtual orientation, it would be good if the people going on the tour could have access to work that students have done in the past. And the way that we show our work in the past is with posters. </w:t>
      </w:r>
      <w:proofErr w:type="gramStart"/>
      <w:r>
        <w:t>So</w:t>
      </w:r>
      <w:proofErr w:type="gramEnd"/>
      <w:r>
        <w:t xml:space="preserve"> there is this thing called an Emerge exhibition, which happens at the end of each semester where third year project students. A </w:t>
      </w:r>
      <w:proofErr w:type="spellStart"/>
      <w:r>
        <w:t>A</w:t>
      </w:r>
      <w:proofErr w:type="spellEnd"/>
      <w:r>
        <w:t xml:space="preserve"> poster and A1 poster and a short couple, a couple of a short paper, which </w:t>
      </w:r>
      <w:proofErr w:type="spellStart"/>
      <w:r>
        <w:t>which</w:t>
      </w:r>
      <w:proofErr w:type="spellEnd"/>
      <w:r>
        <w:t xml:space="preserve"> is a real showcase of what they've done, but also what our students can get involved with so that so that takes us more into that, that idea of the marketing side of it. So maybe </w:t>
      </w:r>
      <w:proofErr w:type="spellStart"/>
      <w:r>
        <w:t>maybe</w:t>
      </w:r>
      <w:proofErr w:type="spellEnd"/>
      <w:r>
        <w:t xml:space="preserve"> in the virtual tour they go to a location which is, I don't know, </w:t>
      </w:r>
      <w:proofErr w:type="gramStart"/>
      <w:r>
        <w:t>showcase</w:t>
      </w:r>
      <w:proofErr w:type="gramEnd"/>
      <w:r>
        <w:t xml:space="preserve"> or emerge exhibition or </w:t>
      </w:r>
      <w:proofErr w:type="spellStart"/>
      <w:r>
        <w:t>or</w:t>
      </w:r>
      <w:proofErr w:type="spellEnd"/>
      <w:r>
        <w:t xml:space="preserve"> something. I'd like you to sort of think about this where they can see the posters.</w:t>
      </w:r>
      <w:bookmarkEnd w:id="44"/>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proofErr w:type="gramStart"/>
      <w:r>
        <w:t>So</w:t>
      </w:r>
      <w:proofErr w:type="gramEnd"/>
      <w:r>
        <w:t xml:space="preserve"> </w:t>
      </w:r>
      <w:proofErr w:type="spellStart"/>
      <w:r>
        <w:t>so</w:t>
      </w:r>
      <w:proofErr w:type="spellEnd"/>
      <w:r>
        <w:t xml:space="preserve"> I don't know the specifics of all the accessibility, but. The more people. That can utilise it. The solution? The more chance we have of reaching them as potential students and helping them as orientating them so 100%.</w:t>
      </w:r>
    </w:p>
    <w:p w14:paraId="1FB361DB" w14:textId="2B203051" w:rsidR="002F313C" w:rsidRDefault="002F313C" w:rsidP="002F313C">
      <w:bookmarkStart w:id="45" w:name="_Hlk130366213"/>
      <w:r>
        <w:t xml:space="preserve">Do you want it to be like free </w:t>
      </w:r>
      <w:r w:rsidR="00362D03">
        <w:t>Run</w:t>
      </w:r>
      <w:r>
        <w:t>, or do you want it to be structured?</w:t>
      </w:r>
    </w:p>
    <w:bookmarkEnd w:id="45"/>
    <w:p w14:paraId="3FBDC807" w14:textId="77777777" w:rsidR="002F313C" w:rsidRDefault="002F313C" w:rsidP="002F313C">
      <w:r>
        <w:t xml:space="preserve">Just </w:t>
      </w:r>
      <w:proofErr w:type="spellStart"/>
      <w:r>
        <w:t>just</w:t>
      </w:r>
      <w:proofErr w:type="spellEnd"/>
      <w:r>
        <w:t xml:space="preserve"> give me a little bit more. What's the difference between free?</w:t>
      </w:r>
    </w:p>
    <w:p w14:paraId="6EAF9A98" w14:textId="77777777" w:rsidR="002F313C" w:rsidRDefault="002F313C" w:rsidP="002F313C">
      <w:bookmarkStart w:id="46" w:name="_Hlk130366238"/>
      <w:r>
        <w:t xml:space="preserve">Runs and like the users can go in whatever order they want </w:t>
      </w:r>
      <w:proofErr w:type="gramStart"/>
      <w:r>
        <w:t>to</w:t>
      </w:r>
      <w:proofErr w:type="gramEnd"/>
      <w:r>
        <w:t xml:space="preserve"> anywhere. Or is it like we are making them go through some track?</w:t>
      </w:r>
    </w:p>
    <w:p w14:paraId="61CAA231" w14:textId="77777777" w:rsidR="002F313C" w:rsidRDefault="002F313C" w:rsidP="002F313C">
      <w:bookmarkStart w:id="47" w:name="_Hlk130366262"/>
      <w:bookmarkEnd w:id="46"/>
      <w:r>
        <w:t>Free run.</w:t>
      </w:r>
    </w:p>
    <w:bookmarkEnd w:id="47"/>
    <w:p w14:paraId="35BD1E13" w14:textId="77777777" w:rsidR="002F313C" w:rsidRDefault="002F313C" w:rsidP="002F313C">
      <w:proofErr w:type="gramStart"/>
      <w:r>
        <w:t>So</w:t>
      </w:r>
      <w:proofErr w:type="gramEnd"/>
      <w:r>
        <w:t xml:space="preserve"> </w:t>
      </w:r>
      <w:bookmarkStart w:id="48" w:name="_Hlk130366866"/>
      <w:r>
        <w:t>do you want like a? Map 2D map of click on those points.</w:t>
      </w:r>
    </w:p>
    <w:p w14:paraId="33378470" w14:textId="77777777" w:rsidR="002F313C" w:rsidRDefault="002F313C" w:rsidP="002F313C">
      <w:bookmarkStart w:id="49" w:name="_Hlk130366905"/>
      <w:bookmarkEnd w:id="48"/>
      <w:r>
        <w:t xml:space="preserve">I to be a typical user, I </w:t>
      </w:r>
      <w:proofErr w:type="gramStart"/>
      <w:r>
        <w:t>actually want</w:t>
      </w:r>
      <w:proofErr w:type="gramEnd"/>
      <w:r>
        <w:t xml:space="preserve"> both want both. I want my I </w:t>
      </w:r>
      <w:proofErr w:type="spellStart"/>
      <w:r>
        <w:t>I</w:t>
      </w:r>
      <w:proofErr w:type="spellEnd"/>
      <w:r>
        <w:t xml:space="preserve"> </w:t>
      </w:r>
      <w:proofErr w:type="spellStart"/>
      <w:r>
        <w:t>I</w:t>
      </w:r>
      <w:proofErr w:type="spellEnd"/>
      <w:r>
        <w:t xml:space="preserve"> want the free roam so it's just it's just like a </w:t>
      </w:r>
      <w:proofErr w:type="spellStart"/>
      <w:r>
        <w:t>a</w:t>
      </w:r>
      <w:proofErr w:type="spellEnd"/>
      <w:r>
        <w:t xml:space="preserve"> game. We want story mode. But we want, we want. We want. Free </w:t>
      </w:r>
      <w:r>
        <w:lastRenderedPageBreak/>
        <w:t xml:space="preserve">roam as. Well, because the </w:t>
      </w:r>
      <w:proofErr w:type="spellStart"/>
      <w:r>
        <w:t>the</w:t>
      </w:r>
      <w:proofErr w:type="spellEnd"/>
      <w:r>
        <w:t xml:space="preserv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w:t>
      </w:r>
      <w:proofErr w:type="spellStart"/>
      <w:r>
        <w:t>and</w:t>
      </w:r>
      <w:proofErr w:type="spellEnd"/>
      <w:r>
        <w:t xml:space="preserve"> drill down further. Or something like that. So </w:t>
      </w:r>
      <w:proofErr w:type="spellStart"/>
      <w:proofErr w:type="gramStart"/>
      <w:r>
        <w:t>so</w:t>
      </w:r>
      <w:proofErr w:type="spellEnd"/>
      <w:proofErr w:type="gramEnd"/>
      <w:r>
        <w:t xml:space="preserve"> both as the ideal, but you give me feedback. When you're working on. This as to which one is easier. OK, they're both easy, OK.</w:t>
      </w:r>
    </w:p>
    <w:p w14:paraId="73E085BD" w14:textId="77777777" w:rsidR="002F313C" w:rsidRDefault="002F313C" w:rsidP="002F313C">
      <w:bookmarkStart w:id="50" w:name="_Hlk130367120"/>
      <w:bookmarkEnd w:id="49"/>
      <w:r>
        <w:t>So where would you like to start? The virtual tour? Is there like a particular place?</w:t>
      </w:r>
    </w:p>
    <w:bookmarkEnd w:id="50"/>
    <w:p w14:paraId="0777A7B0" w14:textId="77777777" w:rsidR="002F313C" w:rsidRDefault="002F313C" w:rsidP="002F313C">
      <w:r>
        <w:t>That's a good question, David. What do?</w:t>
      </w:r>
    </w:p>
    <w:p w14:paraId="1468C084" w14:textId="77777777" w:rsidR="002F313C" w:rsidRDefault="002F313C" w:rsidP="002F313C">
      <w:bookmarkStart w:id="51" w:name="_Hlk130367135"/>
      <w:r>
        <w:t>We consider the entry point for.</w:t>
      </w:r>
    </w:p>
    <w:p w14:paraId="11AE3690" w14:textId="77777777" w:rsidR="002F313C" w:rsidRDefault="002F313C" w:rsidP="002F313C">
      <w:r>
        <w:t>And there are. More than 9. Gate entry points, whatever. People will arrive at Para from different directions.</w:t>
      </w:r>
    </w:p>
    <w:bookmarkEnd w:id="51"/>
    <w:p w14:paraId="636FE50A" w14:textId="77777777" w:rsidR="002F313C" w:rsidRDefault="002F313C" w:rsidP="002F313C">
      <w:r>
        <w:t>OK.</w:t>
      </w:r>
    </w:p>
    <w:p w14:paraId="56B28959" w14:textId="77777777" w:rsidR="002F313C" w:rsidRDefault="002F313C" w:rsidP="002F313C">
      <w:bookmarkStart w:id="52" w:name="_Hlk130367766"/>
      <w:r>
        <w:t xml:space="preserve">You need to be thinking about how you might give them. Appropriate virtual start points depending on where they choose. </w:t>
      </w:r>
      <w:bookmarkEnd w:id="52"/>
      <w:r>
        <w:t xml:space="preserve">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w:t>
      </w:r>
      <w:proofErr w:type="spellStart"/>
      <w:r>
        <w:t>you</w:t>
      </w:r>
      <w:proofErr w:type="spellEnd"/>
      <w:r>
        <w:t xml:space="preserve"> </w:t>
      </w:r>
      <w:proofErr w:type="spellStart"/>
      <w:r>
        <w:t>you</w:t>
      </w:r>
      <w:proofErr w:type="spellEnd"/>
      <w:r>
        <w:t xml:space="preserve">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 xml:space="preserve">And we don't. Going forward, we don't we </w:t>
      </w:r>
      <w:proofErr w:type="spellStart"/>
      <w:r>
        <w:t>we</w:t>
      </w:r>
      <w:proofErr w:type="spellEnd"/>
      <w:r>
        <w:t xml:space="preserve"> don't know where our hub or our home is going to be for the ICT programme. OK, it's currently it's in the. Place that you guys are familiar with where Sandy and meeting normally, Sir. But that's not </w:t>
      </w:r>
      <w:proofErr w:type="spellStart"/>
      <w:r>
        <w:t>gonna</w:t>
      </w:r>
      <w:proofErr w:type="spellEnd"/>
      <w:r>
        <w:t xml:space="preserve">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proofErr w:type="gramStart"/>
      <w:r>
        <w:t>So</w:t>
      </w:r>
      <w:proofErr w:type="gramEnd"/>
      <w:r>
        <w:t xml:space="preserve"> if so, if we want to use this beyond what you create and </w:t>
      </w:r>
      <w:proofErr w:type="spellStart"/>
      <w:r>
        <w:t>and</w:t>
      </w:r>
      <w:proofErr w:type="spellEnd"/>
      <w:r>
        <w:t xml:space="preserve"> use it going forward, then it needs to be a bit flexible about that. So yeah, cater. For all the all the multiple entry points.</w:t>
      </w:r>
    </w:p>
    <w:p w14:paraId="4A320EB0" w14:textId="77777777" w:rsidR="002F313C" w:rsidRDefault="002F313C" w:rsidP="002F313C">
      <w:bookmarkStart w:id="53" w:name="_Hlk130367814"/>
      <w:r>
        <w:t>How much of the campus do you? Want to be covered?</w:t>
      </w:r>
    </w:p>
    <w:bookmarkEnd w:id="53"/>
    <w:p w14:paraId="7D6A52EC" w14:textId="77777777" w:rsidR="002F313C" w:rsidRDefault="002F313C" w:rsidP="002F313C">
      <w:r>
        <w:t xml:space="preserve">Yeah. </w:t>
      </w:r>
      <w:bookmarkStart w:id="54" w:name="_Hlk130367841"/>
      <w:r>
        <w:t xml:space="preserve">The main facility, the </w:t>
      </w:r>
      <w:proofErr w:type="spellStart"/>
      <w:r>
        <w:t>the</w:t>
      </w:r>
      <w:proofErr w:type="spellEnd"/>
      <w:r>
        <w:t xml:space="preserve"> main area</w:t>
      </w:r>
      <w:bookmarkEnd w:id="54"/>
      <w:r>
        <w:t xml:space="preserve">, the main. Facilities which </w:t>
      </w:r>
      <w:proofErr w:type="spellStart"/>
      <w:r>
        <w:t>which</w:t>
      </w:r>
      <w:proofErr w:type="spellEnd"/>
      <w:r>
        <w:t>? What map have you got there?</w:t>
      </w:r>
    </w:p>
    <w:p w14:paraId="72FC1188" w14:textId="77777777" w:rsidR="002F313C" w:rsidRDefault="002F313C" w:rsidP="002F313C">
      <w:proofErr w:type="gramStart"/>
      <w:r>
        <w:t>Oh</w:t>
      </w:r>
      <w:proofErr w:type="gramEnd"/>
      <w:r>
        <w:t xml:space="preserve">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w:t>
      </w:r>
      <w:proofErr w:type="gramStart"/>
      <w:r>
        <w:t>show</w:t>
      </w:r>
      <w:proofErr w:type="gramEnd"/>
      <w:r>
        <w:t xml:space="preserve">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bookmarkStart w:id="55" w:name="_Hlk130367884"/>
      <w:r>
        <w:t xml:space="preserve">Is it </w:t>
      </w:r>
      <w:proofErr w:type="gramStart"/>
      <w:r>
        <w:t>like</w:t>
      </w:r>
      <w:proofErr w:type="gramEnd"/>
      <w:r>
        <w:t xml:space="preserve"> the orientation design for some specific courses or is it like for everyone studying at ARA?</w:t>
      </w:r>
    </w:p>
    <w:p w14:paraId="0723191D" w14:textId="77777777" w:rsidR="002F313C" w:rsidRDefault="002F313C" w:rsidP="002F313C">
      <w:bookmarkStart w:id="56" w:name="_Hlk130367900"/>
      <w:bookmarkEnd w:id="55"/>
      <w:r>
        <w:t xml:space="preserve">It's for every it's in the middle, it's. Everybody's. Studying in the ICT programme so it could be </w:t>
      </w:r>
      <w:proofErr w:type="gramStart"/>
      <w:r>
        <w:t>diploma</w:t>
      </w:r>
      <w:proofErr w:type="gramEnd"/>
      <w:r>
        <w:t xml:space="preserve"> students or degree students, but it's only in that area, OK yeah.</w:t>
      </w:r>
    </w:p>
    <w:p w14:paraId="68872BA6" w14:textId="77777777" w:rsidR="002F313C" w:rsidRDefault="002F313C" w:rsidP="002F313C">
      <w:bookmarkStart w:id="57" w:name="_Hlk130367958"/>
      <w:bookmarkEnd w:id="56"/>
      <w:r>
        <w:t>Is there any information you want us to like show in the virtual tour of FAQs? Student residences?</w:t>
      </w:r>
    </w:p>
    <w:bookmarkEnd w:id="57"/>
    <w:p w14:paraId="24A26F66" w14:textId="77777777" w:rsidR="002F313C" w:rsidRDefault="002F313C" w:rsidP="002F313C">
      <w:proofErr w:type="gramStart"/>
      <w:r>
        <w:t>Yes</w:t>
      </w:r>
      <w:proofErr w:type="gramEnd"/>
      <w:r>
        <w:t xml:space="preserve"> and yes.</w:t>
      </w:r>
    </w:p>
    <w:p w14:paraId="06986BB5" w14:textId="77777777" w:rsidR="002F313C" w:rsidRDefault="002F313C" w:rsidP="002F313C">
      <w:r>
        <w:t>OK.</w:t>
      </w:r>
    </w:p>
    <w:p w14:paraId="2068B574" w14:textId="77777777" w:rsidR="002F313C" w:rsidRDefault="002F313C" w:rsidP="002F313C">
      <w:bookmarkStart w:id="58" w:name="_Hlk130368001"/>
      <w:r>
        <w:t xml:space="preserve">And I don't have a complete list so. In my head </w:t>
      </w:r>
      <w:proofErr w:type="gramStart"/>
      <w:r>
        <w:t>at the moment</w:t>
      </w:r>
      <w:proofErr w:type="gramEnd"/>
      <w:r>
        <w:t xml:space="preserve">, but I'd like you to think about so again, we'll OK. </w:t>
      </w:r>
      <w:proofErr w:type="gramStart"/>
      <w:r>
        <w:t>So</w:t>
      </w:r>
      <w:proofErr w:type="gramEnd"/>
      <w:r>
        <w:t xml:space="preserve"> I'll also make a note to ask me for what we included in the orientation pack. </w:t>
      </w:r>
      <w:proofErr w:type="gramStart"/>
      <w:r>
        <w:t>So</w:t>
      </w:r>
      <w:proofErr w:type="gramEnd"/>
      <w:r>
        <w:t xml:space="preserve"> we have a series of slides. So that will give you an idea of what orientation capped as well. But </w:t>
      </w:r>
      <w:proofErr w:type="gramStart"/>
      <w:r>
        <w:t>also</w:t>
      </w:r>
      <w:proofErr w:type="gramEnd"/>
      <w:r>
        <w:t xml:space="preserve"> I want you to think about yourselves as students and what you think is important, so utilise your own experience because that would be useful for me.</w:t>
      </w:r>
    </w:p>
    <w:bookmarkEnd w:id="58"/>
    <w:p w14:paraId="6C05ED8B" w14:textId="77777777" w:rsidR="002F313C" w:rsidRDefault="002F313C" w:rsidP="002F313C">
      <w:r>
        <w:t>That concludes the.</w:t>
      </w:r>
    </w:p>
    <w:p w14:paraId="3A76D57F" w14:textId="77777777" w:rsidR="002F313C" w:rsidRDefault="002F313C" w:rsidP="002F313C">
      <w:r>
        <w:t xml:space="preserve">Yeah, I know. I teach you to ask that question. But it's a </w:t>
      </w:r>
      <w:proofErr w:type="gramStart"/>
      <w:r>
        <w:t>really hard</w:t>
      </w:r>
      <w:proofErr w:type="gramEnd"/>
      <w:r>
        <w:t xml:space="preserve"> question. I'm </w:t>
      </w:r>
      <w:proofErr w:type="spellStart"/>
      <w:r>
        <w:t>gonna</w:t>
      </w:r>
      <w:proofErr w:type="spellEnd"/>
      <w:r>
        <w:t xml:space="preserve">. I'm </w:t>
      </w:r>
      <w:proofErr w:type="spellStart"/>
      <w:r>
        <w:t>gonna</w:t>
      </w:r>
      <w:proofErr w:type="spellEnd"/>
      <w:r>
        <w:t xml:space="preserve"> turn it back on you to, to be fair. Do you have enough? OK, </w:t>
      </w:r>
      <w:proofErr w:type="gramStart"/>
      <w:r>
        <w:t>first of all</w:t>
      </w:r>
      <w:proofErr w:type="gramEnd"/>
      <w:r>
        <w:t xml:space="preserve">, what is the next step? You're </w:t>
      </w:r>
      <w:proofErr w:type="spellStart"/>
      <w:r>
        <w:t>gonna</w:t>
      </w:r>
      <w:proofErr w:type="spellEnd"/>
      <w:r>
        <w:t xml:space="preserve">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 xml:space="preserve">And the </w:t>
      </w:r>
      <w:proofErr w:type="spellStart"/>
      <w:r>
        <w:t>Lofi</w:t>
      </w:r>
      <w:proofErr w:type="spellEnd"/>
      <w:r>
        <w:t xml:space="preserve"> prototype.</w:t>
      </w:r>
    </w:p>
    <w:p w14:paraId="097386C2" w14:textId="77777777" w:rsidR="002F313C" w:rsidRDefault="002F313C" w:rsidP="002F313C">
      <w:r>
        <w:t xml:space="preserve">I suspect that you will be wanting more specific orientation information and lists of things from your client. By the end of the. Week so you can start </w:t>
      </w:r>
      <w:proofErr w:type="gramStart"/>
      <w:r>
        <w:t>to</w:t>
      </w:r>
      <w:proofErr w:type="gramEnd"/>
      <w:r>
        <w:t xml:space="preserve">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 xml:space="preserve">And the </w:t>
      </w:r>
      <w:proofErr w:type="spellStart"/>
      <w:r>
        <w:t>the</w:t>
      </w:r>
      <w:proofErr w:type="spellEnd"/>
      <w:r>
        <w:t xml:space="preserv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 xml:space="preserve">Yeah, going off that that it's a proof of concept. </w:t>
      </w:r>
      <w:proofErr w:type="gramStart"/>
      <w:r>
        <w:t>So</w:t>
      </w:r>
      <w:proofErr w:type="gramEnd"/>
      <w:r>
        <w:t xml:space="preserve"> we. Can't we don't have enough time to deliver? What? You know everyone would like, but </w:t>
      </w:r>
      <w:proofErr w:type="spellStart"/>
      <w:r>
        <w:t>azuni</w:t>
      </w:r>
      <w:proofErr w:type="spellEnd"/>
      <w:r>
        <w:t xml:space="preserve">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 xml:space="preserve">Does it? Can you do </w:t>
      </w:r>
      <w:proofErr w:type="gramStart"/>
      <w:r>
        <w:t>searching</w:t>
      </w:r>
      <w:proofErr w:type="gramEnd"/>
      <w:r>
        <w:t>? Keyword searching.</w:t>
      </w:r>
    </w:p>
    <w:p w14:paraId="5D74178B" w14:textId="77777777" w:rsidR="002F313C" w:rsidRDefault="002F313C" w:rsidP="002F313C">
      <w:bookmarkStart w:id="59" w:name="_Hlk130368153"/>
      <w:r>
        <w:t xml:space="preserve">What about loading? New virtual tours on top or new posters? </w:t>
      </w:r>
      <w:bookmarkEnd w:id="59"/>
      <w:r>
        <w:t>For strict yeah.</w:t>
      </w:r>
    </w:p>
    <w:p w14:paraId="49B820B6" w14:textId="77777777" w:rsidR="002F313C" w:rsidRDefault="002F313C" w:rsidP="002F313C">
      <w:bookmarkStart w:id="60" w:name="_Hlk130368172"/>
      <w:r>
        <w:t xml:space="preserve">Yeah, that's a stretch goal. Yeah. The ability to rather than coming back to you and saying can you load these posters being? Able to do it ourselves. </w:t>
      </w:r>
      <w:bookmarkEnd w:id="60"/>
      <w:r>
        <w:t xml:space="preserve">Yep, sure. </w:t>
      </w:r>
      <w:proofErr w:type="gramStart"/>
      <w:r>
        <w:t>So</w:t>
      </w:r>
      <w:proofErr w:type="gramEnd"/>
      <w:r>
        <w:t xml:space="preserve"> when I come back to when do? I get to see something. Do I see </w:t>
      </w:r>
      <w:proofErr w:type="spellStart"/>
      <w:r>
        <w:t>lofi</w:t>
      </w:r>
      <w:proofErr w:type="spellEnd"/>
      <w:r>
        <w:t>?</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 xml:space="preserve">Yeah, not good. OK. </w:t>
      </w:r>
      <w:proofErr w:type="gramStart"/>
      <w:r>
        <w:t>So</w:t>
      </w:r>
      <w:proofErr w:type="gramEnd"/>
      <w:r>
        <w:t xml:space="preserve"> I'd like to treat this, that you that you. You keep me in the loop along the way so I can see what you're putting together. </w:t>
      </w:r>
      <w:proofErr w:type="gramStart"/>
      <w:r>
        <w:t>So</w:t>
      </w:r>
      <w:proofErr w:type="gramEnd"/>
      <w:r>
        <w:t xml:space="preserve">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 xml:space="preserve">Let me reiterate processes. This is a group activity. With regards to your information requirements. Would be a group opportunity with regards to assets acquisition of what each one of you produces is your individual interpretation. And </w:t>
      </w:r>
      <w:proofErr w:type="gramStart"/>
      <w:r>
        <w:t>So</w:t>
      </w:r>
      <w:proofErr w:type="gramEnd"/>
      <w:r>
        <w:t xml:space="preserve"> what? The client is. Going to get. </w:t>
      </w:r>
      <w:proofErr w:type="gramStart"/>
      <w:r>
        <w:t>Is</w:t>
      </w:r>
      <w:proofErr w:type="gramEnd"/>
      <w:r>
        <w:t xml:space="preserve"> 7 interpretations.</w:t>
      </w:r>
    </w:p>
    <w:p w14:paraId="495A01D6" w14:textId="77777777" w:rsidR="002F313C" w:rsidRDefault="002F313C" w:rsidP="002F313C">
      <w:r>
        <w:t>All right.</w:t>
      </w:r>
    </w:p>
    <w:p w14:paraId="1D053B79" w14:textId="77777777" w:rsidR="002F313C" w:rsidRDefault="002F313C" w:rsidP="002F313C">
      <w:r>
        <w:t xml:space="preserve">Which is great because then because they would. I </w:t>
      </w:r>
      <w:proofErr w:type="spellStart"/>
      <w:r>
        <w:t>I</w:t>
      </w:r>
      <w:proofErr w:type="spellEnd"/>
      <w:r>
        <w:t xml:space="preserve"> hope that will give me a variation. Rather than 7.</w:t>
      </w:r>
    </w:p>
    <w:p w14:paraId="6CC7446E" w14:textId="77777777" w:rsidR="002F313C" w:rsidRDefault="002F313C" w:rsidP="002F313C">
      <w:r>
        <w:t xml:space="preserve">Know what he might say? </w:t>
      </w:r>
      <w:proofErr w:type="gramStart"/>
      <w:r>
        <w:t>So</w:t>
      </w:r>
      <w:proofErr w:type="gramEnd"/>
      <w:r>
        <w:t xml:space="preserve"> I don't remove them.</w:t>
      </w:r>
    </w:p>
    <w:p w14:paraId="339927FF" w14:textId="77777777" w:rsidR="002F313C" w:rsidRDefault="002F313C" w:rsidP="002F313C">
      <w:r>
        <w:t xml:space="preserve">I don't want seven things </w:t>
      </w:r>
      <w:proofErr w:type="gramStart"/>
      <w:r>
        <w:t>exactly the same</w:t>
      </w:r>
      <w:proofErr w:type="gramEnd"/>
      <w:r>
        <w:t>.</w:t>
      </w:r>
    </w:p>
    <w:p w14:paraId="15A03B2E" w14:textId="77777777" w:rsidR="002F313C" w:rsidRDefault="002F313C" w:rsidP="002F313C">
      <w:r>
        <w:t>Yeah. What you work on individually? Is important.</w:t>
      </w:r>
    </w:p>
    <w:p w14:paraId="3F0B0983" w14:textId="77777777" w:rsidR="002F313C" w:rsidRDefault="002F313C" w:rsidP="002F313C">
      <w:proofErr w:type="gramStart"/>
      <w:r>
        <w:t>So</w:t>
      </w:r>
      <w:proofErr w:type="gramEnd"/>
      <w:r>
        <w:t xml:space="preserve"> it's </w:t>
      </w:r>
      <w:proofErr w:type="spellStart"/>
      <w:r>
        <w:t>your</w:t>
      </w:r>
      <w:proofErr w:type="spellEnd"/>
      <w:r>
        <w:t>.</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 xml:space="preserve">Just, just </w:t>
      </w:r>
      <w:proofErr w:type="spellStart"/>
      <w:r>
        <w:t>just</w:t>
      </w:r>
      <w:proofErr w:type="spellEnd"/>
      <w:r>
        <w: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 xml:space="preserve">Also, I forgot this question but. </w:t>
      </w:r>
      <w:bookmarkStart w:id="61" w:name="_Hlk130367652"/>
      <w:r>
        <w:t>How old browsers do we have to support?</w:t>
      </w:r>
    </w:p>
    <w:p w14:paraId="2ADAF68B" w14:textId="77777777" w:rsidR="002F313C" w:rsidRDefault="002F313C" w:rsidP="002F313C">
      <w:r>
        <w:t>I don't know how old, but all the common browsers Chrome and reset the edge and. Firefox, all the all the common.</w:t>
      </w:r>
    </w:p>
    <w:bookmarkEnd w:id="61"/>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 xml:space="preserve">It's a standard format Phillip dot </w:t>
      </w:r>
      <w:proofErr w:type="spellStart"/>
      <w:r>
        <w:t>boxberg</w:t>
      </w:r>
      <w:proofErr w:type="spellEnd"/>
      <w:r>
        <w:t xml:space="preserve">. Yeah, that's </w:t>
      </w:r>
      <w:proofErr w:type="spellStart"/>
      <w:r>
        <w:t>that's</w:t>
      </w:r>
      <w:proofErr w:type="spellEnd"/>
      <w:r>
        <w:t xml:space="preserve">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default" r:id="rId25"/>
      <w:footerReference w:type="default" r:id="rId26"/>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19B" w14:textId="77777777" w:rsidR="00857B8A" w:rsidRDefault="00857B8A" w:rsidP="007B044E">
      <w:pPr>
        <w:spacing w:after="0"/>
      </w:pPr>
      <w:r>
        <w:separator/>
      </w:r>
    </w:p>
  </w:endnote>
  <w:endnote w:type="continuationSeparator" w:id="0">
    <w:p w14:paraId="670B0729" w14:textId="77777777" w:rsidR="00857B8A" w:rsidRDefault="00857B8A" w:rsidP="007B044E">
      <w:pPr>
        <w:spacing w:after="0"/>
      </w:pPr>
      <w:r>
        <w:continuationSeparator/>
      </w:r>
    </w:p>
  </w:endnote>
  <w:endnote w:type="continuationNotice" w:id="1">
    <w:p w14:paraId="0CA728A5" w14:textId="77777777" w:rsidR="00857B8A" w:rsidRDefault="00857B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44B9D38" w:rsidR="009B012C" w:rsidRPr="007B044E" w:rsidRDefault="00524765" w:rsidP="007B044E">
    <w:pPr>
      <w:pStyle w:val="Footer"/>
      <w:pBdr>
        <w:top w:val="single" w:sz="4" w:space="1" w:color="auto"/>
      </w:pBdr>
      <w:rPr>
        <w:i/>
        <w:iCs/>
        <w:sz w:val="18"/>
        <w:szCs w:val="18"/>
      </w:rPr>
    </w:pPr>
    <w:r>
      <w:rPr>
        <w:i/>
        <w:iCs/>
        <w:sz w:val="18"/>
        <w:szCs w:val="18"/>
      </w:rPr>
      <w:t>Sasha Stepanov</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D93D0" w14:textId="77777777" w:rsidR="00857B8A" w:rsidRDefault="00857B8A" w:rsidP="007B044E">
      <w:pPr>
        <w:spacing w:after="0"/>
      </w:pPr>
      <w:r>
        <w:separator/>
      </w:r>
    </w:p>
  </w:footnote>
  <w:footnote w:type="continuationSeparator" w:id="0">
    <w:p w14:paraId="15168456" w14:textId="77777777" w:rsidR="00857B8A" w:rsidRDefault="00857B8A" w:rsidP="007B044E">
      <w:pPr>
        <w:spacing w:after="0"/>
      </w:pPr>
      <w:r>
        <w:continuationSeparator/>
      </w:r>
    </w:p>
  </w:footnote>
  <w:footnote w:type="continuationNotice" w:id="1">
    <w:p w14:paraId="69DF4641" w14:textId="77777777" w:rsidR="00857B8A" w:rsidRDefault="00857B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0C4680E1" w:rsidR="009B012C" w:rsidRPr="007B044E" w:rsidRDefault="009B012C" w:rsidP="007B044E">
    <w:pPr>
      <w:pStyle w:val="Header"/>
      <w:pBdr>
        <w:bottom w:val="single" w:sz="4" w:space="1" w:color="auto"/>
      </w:pBdr>
      <w:tabs>
        <w:tab w:val="clear" w:pos="4513"/>
      </w:tabs>
      <w:rPr>
        <w:i/>
        <w:iCs/>
        <w:sz w:val="18"/>
        <w:szCs w:val="18"/>
      </w:rPr>
    </w:pPr>
    <w:r>
      <w:rPr>
        <w:i/>
        <w:iCs/>
        <w:sz w:val="18"/>
        <w:szCs w:val="18"/>
      </w:rPr>
      <w:t xml:space="preserve">&lt;Project Name&gt; for </w:t>
    </w:r>
    <w:r w:rsidR="00E51E3D">
      <w:rPr>
        <w:i/>
        <w:iCs/>
        <w:sz w:val="18"/>
        <w:szCs w:val="18"/>
      </w:rPr>
      <w:t>Philip Roxborough</w:t>
    </w:r>
    <w:r>
      <w:rPr>
        <w:i/>
        <w:iCs/>
        <w:sz w:val="18"/>
        <w:szCs w:val="18"/>
      </w:rPr>
      <w:tab/>
      <w:t xml:space="preserve">Semester </w:t>
    </w:r>
    <w:r w:rsidR="00E51E3D">
      <w:rPr>
        <w:i/>
        <w:iCs/>
        <w:sz w:val="18"/>
        <w:szCs w:val="18"/>
      </w:rPr>
      <w:t>1</w:t>
    </w:r>
    <w:r>
      <w:rPr>
        <w:i/>
        <w:iCs/>
        <w:sz w:val="18"/>
        <w:szCs w:val="18"/>
      </w:rPr>
      <w:t>, 202</w:t>
    </w:r>
    <w:r w:rsidR="00E51E3D">
      <w:rPr>
        <w:i/>
        <w:iCs/>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5D2374"/>
    <w:multiLevelType w:val="hybridMultilevel"/>
    <w:tmpl w:val="B0FA13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FA1FCC"/>
    <w:multiLevelType w:val="hybridMultilevel"/>
    <w:tmpl w:val="F8686B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FA58ED"/>
    <w:multiLevelType w:val="hybridMultilevel"/>
    <w:tmpl w:val="7304E4B6"/>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0F4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D2228"/>
    <w:multiLevelType w:val="hybridMultilevel"/>
    <w:tmpl w:val="0982189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2134DF"/>
    <w:multiLevelType w:val="hybridMultilevel"/>
    <w:tmpl w:val="FB8A8C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533098"/>
    <w:multiLevelType w:val="hybridMultilevel"/>
    <w:tmpl w:val="C970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D118AD"/>
    <w:multiLevelType w:val="hybridMultilevel"/>
    <w:tmpl w:val="B02E8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2A725E0"/>
    <w:multiLevelType w:val="hybridMultilevel"/>
    <w:tmpl w:val="59625FE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1" w15:restartNumberingAfterBreak="0">
    <w:nsid w:val="25A44B8E"/>
    <w:multiLevelType w:val="hybridMultilevel"/>
    <w:tmpl w:val="9AE27F0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2" w15:restartNumberingAfterBreak="0">
    <w:nsid w:val="271F09A5"/>
    <w:multiLevelType w:val="hybridMultilevel"/>
    <w:tmpl w:val="4190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F1A7B6D"/>
    <w:multiLevelType w:val="hybridMultilevel"/>
    <w:tmpl w:val="0D2257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B92D44"/>
    <w:multiLevelType w:val="hybridMultilevel"/>
    <w:tmpl w:val="7506D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825692B"/>
    <w:multiLevelType w:val="hybridMultilevel"/>
    <w:tmpl w:val="C8920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8A0D12"/>
    <w:multiLevelType w:val="hybridMultilevel"/>
    <w:tmpl w:val="CE8A3732"/>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9"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7F34074"/>
    <w:multiLevelType w:val="hybridMultilevel"/>
    <w:tmpl w:val="D16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5952FB"/>
    <w:multiLevelType w:val="hybridMultilevel"/>
    <w:tmpl w:val="64F8FC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257D06"/>
    <w:multiLevelType w:val="hybridMultilevel"/>
    <w:tmpl w:val="2236F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56C240B"/>
    <w:multiLevelType w:val="hybridMultilevel"/>
    <w:tmpl w:val="058083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A88435F"/>
    <w:multiLevelType w:val="hybridMultilevel"/>
    <w:tmpl w:val="9A0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71D26105"/>
    <w:multiLevelType w:val="hybridMultilevel"/>
    <w:tmpl w:val="82F45D9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30" w15:restartNumberingAfterBreak="0">
    <w:nsid w:val="7389324F"/>
    <w:multiLevelType w:val="hybridMultilevel"/>
    <w:tmpl w:val="9FB2DD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78381562">
    <w:abstractNumId w:val="23"/>
  </w:num>
  <w:num w:numId="2" w16cid:durableId="1594319461">
    <w:abstractNumId w:val="9"/>
  </w:num>
  <w:num w:numId="3" w16cid:durableId="1763841621">
    <w:abstractNumId w:val="18"/>
  </w:num>
  <w:num w:numId="4" w16cid:durableId="1657802684">
    <w:abstractNumId w:val="29"/>
  </w:num>
  <w:num w:numId="5" w16cid:durableId="1242909903">
    <w:abstractNumId w:val="11"/>
  </w:num>
  <w:num w:numId="6" w16cid:durableId="2037921085">
    <w:abstractNumId w:val="7"/>
  </w:num>
  <w:num w:numId="7" w16cid:durableId="1930964939">
    <w:abstractNumId w:val="16"/>
  </w:num>
  <w:num w:numId="8" w16cid:durableId="2146310112">
    <w:abstractNumId w:val="6"/>
  </w:num>
  <w:num w:numId="9" w16cid:durableId="29383340">
    <w:abstractNumId w:val="22"/>
  </w:num>
  <w:num w:numId="10" w16cid:durableId="190187381">
    <w:abstractNumId w:val="4"/>
  </w:num>
  <w:num w:numId="11" w16cid:durableId="631061936">
    <w:abstractNumId w:val="28"/>
  </w:num>
  <w:num w:numId="12" w16cid:durableId="580217037">
    <w:abstractNumId w:val="19"/>
  </w:num>
  <w:num w:numId="13" w16cid:durableId="616564325">
    <w:abstractNumId w:val="1"/>
  </w:num>
  <w:num w:numId="14" w16cid:durableId="142046531">
    <w:abstractNumId w:val="21"/>
  </w:num>
  <w:num w:numId="15" w16cid:durableId="1041132257">
    <w:abstractNumId w:val="12"/>
  </w:num>
  <w:num w:numId="16" w16cid:durableId="1918708813">
    <w:abstractNumId w:val="17"/>
  </w:num>
  <w:num w:numId="17" w16cid:durableId="1179197384">
    <w:abstractNumId w:val="0"/>
  </w:num>
  <w:num w:numId="18" w16cid:durableId="1192886660">
    <w:abstractNumId w:val="24"/>
  </w:num>
  <w:num w:numId="19" w16cid:durableId="1995916406">
    <w:abstractNumId w:val="13"/>
  </w:num>
  <w:num w:numId="20" w16cid:durableId="1797291200">
    <w:abstractNumId w:val="8"/>
  </w:num>
  <w:num w:numId="21" w16cid:durableId="804808787">
    <w:abstractNumId w:val="2"/>
  </w:num>
  <w:num w:numId="22" w16cid:durableId="2145004439">
    <w:abstractNumId w:val="10"/>
  </w:num>
  <w:num w:numId="23" w16cid:durableId="2027056942">
    <w:abstractNumId w:val="3"/>
  </w:num>
  <w:num w:numId="24" w16cid:durableId="1166097375">
    <w:abstractNumId w:val="5"/>
  </w:num>
  <w:num w:numId="25" w16cid:durableId="2092778012">
    <w:abstractNumId w:val="30"/>
  </w:num>
  <w:num w:numId="26" w16cid:durableId="966202183">
    <w:abstractNumId w:val="14"/>
  </w:num>
  <w:num w:numId="27" w16cid:durableId="1891846631">
    <w:abstractNumId w:val="20"/>
  </w:num>
  <w:num w:numId="28" w16cid:durableId="1584989211">
    <w:abstractNumId w:val="15"/>
  </w:num>
  <w:num w:numId="29" w16cid:durableId="1258710598">
    <w:abstractNumId w:val="26"/>
  </w:num>
  <w:num w:numId="30" w16cid:durableId="834565558">
    <w:abstractNumId w:val="27"/>
  </w:num>
  <w:num w:numId="31" w16cid:durableId="206448194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263E"/>
    <w:rsid w:val="000036EC"/>
    <w:rsid w:val="0000422A"/>
    <w:rsid w:val="000050FA"/>
    <w:rsid w:val="00006EF0"/>
    <w:rsid w:val="0001263B"/>
    <w:rsid w:val="000131EE"/>
    <w:rsid w:val="00016161"/>
    <w:rsid w:val="00016387"/>
    <w:rsid w:val="000166A7"/>
    <w:rsid w:val="00016757"/>
    <w:rsid w:val="00020749"/>
    <w:rsid w:val="0002106B"/>
    <w:rsid w:val="0002183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C5E"/>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1EC"/>
    <w:rsid w:val="00102E1E"/>
    <w:rsid w:val="001043AC"/>
    <w:rsid w:val="001045BC"/>
    <w:rsid w:val="00104A7D"/>
    <w:rsid w:val="00106D74"/>
    <w:rsid w:val="0011075A"/>
    <w:rsid w:val="00111B8A"/>
    <w:rsid w:val="001139CA"/>
    <w:rsid w:val="00120DDA"/>
    <w:rsid w:val="00122E5B"/>
    <w:rsid w:val="00123719"/>
    <w:rsid w:val="00125CBE"/>
    <w:rsid w:val="00126672"/>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1D28"/>
    <w:rsid w:val="00151E30"/>
    <w:rsid w:val="00153D19"/>
    <w:rsid w:val="00153F02"/>
    <w:rsid w:val="00161C53"/>
    <w:rsid w:val="0016624F"/>
    <w:rsid w:val="0016663B"/>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394"/>
    <w:rsid w:val="001B2783"/>
    <w:rsid w:val="001B29A9"/>
    <w:rsid w:val="001B3493"/>
    <w:rsid w:val="001B78C9"/>
    <w:rsid w:val="001C1219"/>
    <w:rsid w:val="001C12BC"/>
    <w:rsid w:val="001C1EA1"/>
    <w:rsid w:val="001C3A92"/>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6F8A"/>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0E31"/>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7205F"/>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0D0"/>
    <w:rsid w:val="002F7563"/>
    <w:rsid w:val="00300AC9"/>
    <w:rsid w:val="003024A0"/>
    <w:rsid w:val="00302898"/>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1D84"/>
    <w:rsid w:val="00352099"/>
    <w:rsid w:val="00353017"/>
    <w:rsid w:val="0035636B"/>
    <w:rsid w:val="003605AD"/>
    <w:rsid w:val="00362CCA"/>
    <w:rsid w:val="00362D03"/>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23E6"/>
    <w:rsid w:val="003C452C"/>
    <w:rsid w:val="003C4A42"/>
    <w:rsid w:val="003C6BA7"/>
    <w:rsid w:val="003C727A"/>
    <w:rsid w:val="003D0D0D"/>
    <w:rsid w:val="003D2399"/>
    <w:rsid w:val="003D2425"/>
    <w:rsid w:val="003D2EBB"/>
    <w:rsid w:val="003D306A"/>
    <w:rsid w:val="003D6F16"/>
    <w:rsid w:val="003D7B30"/>
    <w:rsid w:val="003D7F19"/>
    <w:rsid w:val="003E083F"/>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221"/>
    <w:rsid w:val="0042098C"/>
    <w:rsid w:val="0042107D"/>
    <w:rsid w:val="00425805"/>
    <w:rsid w:val="004270D3"/>
    <w:rsid w:val="004303D9"/>
    <w:rsid w:val="004306E2"/>
    <w:rsid w:val="00432C31"/>
    <w:rsid w:val="00432FE3"/>
    <w:rsid w:val="0043343A"/>
    <w:rsid w:val="004414AD"/>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6EF"/>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023"/>
    <w:rsid w:val="0050486D"/>
    <w:rsid w:val="00504A67"/>
    <w:rsid w:val="00504C69"/>
    <w:rsid w:val="005052E7"/>
    <w:rsid w:val="005110F5"/>
    <w:rsid w:val="00511F05"/>
    <w:rsid w:val="00512580"/>
    <w:rsid w:val="00512F11"/>
    <w:rsid w:val="00513686"/>
    <w:rsid w:val="00515080"/>
    <w:rsid w:val="0051538B"/>
    <w:rsid w:val="0051572E"/>
    <w:rsid w:val="0051706A"/>
    <w:rsid w:val="00520BC3"/>
    <w:rsid w:val="00521934"/>
    <w:rsid w:val="00521D50"/>
    <w:rsid w:val="00523248"/>
    <w:rsid w:val="00524765"/>
    <w:rsid w:val="00530033"/>
    <w:rsid w:val="00530BD7"/>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71A"/>
    <w:rsid w:val="005B1A10"/>
    <w:rsid w:val="005B37D0"/>
    <w:rsid w:val="005B4C4E"/>
    <w:rsid w:val="005B61F7"/>
    <w:rsid w:val="005B65BE"/>
    <w:rsid w:val="005C2B62"/>
    <w:rsid w:val="005C44B8"/>
    <w:rsid w:val="005C522D"/>
    <w:rsid w:val="005C5E54"/>
    <w:rsid w:val="005D021E"/>
    <w:rsid w:val="005D027F"/>
    <w:rsid w:val="005D64E5"/>
    <w:rsid w:val="005D77C2"/>
    <w:rsid w:val="005E07C3"/>
    <w:rsid w:val="005E14FE"/>
    <w:rsid w:val="005E2674"/>
    <w:rsid w:val="005E2764"/>
    <w:rsid w:val="005E4BC2"/>
    <w:rsid w:val="005F2783"/>
    <w:rsid w:val="005F299D"/>
    <w:rsid w:val="005F2D70"/>
    <w:rsid w:val="005F4242"/>
    <w:rsid w:val="006001A1"/>
    <w:rsid w:val="00600D13"/>
    <w:rsid w:val="0060556A"/>
    <w:rsid w:val="00606622"/>
    <w:rsid w:val="00606916"/>
    <w:rsid w:val="00610373"/>
    <w:rsid w:val="00611FBD"/>
    <w:rsid w:val="00612EFD"/>
    <w:rsid w:val="00613A07"/>
    <w:rsid w:val="00614019"/>
    <w:rsid w:val="0061488D"/>
    <w:rsid w:val="00614C75"/>
    <w:rsid w:val="00616CB0"/>
    <w:rsid w:val="0061741D"/>
    <w:rsid w:val="006174C7"/>
    <w:rsid w:val="00617EF4"/>
    <w:rsid w:val="006200E6"/>
    <w:rsid w:val="00620112"/>
    <w:rsid w:val="0062271C"/>
    <w:rsid w:val="00623D51"/>
    <w:rsid w:val="0062503B"/>
    <w:rsid w:val="0062611D"/>
    <w:rsid w:val="0062703E"/>
    <w:rsid w:val="00630A7E"/>
    <w:rsid w:val="006313DC"/>
    <w:rsid w:val="0063326E"/>
    <w:rsid w:val="006332DA"/>
    <w:rsid w:val="00633687"/>
    <w:rsid w:val="00635246"/>
    <w:rsid w:val="00635641"/>
    <w:rsid w:val="0064106D"/>
    <w:rsid w:val="00641322"/>
    <w:rsid w:val="006419AA"/>
    <w:rsid w:val="00641D8B"/>
    <w:rsid w:val="0064203B"/>
    <w:rsid w:val="0064211D"/>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1E33"/>
    <w:rsid w:val="006A27EE"/>
    <w:rsid w:val="006A2F60"/>
    <w:rsid w:val="006A3A47"/>
    <w:rsid w:val="006A655A"/>
    <w:rsid w:val="006A6BD5"/>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4C9B"/>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0E46"/>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57869"/>
    <w:rsid w:val="00760DE2"/>
    <w:rsid w:val="00761269"/>
    <w:rsid w:val="0076170E"/>
    <w:rsid w:val="00761F84"/>
    <w:rsid w:val="00762532"/>
    <w:rsid w:val="00763428"/>
    <w:rsid w:val="00764C70"/>
    <w:rsid w:val="00765507"/>
    <w:rsid w:val="00765A87"/>
    <w:rsid w:val="00766AB3"/>
    <w:rsid w:val="00766F72"/>
    <w:rsid w:val="00767CBD"/>
    <w:rsid w:val="00774B2C"/>
    <w:rsid w:val="00774D6E"/>
    <w:rsid w:val="007778F1"/>
    <w:rsid w:val="00780C45"/>
    <w:rsid w:val="00780E5F"/>
    <w:rsid w:val="007814B9"/>
    <w:rsid w:val="0078267F"/>
    <w:rsid w:val="00783571"/>
    <w:rsid w:val="00783E88"/>
    <w:rsid w:val="00792656"/>
    <w:rsid w:val="007927A8"/>
    <w:rsid w:val="00792812"/>
    <w:rsid w:val="0079410F"/>
    <w:rsid w:val="007958C8"/>
    <w:rsid w:val="007A0D17"/>
    <w:rsid w:val="007A2D28"/>
    <w:rsid w:val="007A3DF4"/>
    <w:rsid w:val="007A57D8"/>
    <w:rsid w:val="007A7080"/>
    <w:rsid w:val="007A7219"/>
    <w:rsid w:val="007A74F6"/>
    <w:rsid w:val="007A7666"/>
    <w:rsid w:val="007B012B"/>
    <w:rsid w:val="007B044E"/>
    <w:rsid w:val="007B0D33"/>
    <w:rsid w:val="007B3289"/>
    <w:rsid w:val="007B382D"/>
    <w:rsid w:val="007B3F07"/>
    <w:rsid w:val="007B434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620"/>
    <w:rsid w:val="007E3CD3"/>
    <w:rsid w:val="007F0375"/>
    <w:rsid w:val="007F31F8"/>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6010"/>
    <w:rsid w:val="008173CA"/>
    <w:rsid w:val="00817D9B"/>
    <w:rsid w:val="00820598"/>
    <w:rsid w:val="0082125D"/>
    <w:rsid w:val="008213CD"/>
    <w:rsid w:val="00821576"/>
    <w:rsid w:val="00822D03"/>
    <w:rsid w:val="00824D7F"/>
    <w:rsid w:val="00825B2B"/>
    <w:rsid w:val="00827249"/>
    <w:rsid w:val="0083051F"/>
    <w:rsid w:val="008320BD"/>
    <w:rsid w:val="00835653"/>
    <w:rsid w:val="00836F22"/>
    <w:rsid w:val="00840758"/>
    <w:rsid w:val="0084087C"/>
    <w:rsid w:val="00841107"/>
    <w:rsid w:val="0084331C"/>
    <w:rsid w:val="00843A8A"/>
    <w:rsid w:val="00845F0F"/>
    <w:rsid w:val="0084640D"/>
    <w:rsid w:val="00850274"/>
    <w:rsid w:val="0085099D"/>
    <w:rsid w:val="008519D0"/>
    <w:rsid w:val="0085686F"/>
    <w:rsid w:val="00857838"/>
    <w:rsid w:val="00857B8A"/>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4905"/>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07BC8"/>
    <w:rsid w:val="009112C2"/>
    <w:rsid w:val="00912CE6"/>
    <w:rsid w:val="009140D1"/>
    <w:rsid w:val="00915286"/>
    <w:rsid w:val="00920E08"/>
    <w:rsid w:val="009211DF"/>
    <w:rsid w:val="00923DC5"/>
    <w:rsid w:val="00925E3B"/>
    <w:rsid w:val="00926AC7"/>
    <w:rsid w:val="00931FB0"/>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5966"/>
    <w:rsid w:val="00955C30"/>
    <w:rsid w:val="009565EE"/>
    <w:rsid w:val="009611AE"/>
    <w:rsid w:val="0096179B"/>
    <w:rsid w:val="00961FEA"/>
    <w:rsid w:val="00962054"/>
    <w:rsid w:val="00966AB2"/>
    <w:rsid w:val="00970866"/>
    <w:rsid w:val="00971013"/>
    <w:rsid w:val="00974557"/>
    <w:rsid w:val="00976B33"/>
    <w:rsid w:val="00977816"/>
    <w:rsid w:val="00980688"/>
    <w:rsid w:val="009820D3"/>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08A"/>
    <w:rsid w:val="009D3490"/>
    <w:rsid w:val="009D497E"/>
    <w:rsid w:val="009D5578"/>
    <w:rsid w:val="009D5ECC"/>
    <w:rsid w:val="009D7B9C"/>
    <w:rsid w:val="009E06A3"/>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47584"/>
    <w:rsid w:val="00A505E2"/>
    <w:rsid w:val="00A53997"/>
    <w:rsid w:val="00A56A19"/>
    <w:rsid w:val="00A630A7"/>
    <w:rsid w:val="00A6382B"/>
    <w:rsid w:val="00A65572"/>
    <w:rsid w:val="00A67DC2"/>
    <w:rsid w:val="00A70A6A"/>
    <w:rsid w:val="00A7278E"/>
    <w:rsid w:val="00A755BC"/>
    <w:rsid w:val="00A76DD8"/>
    <w:rsid w:val="00A77475"/>
    <w:rsid w:val="00A80EE5"/>
    <w:rsid w:val="00A84EA4"/>
    <w:rsid w:val="00A84EA7"/>
    <w:rsid w:val="00A93732"/>
    <w:rsid w:val="00A9399F"/>
    <w:rsid w:val="00A94CA2"/>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2CD"/>
    <w:rsid w:val="00B477C3"/>
    <w:rsid w:val="00B51B3C"/>
    <w:rsid w:val="00B5232A"/>
    <w:rsid w:val="00B571C7"/>
    <w:rsid w:val="00B57857"/>
    <w:rsid w:val="00B607A4"/>
    <w:rsid w:val="00B632D4"/>
    <w:rsid w:val="00B638D2"/>
    <w:rsid w:val="00B650A1"/>
    <w:rsid w:val="00B65C20"/>
    <w:rsid w:val="00B706E8"/>
    <w:rsid w:val="00B713AA"/>
    <w:rsid w:val="00B73BF5"/>
    <w:rsid w:val="00B75E59"/>
    <w:rsid w:val="00B763E5"/>
    <w:rsid w:val="00B77482"/>
    <w:rsid w:val="00B774DC"/>
    <w:rsid w:val="00B77F06"/>
    <w:rsid w:val="00B805BD"/>
    <w:rsid w:val="00B806FE"/>
    <w:rsid w:val="00B80B39"/>
    <w:rsid w:val="00B81252"/>
    <w:rsid w:val="00B82526"/>
    <w:rsid w:val="00B85789"/>
    <w:rsid w:val="00B87180"/>
    <w:rsid w:val="00B879AE"/>
    <w:rsid w:val="00B906B9"/>
    <w:rsid w:val="00B914A0"/>
    <w:rsid w:val="00B93C80"/>
    <w:rsid w:val="00B94FD7"/>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03E1"/>
    <w:rsid w:val="00BD37E5"/>
    <w:rsid w:val="00BD3AA8"/>
    <w:rsid w:val="00BD4287"/>
    <w:rsid w:val="00BD4CAD"/>
    <w:rsid w:val="00BD57BC"/>
    <w:rsid w:val="00BD5C19"/>
    <w:rsid w:val="00BD5E9F"/>
    <w:rsid w:val="00BD7A3B"/>
    <w:rsid w:val="00BE2277"/>
    <w:rsid w:val="00BE397C"/>
    <w:rsid w:val="00BE3E53"/>
    <w:rsid w:val="00BE478F"/>
    <w:rsid w:val="00BE6490"/>
    <w:rsid w:val="00BE65EF"/>
    <w:rsid w:val="00BF05D0"/>
    <w:rsid w:val="00BF3958"/>
    <w:rsid w:val="00BF5F05"/>
    <w:rsid w:val="00BF656F"/>
    <w:rsid w:val="00BF65D3"/>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2D79"/>
    <w:rsid w:val="00C7789F"/>
    <w:rsid w:val="00C800CF"/>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23B"/>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475C"/>
    <w:rsid w:val="00D15DE4"/>
    <w:rsid w:val="00D178B3"/>
    <w:rsid w:val="00D20FCD"/>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D6FB3"/>
    <w:rsid w:val="00DE1E7B"/>
    <w:rsid w:val="00DE345F"/>
    <w:rsid w:val="00DE4F37"/>
    <w:rsid w:val="00DE51AF"/>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4FB7"/>
    <w:rsid w:val="00E35245"/>
    <w:rsid w:val="00E40A89"/>
    <w:rsid w:val="00E42D1A"/>
    <w:rsid w:val="00E43CCD"/>
    <w:rsid w:val="00E44079"/>
    <w:rsid w:val="00E44260"/>
    <w:rsid w:val="00E455CB"/>
    <w:rsid w:val="00E46480"/>
    <w:rsid w:val="00E506CE"/>
    <w:rsid w:val="00E51E3D"/>
    <w:rsid w:val="00E521CD"/>
    <w:rsid w:val="00E52DCC"/>
    <w:rsid w:val="00E54134"/>
    <w:rsid w:val="00E54156"/>
    <w:rsid w:val="00E54B76"/>
    <w:rsid w:val="00E54E20"/>
    <w:rsid w:val="00E57117"/>
    <w:rsid w:val="00E60A7A"/>
    <w:rsid w:val="00E613B2"/>
    <w:rsid w:val="00E622D7"/>
    <w:rsid w:val="00E62AC2"/>
    <w:rsid w:val="00E63C37"/>
    <w:rsid w:val="00E6524E"/>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3B25"/>
    <w:rsid w:val="00EA66E5"/>
    <w:rsid w:val="00EB072D"/>
    <w:rsid w:val="00EB0A53"/>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07CF"/>
    <w:rsid w:val="00EF1535"/>
    <w:rsid w:val="00EF2C4D"/>
    <w:rsid w:val="00EF3A95"/>
    <w:rsid w:val="00EF40CA"/>
    <w:rsid w:val="00EF5DC2"/>
    <w:rsid w:val="00EF605D"/>
    <w:rsid w:val="00EF6723"/>
    <w:rsid w:val="00EF685B"/>
    <w:rsid w:val="00F00263"/>
    <w:rsid w:val="00F005EE"/>
    <w:rsid w:val="00F03624"/>
    <w:rsid w:val="00F03D7A"/>
    <w:rsid w:val="00F054C5"/>
    <w:rsid w:val="00F05BE3"/>
    <w:rsid w:val="00F11588"/>
    <w:rsid w:val="00F12735"/>
    <w:rsid w:val="00F13E05"/>
    <w:rsid w:val="00F15397"/>
    <w:rsid w:val="00F15709"/>
    <w:rsid w:val="00F15A3C"/>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543"/>
    <w:rsid w:val="00F45D06"/>
    <w:rsid w:val="00F47A8E"/>
    <w:rsid w:val="00F50104"/>
    <w:rsid w:val="00F50B72"/>
    <w:rsid w:val="00F50D8A"/>
    <w:rsid w:val="00F60077"/>
    <w:rsid w:val="00F60409"/>
    <w:rsid w:val="00F6092E"/>
    <w:rsid w:val="00F6098D"/>
    <w:rsid w:val="00F612A2"/>
    <w:rsid w:val="00F622A3"/>
    <w:rsid w:val="00F640AE"/>
    <w:rsid w:val="00F64C3E"/>
    <w:rsid w:val="00F66DF0"/>
    <w:rsid w:val="00F6739C"/>
    <w:rsid w:val="00F67E0F"/>
    <w:rsid w:val="00F70CD4"/>
    <w:rsid w:val="00F71B38"/>
    <w:rsid w:val="00F72376"/>
    <w:rsid w:val="00F74B73"/>
    <w:rsid w:val="00F7593A"/>
    <w:rsid w:val="00F77773"/>
    <w:rsid w:val="00F81404"/>
    <w:rsid w:val="00F81894"/>
    <w:rsid w:val="00F81F92"/>
    <w:rsid w:val="00F8565B"/>
    <w:rsid w:val="00F87288"/>
    <w:rsid w:val="00F877DD"/>
    <w:rsid w:val="00F901C5"/>
    <w:rsid w:val="00F910D5"/>
    <w:rsid w:val="00F93CF0"/>
    <w:rsid w:val="00FA2415"/>
    <w:rsid w:val="00FA27A7"/>
    <w:rsid w:val="00FA2E96"/>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ld"/>
    <w:link w:val="NoSpacingChar"/>
    <w:uiPriority w:val="1"/>
    <w:qFormat/>
    <w:rsid w:val="00AD3212"/>
    <w:pPr>
      <w:spacing w:after="0" w:line="240" w:lineRule="auto"/>
    </w:pPr>
  </w:style>
  <w:style w:type="character" w:customStyle="1" w:styleId="NoSpacingChar">
    <w:name w:val="No Spacing Char"/>
    <w:aliases w:val="Bold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iponz.govt.n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privacy.org.nz/"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7</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8</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9</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10</b:RefOrder>
  </b:Source>
  <b:Source>
    <b:Tag>CAM21</b:Tag>
    <b:SourceType>InternetSite</b:SourceType>
    <b:Guid>{F9BD6318-C5C6-4EB5-A8E0-DF7E6DFFEF6A}</b:Guid>
    <b:Author>
      <b:Author>
        <b:NameList>
          <b:Person>
            <b:Last>BROWNE</b:Last>
            <b:First>CAMREN</b:First>
          </b:Person>
        </b:NameList>
      </b:Author>
    </b:Author>
    <b:Title>Design Thinking vs. User-Centered Design: What’s the difference?</b:Title>
    <b:InternetSiteTitle>careerfoundry</b:InternetSiteTitle>
    <b:Year>2021</b:Year>
    <b:Month>08</b:Month>
    <b:Day>5</b:Day>
    <b:URL>https://careerfoundry.com/en/blog/ux-design/design-thinking-vs-user-centered/</b:URL>
    <b:RefOrder>6</b:RefOrder>
  </b:Source>
  <b:Source>
    <b:Tag>Pla19</b:Tag>
    <b:SourceType>InternetSite</b:SourceType>
    <b:Guid>{2F6479A9-7CF0-41E2-9DB7-24E4F8A69C8A}</b:Guid>
    <b:Author>
      <b:Author>
        <b:Corporate>PlanetTogether</b:Corporate>
      </b:Author>
    </b:Author>
    <b:Title>Agile Methodologies: Kanban Vs Scrum - Advantages and Disadvantages</b:Title>
    <b:InternetSiteTitle>PlanetTogether</b:InternetSiteTitle>
    <b:Year>2019</b:Year>
    <b:Month>December</b:Month>
    <b:Day>31</b:Day>
    <b:URL>https://www.planettogether.com/blog/agile-methodologies-kanban-vs-scrum-advantages-and-disadvantages#:~:text=Some%20of%20the%20disadvantages%20of,timeframes%20associated%20with%20each%20phase.</b:URL>
    <b:YearAccessed>2021</b:YearAccessed>
    <b:MonthAccessed>March</b:MonthAccessed>
    <b:DayAccessed>27</b:DayAccessed>
    <b:RefOrder>8</b:RefOrder>
  </b:Source>
  <b:Source>
    <b:Tag>Jav21</b:Tag>
    <b:SourceType>InternetSite</b:SourceType>
    <b:Guid>{C8BCFF9B-B11E-47DA-B746-8E6577F63863}</b:Guid>
    <b:Author>
      <b:Author>
        <b:NameList>
          <b:Person>
            <b:Last>Javed</b:Last>
            <b:First>Rashid</b:First>
          </b:Person>
        </b:NameList>
      </b:Author>
    </b:Author>
    <b:Title>Kanban</b:Title>
    <b:InternetSiteTitle>Acocunting For Management</b:InternetSiteTitle>
    <b:URL>https://www.accountingformanagement.org/kanban/</b:URL>
    <b:YearAccessed>2021</b:YearAccessed>
    <b:MonthAccessed>March</b:MonthAccessed>
    <b:DayAccessed>27</b:DayAccessed>
    <b:RefOrder>9</b:RefOrder>
  </b:Source>
  <b:Source>
    <b:Tag>Luc21</b:Tag>
    <b:SourceType>InternetSite</b:SourceType>
    <b:Guid>{065A9582-5AE8-4DD0-9CF5-49169C9BABF4}</b:Guid>
    <b:Author>
      <b:Author>
        <b:Corporate>Lucidchart Content Team</b:Corporate>
      </b:Author>
    </b:Author>
    <b:Title>3 key disadvantages of Agile methodology (and how to avoid them)</b:Title>
    <b:InternetSiteTitle>Lucidchart</b:InternetSiteTitle>
    <b:URL>https://www.lucidchart.com/blog/3-disadvantages-of-agile-methodology</b:URL>
    <b:YearAccessed>2021</b:YearAccessed>
    <b:MonthAccessed>March</b:MonthAccessed>
    <b:DayAccessed>27</b:DayAccessed>
    <b:RefOrder>10</b:RefOrder>
  </b:Source>
  <b:Source>
    <b:Tag>Qua22</b:Tag>
    <b:SourceType>InternetSite</b:SourceType>
    <b:Guid>{314BE757-FCB9-4684-8516-002E632F8D30}</b:Guid>
    <b:Author>
      <b:Author>
        <b:Corporate>Qualitestgroup</b:Corporate>
      </b:Author>
    </b:Author>
    <b:Title>Functional Testing vs. Usability Testing</b:Title>
    <b:InternetSiteTitle>qualitestgroup</b:InternetSiteTitle>
    <b:Year>2022</b:Year>
    <b:Month>08</b:Month>
    <b:Day>04</b:Day>
    <b:URL>https://qualitestgroup.com/insights/white-paper/functional-testing-vs-usability-testing/#:~:text=A%20simple%20way%20to%20think,and%20successfully%20use%20the%20product.</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BCEB0-CFB6-4786-8ECC-87E8D8A4B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7932</Words>
  <Characters>4521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24T22:10:00Z</dcterms:modified>
  <cp:category/>
</cp:coreProperties>
</file>